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E97C0" w14:textId="55365E01" w:rsidR="006D4AB8" w:rsidRPr="00BD27EF" w:rsidRDefault="00BD27EF" w:rsidP="003D66C9">
      <w:pPr>
        <w:jc w:val="center"/>
        <w:rPr>
          <w:sz w:val="44"/>
          <w:szCs w:val="44"/>
        </w:rPr>
      </w:pPr>
      <w:r w:rsidRPr="00BD27EF">
        <w:rPr>
          <w:sz w:val="44"/>
          <w:szCs w:val="44"/>
        </w:rPr>
        <w:t>Reflect on your relationships</w:t>
      </w:r>
    </w:p>
    <w:p w14:paraId="79701179" w14:textId="45EFCDF8" w:rsidR="00012134" w:rsidRPr="00FB3EF4" w:rsidRDefault="00BD27EF" w:rsidP="003D66C9">
      <w:pPr>
        <w:jc w:val="center"/>
        <w:rPr>
          <w:sz w:val="32"/>
          <w:szCs w:val="32"/>
        </w:rPr>
      </w:pPr>
      <w:r>
        <w:rPr>
          <w:sz w:val="32"/>
          <w:szCs w:val="32"/>
        </w:rPr>
        <w:t>This was originally created as an alternative to the standard ‘New Year’s Resolution’</w:t>
      </w:r>
      <w:r w:rsidR="00385F8E">
        <w:rPr>
          <w:sz w:val="32"/>
          <w:szCs w:val="32"/>
        </w:rPr>
        <w:t xml:space="preserve"> process many of us go through at the end of one year and the beginning of the next. But this is an exercise you can do at any time during the year. </w:t>
      </w:r>
    </w:p>
    <w:p w14:paraId="56524829" w14:textId="6C9D6204" w:rsidR="00012134" w:rsidRDefault="00012134" w:rsidP="003D66C9">
      <w:pPr>
        <w:jc w:val="center"/>
      </w:pPr>
    </w:p>
    <w:p w14:paraId="6CC63035" w14:textId="734B61F2" w:rsidR="002C7377" w:rsidRPr="002C7377" w:rsidRDefault="002C7377" w:rsidP="003D66C9">
      <w:pPr>
        <w:jc w:val="center"/>
        <w:rPr>
          <w:sz w:val="36"/>
          <w:szCs w:val="36"/>
        </w:rPr>
      </w:pPr>
      <w:r w:rsidRPr="002C7377">
        <w:rPr>
          <w:sz w:val="36"/>
          <w:szCs w:val="36"/>
        </w:rPr>
        <w:t xml:space="preserve">Read more about this exercise at: </w:t>
      </w:r>
      <w:hyperlink r:id="rId8" w:history="1">
        <w:r w:rsidRPr="002C7377">
          <w:rPr>
            <w:rStyle w:val="Hyperlink"/>
            <w:sz w:val="36"/>
            <w:szCs w:val="36"/>
          </w:rPr>
          <w:t>https://blogs.flinders.edu.au/student-health-and-well-being/2018/12/12/reflect-on-your-relationships/</w:t>
        </w:r>
      </w:hyperlink>
      <w:r w:rsidRPr="002C7377">
        <w:rPr>
          <w:sz w:val="36"/>
          <w:szCs w:val="36"/>
        </w:rPr>
        <w:t xml:space="preserve"> </w:t>
      </w:r>
    </w:p>
    <w:p w14:paraId="59112A4D" w14:textId="77777777" w:rsidR="00FB0957" w:rsidRDefault="00FB0957"/>
    <w:p w14:paraId="03854971" w14:textId="16934BC3" w:rsidR="00012134" w:rsidRDefault="00FB0957" w:rsidP="00FB0957">
      <w:pPr>
        <w:jc w:val="center"/>
      </w:pPr>
      <w:bookmarkStart w:id="0" w:name="_GoBack"/>
      <w:r>
        <w:rPr>
          <w:noProof/>
        </w:rPr>
        <w:drawing>
          <wp:inline distT="0" distB="0" distL="0" distR="0" wp14:anchorId="59F5376A" wp14:editId="7FEB8DCB">
            <wp:extent cx="6900530" cy="40247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6910429" cy="4030484"/>
                    </a:xfrm>
                    <a:prstGeom prst="rect">
                      <a:avLst/>
                    </a:prstGeom>
                    <a:noFill/>
                    <a:ln>
                      <a:noFill/>
                    </a:ln>
                  </pic:spPr>
                </pic:pic>
              </a:graphicData>
            </a:graphic>
          </wp:inline>
        </w:drawing>
      </w:r>
      <w:bookmarkEnd w:id="0"/>
      <w:r w:rsidR="00012134">
        <w:br w:type="page"/>
      </w:r>
    </w:p>
    <w:p w14:paraId="17777D9C" w14:textId="0BCAD292" w:rsidR="004C667A" w:rsidRDefault="00893BBC" w:rsidP="003D66C9">
      <w:pPr>
        <w:jc w:val="center"/>
      </w:pPr>
      <w:r w:rsidRPr="005E31D4">
        <w:rPr>
          <w:rFonts w:eastAsiaTheme="majorEastAsia"/>
          <w:b/>
          <w:i/>
          <w:iCs/>
          <w:noProof/>
        </w:rPr>
        <w:lastRenderedPageBreak/>
        <mc:AlternateContent>
          <mc:Choice Requires="wps">
            <w:drawing>
              <wp:anchor distT="0" distB="0" distL="114300" distR="114300" simplePos="0" relativeHeight="251663360" behindDoc="0" locked="0" layoutInCell="1" allowOverlap="1" wp14:anchorId="1A4A1250" wp14:editId="1ECAD233">
                <wp:simplePos x="0" y="0"/>
                <wp:positionH relativeFrom="column">
                  <wp:posOffset>8846288</wp:posOffset>
                </wp:positionH>
                <wp:positionV relativeFrom="paragraph">
                  <wp:posOffset>-255180</wp:posOffset>
                </wp:positionV>
                <wp:extent cx="1187332" cy="882502"/>
                <wp:effectExtent l="0" t="0" r="0" b="0"/>
                <wp:wrapNone/>
                <wp:docPr id="2" name="Oval 2"/>
                <wp:cNvGraphicFramePr/>
                <a:graphic xmlns:a="http://schemas.openxmlformats.org/drawingml/2006/main">
                  <a:graphicData uri="http://schemas.microsoft.com/office/word/2010/wordprocessingShape">
                    <wps:wsp>
                      <wps:cNvSpPr/>
                      <wps:spPr>
                        <a:xfrm>
                          <a:off x="0" y="0"/>
                          <a:ext cx="1187332" cy="882502"/>
                        </a:xfrm>
                        <a:prstGeom prst="ellipse">
                          <a:avLst/>
                        </a:prstGeom>
                        <a:blipFill dpi="0" rotWithShape="1">
                          <a:blip r:embed="rId10" cstate="screen">
                            <a:alphaModFix amt="50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4C4E1A" id="Oval 2" o:spid="_x0000_s1026" style="position:absolute;margin-left:696.55pt;margin-top:-20.1pt;width:93.5pt;height:6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" stroked="f" strokeweight="1pt">
                <v:fill r:id="rId11" o:title="" opacity=".5" recolor="t" rotate="t" type="frame"/>
                <v:stroke joinstyle="miter"/>
              </v:oval>
            </w:pict>
          </mc:Fallback>
        </mc:AlternateContent>
      </w:r>
      <w:r w:rsidR="003D66C9" w:rsidRPr="003D66C9">
        <w:rPr>
          <w:b/>
        </w:rPr>
        <w:t xml:space="preserve">Start with </w:t>
      </w:r>
      <w:r w:rsidR="002E0311">
        <w:rPr>
          <w:b/>
        </w:rPr>
        <w:t>the 3 most important people in your life</w:t>
      </w:r>
      <w:r w:rsidR="003D66C9" w:rsidRPr="003D66C9">
        <w:rPr>
          <w:b/>
        </w:rPr>
        <w:t>.</w:t>
      </w:r>
      <w:r w:rsidR="003D66C9">
        <w:t xml:space="preserve"> </w:t>
      </w:r>
    </w:p>
    <w:tbl>
      <w:tblPr>
        <w:tblStyle w:val="TableGrid"/>
        <w:tblW w:w="5000" w:type="pct"/>
        <w:tblLook w:val="04A0" w:firstRow="1" w:lastRow="0" w:firstColumn="1" w:lastColumn="0" w:noHBand="0" w:noVBand="1"/>
      </w:tblPr>
      <w:tblGrid>
        <w:gridCol w:w="4780"/>
        <w:gridCol w:w="3536"/>
        <w:gridCol w:w="3536"/>
        <w:gridCol w:w="3536"/>
      </w:tblGrid>
      <w:tr w:rsidR="002E0311" w:rsidRPr="005E31D4" w14:paraId="130A2389" w14:textId="77777777" w:rsidTr="002E0311">
        <w:tc>
          <w:tcPr>
            <w:tcW w:w="2830" w:type="dxa"/>
          </w:tcPr>
          <w:p w14:paraId="5E1A938D" w14:textId="77777777" w:rsidR="002E0311" w:rsidRPr="005E31D4" w:rsidRDefault="002E0311" w:rsidP="003D66C9">
            <w:pPr>
              <w:rPr>
                <w:b/>
              </w:rPr>
            </w:pPr>
          </w:p>
        </w:tc>
        <w:tc>
          <w:tcPr>
            <w:tcW w:w="2093" w:type="dxa"/>
          </w:tcPr>
          <w:p w14:paraId="3C9B65CF" w14:textId="77777777" w:rsidR="002E0311" w:rsidRPr="005E31D4" w:rsidRDefault="002E0311" w:rsidP="003D66C9">
            <w:pPr>
              <w:rPr>
                <w:b/>
              </w:rPr>
            </w:pPr>
            <w:r w:rsidRPr="005E31D4">
              <w:rPr>
                <w:b/>
              </w:rPr>
              <w:t>Person…….</w:t>
            </w:r>
          </w:p>
        </w:tc>
        <w:tc>
          <w:tcPr>
            <w:tcW w:w="2093" w:type="dxa"/>
          </w:tcPr>
          <w:p w14:paraId="309D8B05" w14:textId="77777777" w:rsidR="002E0311" w:rsidRPr="005E31D4" w:rsidRDefault="002E0311" w:rsidP="003D66C9">
            <w:pPr>
              <w:rPr>
                <w:b/>
              </w:rPr>
            </w:pPr>
            <w:r w:rsidRPr="005E31D4">
              <w:rPr>
                <w:b/>
              </w:rPr>
              <w:t>Person…….</w:t>
            </w:r>
          </w:p>
        </w:tc>
        <w:tc>
          <w:tcPr>
            <w:tcW w:w="2093" w:type="dxa"/>
          </w:tcPr>
          <w:p w14:paraId="26EB09F9" w14:textId="69A78111" w:rsidR="002E0311" w:rsidRPr="005E31D4" w:rsidRDefault="002E0311" w:rsidP="003D66C9">
            <w:pPr>
              <w:rPr>
                <w:b/>
              </w:rPr>
            </w:pPr>
            <w:r w:rsidRPr="005E31D4">
              <w:rPr>
                <w:b/>
              </w:rPr>
              <w:t>Person …….</w:t>
            </w:r>
          </w:p>
        </w:tc>
      </w:tr>
      <w:tr w:rsidR="002E0311" w:rsidRPr="005E31D4" w14:paraId="5D499C53" w14:textId="77777777" w:rsidTr="002E0311">
        <w:tc>
          <w:tcPr>
            <w:tcW w:w="2830" w:type="dxa"/>
          </w:tcPr>
          <w:p w14:paraId="0701EEF4" w14:textId="28577231" w:rsidR="002E0311" w:rsidRPr="005E31D4" w:rsidRDefault="002E0311" w:rsidP="003D66C9">
            <w:pPr>
              <w:pStyle w:val="NormalWeb"/>
              <w:rPr>
                <w:b/>
              </w:rPr>
            </w:pPr>
            <w:r w:rsidRPr="005E31D4">
              <w:rPr>
                <w:rStyle w:val="Emphasis"/>
                <w:rFonts w:eastAsiaTheme="majorEastAsia"/>
                <w:b/>
              </w:rPr>
              <w:t xml:space="preserve">How do you feel </w:t>
            </w:r>
            <w:proofErr w:type="gramStart"/>
            <w:r w:rsidRPr="005E31D4">
              <w:rPr>
                <w:rStyle w:val="Emphasis"/>
                <w:rFonts w:eastAsiaTheme="majorEastAsia"/>
                <w:b/>
              </w:rPr>
              <w:t>about  ...</w:t>
            </w:r>
            <w:proofErr w:type="gramEnd"/>
            <w:r w:rsidRPr="005E31D4">
              <w:rPr>
                <w:rStyle w:val="Emphasis"/>
                <w:rFonts w:eastAsiaTheme="majorEastAsia"/>
                <w:b/>
              </w:rPr>
              <w:t>?</w:t>
            </w:r>
          </w:p>
        </w:tc>
        <w:tc>
          <w:tcPr>
            <w:tcW w:w="2093" w:type="dxa"/>
          </w:tcPr>
          <w:p w14:paraId="7F08AC49" w14:textId="77777777" w:rsidR="002E0311" w:rsidRPr="005E31D4" w:rsidRDefault="002E0311" w:rsidP="003D66C9">
            <w:pPr>
              <w:rPr>
                <w:b/>
              </w:rPr>
            </w:pPr>
          </w:p>
          <w:p w14:paraId="6CBC864B" w14:textId="77777777" w:rsidR="002E0311" w:rsidRPr="005E31D4" w:rsidRDefault="002E0311" w:rsidP="003D66C9">
            <w:pPr>
              <w:rPr>
                <w:b/>
              </w:rPr>
            </w:pPr>
          </w:p>
          <w:p w14:paraId="7038B23F" w14:textId="623A2C26" w:rsidR="002E0311" w:rsidRPr="005E31D4" w:rsidRDefault="002E0311" w:rsidP="003D66C9">
            <w:pPr>
              <w:rPr>
                <w:b/>
              </w:rPr>
            </w:pPr>
          </w:p>
        </w:tc>
        <w:tc>
          <w:tcPr>
            <w:tcW w:w="2093" w:type="dxa"/>
          </w:tcPr>
          <w:p w14:paraId="4A1B1026" w14:textId="77777777" w:rsidR="002E0311" w:rsidRPr="005E31D4" w:rsidRDefault="002E0311" w:rsidP="003D66C9">
            <w:pPr>
              <w:rPr>
                <w:b/>
              </w:rPr>
            </w:pPr>
          </w:p>
        </w:tc>
        <w:tc>
          <w:tcPr>
            <w:tcW w:w="2093" w:type="dxa"/>
          </w:tcPr>
          <w:p w14:paraId="0B4765FD" w14:textId="0981860A" w:rsidR="002E0311" w:rsidRPr="005E31D4" w:rsidRDefault="002E0311" w:rsidP="003D66C9">
            <w:pPr>
              <w:rPr>
                <w:b/>
              </w:rPr>
            </w:pPr>
          </w:p>
        </w:tc>
      </w:tr>
      <w:tr w:rsidR="002E0311" w:rsidRPr="005E31D4" w14:paraId="4AD4FD34" w14:textId="77777777" w:rsidTr="002E0311">
        <w:tc>
          <w:tcPr>
            <w:tcW w:w="2830" w:type="dxa"/>
          </w:tcPr>
          <w:p w14:paraId="6BFF09D8" w14:textId="77777777" w:rsidR="002E0311" w:rsidRPr="005E31D4" w:rsidRDefault="002E0311" w:rsidP="003D66C9">
            <w:pPr>
              <w:pStyle w:val="NormalWeb"/>
              <w:rPr>
                <w:b/>
              </w:rPr>
            </w:pPr>
            <w:r w:rsidRPr="005E31D4">
              <w:rPr>
                <w:rStyle w:val="Emphasis"/>
                <w:rFonts w:eastAsiaTheme="majorEastAsia"/>
                <w:b/>
              </w:rPr>
              <w:t>Are your feelings about ... consistent or do they change over time?</w:t>
            </w:r>
          </w:p>
        </w:tc>
        <w:tc>
          <w:tcPr>
            <w:tcW w:w="2093" w:type="dxa"/>
          </w:tcPr>
          <w:p w14:paraId="12276C65" w14:textId="39ABB851" w:rsidR="002E0311" w:rsidRPr="005E31D4" w:rsidRDefault="002E0311" w:rsidP="003D66C9">
            <w:pPr>
              <w:rPr>
                <w:b/>
              </w:rPr>
            </w:pPr>
          </w:p>
          <w:p w14:paraId="08A34AC4" w14:textId="77777777" w:rsidR="002E0311" w:rsidRPr="005E31D4" w:rsidRDefault="002E0311" w:rsidP="003D66C9">
            <w:pPr>
              <w:rPr>
                <w:b/>
              </w:rPr>
            </w:pPr>
          </w:p>
          <w:p w14:paraId="3229A0AD" w14:textId="0D76262D" w:rsidR="002E0311" w:rsidRPr="005E31D4" w:rsidRDefault="002E0311" w:rsidP="003D66C9">
            <w:pPr>
              <w:rPr>
                <w:b/>
              </w:rPr>
            </w:pPr>
          </w:p>
        </w:tc>
        <w:tc>
          <w:tcPr>
            <w:tcW w:w="2093" w:type="dxa"/>
          </w:tcPr>
          <w:p w14:paraId="0205D469" w14:textId="77777777" w:rsidR="002E0311" w:rsidRPr="005E31D4" w:rsidRDefault="002E0311" w:rsidP="003D66C9">
            <w:pPr>
              <w:rPr>
                <w:b/>
              </w:rPr>
            </w:pPr>
          </w:p>
        </w:tc>
        <w:tc>
          <w:tcPr>
            <w:tcW w:w="2093" w:type="dxa"/>
          </w:tcPr>
          <w:p w14:paraId="34B25F2A" w14:textId="77777777" w:rsidR="002E0311" w:rsidRPr="005E31D4" w:rsidRDefault="002E0311" w:rsidP="003D66C9">
            <w:pPr>
              <w:rPr>
                <w:b/>
              </w:rPr>
            </w:pPr>
          </w:p>
        </w:tc>
      </w:tr>
      <w:tr w:rsidR="002E0311" w:rsidRPr="005E31D4" w14:paraId="27C60D36" w14:textId="77777777" w:rsidTr="002E0311">
        <w:tc>
          <w:tcPr>
            <w:tcW w:w="2830" w:type="dxa"/>
          </w:tcPr>
          <w:p w14:paraId="680297FE" w14:textId="77777777" w:rsidR="002E0311" w:rsidRPr="005E31D4" w:rsidRDefault="002E0311" w:rsidP="003D66C9">
            <w:pPr>
              <w:pStyle w:val="NormalWeb"/>
              <w:rPr>
                <w:b/>
              </w:rPr>
            </w:pPr>
            <w:r w:rsidRPr="005E31D4">
              <w:rPr>
                <w:rStyle w:val="Emphasis"/>
                <w:rFonts w:eastAsiaTheme="majorEastAsia"/>
                <w:b/>
              </w:rPr>
              <w:t>What do you like about ...?</w:t>
            </w:r>
          </w:p>
        </w:tc>
        <w:tc>
          <w:tcPr>
            <w:tcW w:w="2093" w:type="dxa"/>
          </w:tcPr>
          <w:p w14:paraId="7AFAB34B" w14:textId="606D9241" w:rsidR="002E0311" w:rsidRPr="005E31D4" w:rsidRDefault="002E0311" w:rsidP="003D66C9">
            <w:pPr>
              <w:rPr>
                <w:b/>
              </w:rPr>
            </w:pPr>
          </w:p>
          <w:p w14:paraId="45B5D494" w14:textId="728EFDD6" w:rsidR="002E0311" w:rsidRPr="005E31D4" w:rsidRDefault="002E0311" w:rsidP="003D66C9">
            <w:pPr>
              <w:rPr>
                <w:b/>
              </w:rPr>
            </w:pPr>
          </w:p>
          <w:p w14:paraId="468DDEE3" w14:textId="7B780070" w:rsidR="002E0311" w:rsidRPr="005E31D4" w:rsidRDefault="002E0311" w:rsidP="003D66C9">
            <w:pPr>
              <w:rPr>
                <w:b/>
              </w:rPr>
            </w:pPr>
          </w:p>
        </w:tc>
        <w:tc>
          <w:tcPr>
            <w:tcW w:w="2093" w:type="dxa"/>
          </w:tcPr>
          <w:p w14:paraId="4BAC8EB8" w14:textId="77777777" w:rsidR="002E0311" w:rsidRPr="005E31D4" w:rsidRDefault="002E0311" w:rsidP="003D66C9">
            <w:pPr>
              <w:rPr>
                <w:b/>
              </w:rPr>
            </w:pPr>
          </w:p>
        </w:tc>
        <w:tc>
          <w:tcPr>
            <w:tcW w:w="2093" w:type="dxa"/>
          </w:tcPr>
          <w:p w14:paraId="35EC0408" w14:textId="77777777" w:rsidR="002E0311" w:rsidRPr="005E31D4" w:rsidRDefault="002E0311" w:rsidP="003D66C9">
            <w:pPr>
              <w:rPr>
                <w:b/>
              </w:rPr>
            </w:pPr>
          </w:p>
        </w:tc>
      </w:tr>
      <w:tr w:rsidR="002E0311" w:rsidRPr="005E31D4" w14:paraId="0955CF15" w14:textId="77777777" w:rsidTr="002E0311">
        <w:tc>
          <w:tcPr>
            <w:tcW w:w="2830" w:type="dxa"/>
          </w:tcPr>
          <w:p w14:paraId="73F5A968" w14:textId="77777777" w:rsidR="002E0311" w:rsidRPr="005E31D4" w:rsidRDefault="002E0311" w:rsidP="003D66C9">
            <w:pPr>
              <w:pStyle w:val="NormalWeb"/>
              <w:rPr>
                <w:b/>
              </w:rPr>
            </w:pPr>
            <w:r w:rsidRPr="005E31D4">
              <w:rPr>
                <w:rStyle w:val="Emphasis"/>
                <w:rFonts w:eastAsiaTheme="majorEastAsia"/>
                <w:b/>
              </w:rPr>
              <w:t>What do you find challenging or difficult about ...?</w:t>
            </w:r>
          </w:p>
        </w:tc>
        <w:tc>
          <w:tcPr>
            <w:tcW w:w="2093" w:type="dxa"/>
          </w:tcPr>
          <w:p w14:paraId="4FE702B4" w14:textId="5F0A534D" w:rsidR="002E0311" w:rsidRPr="005E31D4" w:rsidRDefault="002E0311" w:rsidP="003D66C9">
            <w:pPr>
              <w:rPr>
                <w:b/>
              </w:rPr>
            </w:pPr>
          </w:p>
          <w:p w14:paraId="29665A59" w14:textId="77777777" w:rsidR="002E0311" w:rsidRPr="005E31D4" w:rsidRDefault="002E0311" w:rsidP="003D66C9">
            <w:pPr>
              <w:rPr>
                <w:b/>
              </w:rPr>
            </w:pPr>
          </w:p>
          <w:p w14:paraId="3270DDFD" w14:textId="6C5F91B9" w:rsidR="002E0311" w:rsidRPr="005E31D4" w:rsidRDefault="002E0311" w:rsidP="003D66C9">
            <w:pPr>
              <w:rPr>
                <w:b/>
              </w:rPr>
            </w:pPr>
          </w:p>
        </w:tc>
        <w:tc>
          <w:tcPr>
            <w:tcW w:w="2093" w:type="dxa"/>
          </w:tcPr>
          <w:p w14:paraId="2F00F945" w14:textId="51710E32" w:rsidR="002E0311" w:rsidRPr="005E31D4" w:rsidRDefault="002E0311" w:rsidP="003D66C9">
            <w:pPr>
              <w:rPr>
                <w:b/>
              </w:rPr>
            </w:pPr>
          </w:p>
        </w:tc>
        <w:tc>
          <w:tcPr>
            <w:tcW w:w="2093" w:type="dxa"/>
          </w:tcPr>
          <w:p w14:paraId="5367950C" w14:textId="77777777" w:rsidR="002E0311" w:rsidRPr="005E31D4" w:rsidRDefault="002E0311" w:rsidP="003D66C9">
            <w:pPr>
              <w:rPr>
                <w:b/>
              </w:rPr>
            </w:pPr>
          </w:p>
        </w:tc>
      </w:tr>
      <w:tr w:rsidR="002E0311" w:rsidRPr="005E31D4" w14:paraId="674B36C3" w14:textId="77777777" w:rsidTr="002E0311">
        <w:tc>
          <w:tcPr>
            <w:tcW w:w="2830" w:type="dxa"/>
          </w:tcPr>
          <w:p w14:paraId="3BF61ED6" w14:textId="77777777" w:rsidR="002E0311" w:rsidRPr="005E31D4" w:rsidRDefault="002E0311" w:rsidP="003D66C9">
            <w:pPr>
              <w:pStyle w:val="NormalWeb"/>
              <w:rPr>
                <w:b/>
              </w:rPr>
            </w:pPr>
            <w:r w:rsidRPr="005E31D4">
              <w:rPr>
                <w:rStyle w:val="Emphasis"/>
                <w:rFonts w:eastAsiaTheme="majorEastAsia"/>
                <w:b/>
              </w:rPr>
              <w:t>How well does ... treat you?</w:t>
            </w:r>
          </w:p>
        </w:tc>
        <w:tc>
          <w:tcPr>
            <w:tcW w:w="2093" w:type="dxa"/>
          </w:tcPr>
          <w:p w14:paraId="3D0EEC13" w14:textId="77777777" w:rsidR="002E0311" w:rsidRPr="005E31D4" w:rsidRDefault="002E0311" w:rsidP="003D66C9">
            <w:pPr>
              <w:rPr>
                <w:b/>
              </w:rPr>
            </w:pPr>
          </w:p>
          <w:p w14:paraId="0BEAA1AA" w14:textId="77777777" w:rsidR="002E0311" w:rsidRPr="005E31D4" w:rsidRDefault="002E0311" w:rsidP="003D66C9">
            <w:pPr>
              <w:rPr>
                <w:b/>
              </w:rPr>
            </w:pPr>
          </w:p>
          <w:p w14:paraId="6C09D926" w14:textId="56A4D0C9" w:rsidR="002E0311" w:rsidRPr="005E31D4" w:rsidRDefault="002E0311" w:rsidP="003D66C9">
            <w:pPr>
              <w:rPr>
                <w:b/>
              </w:rPr>
            </w:pPr>
          </w:p>
        </w:tc>
        <w:tc>
          <w:tcPr>
            <w:tcW w:w="2093" w:type="dxa"/>
          </w:tcPr>
          <w:p w14:paraId="50DC65BD" w14:textId="2FD96B2E" w:rsidR="002E0311" w:rsidRPr="005E31D4" w:rsidRDefault="002E0311" w:rsidP="003D66C9">
            <w:pPr>
              <w:rPr>
                <w:b/>
              </w:rPr>
            </w:pPr>
          </w:p>
        </w:tc>
        <w:tc>
          <w:tcPr>
            <w:tcW w:w="2093" w:type="dxa"/>
          </w:tcPr>
          <w:p w14:paraId="3237E2E5" w14:textId="7B9EB372" w:rsidR="002E0311" w:rsidRPr="005E31D4" w:rsidRDefault="002E0311" w:rsidP="003D66C9">
            <w:pPr>
              <w:rPr>
                <w:b/>
              </w:rPr>
            </w:pPr>
          </w:p>
        </w:tc>
      </w:tr>
      <w:tr w:rsidR="002E0311" w:rsidRPr="005E31D4" w14:paraId="7DB6F532" w14:textId="77777777" w:rsidTr="002E0311">
        <w:tc>
          <w:tcPr>
            <w:tcW w:w="2830" w:type="dxa"/>
          </w:tcPr>
          <w:p w14:paraId="4B80D5D8" w14:textId="77777777" w:rsidR="002E0311" w:rsidRPr="005E31D4" w:rsidRDefault="002E0311" w:rsidP="003D66C9">
            <w:pPr>
              <w:pStyle w:val="NormalWeb"/>
              <w:rPr>
                <w:b/>
              </w:rPr>
            </w:pPr>
            <w:r w:rsidRPr="005E31D4">
              <w:rPr>
                <w:rStyle w:val="Emphasis"/>
                <w:rFonts w:eastAsiaTheme="majorEastAsia"/>
                <w:b/>
              </w:rPr>
              <w:t>What is it that ... needs from you?</w:t>
            </w:r>
          </w:p>
        </w:tc>
        <w:tc>
          <w:tcPr>
            <w:tcW w:w="2093" w:type="dxa"/>
          </w:tcPr>
          <w:p w14:paraId="4D8CBD13" w14:textId="77777777" w:rsidR="002E0311" w:rsidRPr="005E31D4" w:rsidRDefault="002E0311" w:rsidP="003D66C9">
            <w:pPr>
              <w:rPr>
                <w:b/>
              </w:rPr>
            </w:pPr>
          </w:p>
          <w:p w14:paraId="5533576B" w14:textId="77777777" w:rsidR="002E0311" w:rsidRPr="005E31D4" w:rsidRDefault="002E0311" w:rsidP="003D66C9">
            <w:pPr>
              <w:rPr>
                <w:b/>
              </w:rPr>
            </w:pPr>
          </w:p>
          <w:p w14:paraId="289894BD" w14:textId="4348A6C9" w:rsidR="002E0311" w:rsidRPr="005E31D4" w:rsidRDefault="002E0311" w:rsidP="003D66C9">
            <w:pPr>
              <w:rPr>
                <w:b/>
              </w:rPr>
            </w:pPr>
          </w:p>
        </w:tc>
        <w:tc>
          <w:tcPr>
            <w:tcW w:w="2093" w:type="dxa"/>
          </w:tcPr>
          <w:p w14:paraId="008EE544" w14:textId="77777777" w:rsidR="002E0311" w:rsidRPr="005E31D4" w:rsidRDefault="002E0311" w:rsidP="003D66C9">
            <w:pPr>
              <w:rPr>
                <w:b/>
              </w:rPr>
            </w:pPr>
          </w:p>
        </w:tc>
        <w:tc>
          <w:tcPr>
            <w:tcW w:w="2093" w:type="dxa"/>
          </w:tcPr>
          <w:p w14:paraId="04FE0393" w14:textId="77777777" w:rsidR="002E0311" w:rsidRPr="005E31D4" w:rsidRDefault="002E0311" w:rsidP="003D66C9">
            <w:pPr>
              <w:rPr>
                <w:b/>
              </w:rPr>
            </w:pPr>
          </w:p>
        </w:tc>
      </w:tr>
      <w:tr w:rsidR="002E0311" w:rsidRPr="005E31D4" w14:paraId="7588D959" w14:textId="77777777" w:rsidTr="002E0311">
        <w:tc>
          <w:tcPr>
            <w:tcW w:w="2830" w:type="dxa"/>
          </w:tcPr>
          <w:p w14:paraId="6EE97BC4" w14:textId="77777777" w:rsidR="002E0311" w:rsidRPr="005E31D4" w:rsidRDefault="002E0311" w:rsidP="003D66C9">
            <w:pPr>
              <w:pStyle w:val="NormalWeb"/>
              <w:rPr>
                <w:b/>
              </w:rPr>
            </w:pPr>
            <w:r w:rsidRPr="005E31D4">
              <w:rPr>
                <w:rStyle w:val="Emphasis"/>
                <w:rFonts w:eastAsiaTheme="majorEastAsia"/>
                <w:b/>
              </w:rPr>
              <w:t>When do you and .... work best together?</w:t>
            </w:r>
          </w:p>
        </w:tc>
        <w:tc>
          <w:tcPr>
            <w:tcW w:w="2093" w:type="dxa"/>
          </w:tcPr>
          <w:p w14:paraId="1235A675" w14:textId="77777777" w:rsidR="002E0311" w:rsidRPr="005E31D4" w:rsidRDefault="002E0311" w:rsidP="003D66C9">
            <w:pPr>
              <w:rPr>
                <w:b/>
              </w:rPr>
            </w:pPr>
          </w:p>
          <w:p w14:paraId="73550571" w14:textId="77777777" w:rsidR="002E0311" w:rsidRPr="005E31D4" w:rsidRDefault="002E0311" w:rsidP="003D66C9">
            <w:pPr>
              <w:rPr>
                <w:b/>
              </w:rPr>
            </w:pPr>
          </w:p>
          <w:p w14:paraId="0E3E111B" w14:textId="2DAD7B04" w:rsidR="002E0311" w:rsidRPr="005E31D4" w:rsidRDefault="002E0311" w:rsidP="003D66C9">
            <w:pPr>
              <w:rPr>
                <w:b/>
              </w:rPr>
            </w:pPr>
          </w:p>
        </w:tc>
        <w:tc>
          <w:tcPr>
            <w:tcW w:w="2093" w:type="dxa"/>
          </w:tcPr>
          <w:p w14:paraId="7E22F8DE" w14:textId="77777777" w:rsidR="002E0311" w:rsidRPr="005E31D4" w:rsidRDefault="002E0311" w:rsidP="003D66C9">
            <w:pPr>
              <w:rPr>
                <w:b/>
              </w:rPr>
            </w:pPr>
          </w:p>
        </w:tc>
        <w:tc>
          <w:tcPr>
            <w:tcW w:w="2093" w:type="dxa"/>
          </w:tcPr>
          <w:p w14:paraId="1EB26878" w14:textId="77777777" w:rsidR="002E0311" w:rsidRPr="005E31D4" w:rsidRDefault="002E0311" w:rsidP="003D66C9">
            <w:pPr>
              <w:rPr>
                <w:b/>
              </w:rPr>
            </w:pPr>
          </w:p>
        </w:tc>
      </w:tr>
      <w:tr w:rsidR="002E0311" w:rsidRPr="005E31D4" w14:paraId="602F1FBC" w14:textId="77777777" w:rsidTr="002E0311">
        <w:tc>
          <w:tcPr>
            <w:tcW w:w="2830" w:type="dxa"/>
          </w:tcPr>
          <w:p w14:paraId="1E0713EF" w14:textId="77777777" w:rsidR="002E0311" w:rsidRPr="005E31D4" w:rsidRDefault="002E0311" w:rsidP="003D66C9">
            <w:pPr>
              <w:pStyle w:val="NormalWeb"/>
              <w:rPr>
                <w:b/>
              </w:rPr>
            </w:pPr>
            <w:r w:rsidRPr="005E31D4">
              <w:rPr>
                <w:rStyle w:val="Emphasis"/>
                <w:rFonts w:eastAsiaTheme="majorEastAsia"/>
                <w:b/>
              </w:rPr>
              <w:t>What are you grateful for in terms of ...?</w:t>
            </w:r>
          </w:p>
        </w:tc>
        <w:tc>
          <w:tcPr>
            <w:tcW w:w="2093" w:type="dxa"/>
          </w:tcPr>
          <w:p w14:paraId="32C59D8E" w14:textId="77777777" w:rsidR="002E0311" w:rsidRPr="005E31D4" w:rsidRDefault="002E0311" w:rsidP="003D66C9">
            <w:pPr>
              <w:rPr>
                <w:b/>
              </w:rPr>
            </w:pPr>
          </w:p>
          <w:p w14:paraId="730D98ED" w14:textId="77777777" w:rsidR="002E0311" w:rsidRPr="005E31D4" w:rsidRDefault="002E0311" w:rsidP="003D66C9">
            <w:pPr>
              <w:rPr>
                <w:b/>
              </w:rPr>
            </w:pPr>
          </w:p>
          <w:p w14:paraId="1094812F" w14:textId="1FBEBAB6" w:rsidR="002E0311" w:rsidRPr="005E31D4" w:rsidRDefault="002E0311" w:rsidP="003D66C9">
            <w:pPr>
              <w:rPr>
                <w:b/>
              </w:rPr>
            </w:pPr>
          </w:p>
        </w:tc>
        <w:tc>
          <w:tcPr>
            <w:tcW w:w="2093" w:type="dxa"/>
          </w:tcPr>
          <w:p w14:paraId="2C2C94E2" w14:textId="77777777" w:rsidR="002E0311" w:rsidRPr="005E31D4" w:rsidRDefault="002E0311" w:rsidP="003D66C9">
            <w:pPr>
              <w:rPr>
                <w:b/>
              </w:rPr>
            </w:pPr>
          </w:p>
        </w:tc>
        <w:tc>
          <w:tcPr>
            <w:tcW w:w="2093" w:type="dxa"/>
          </w:tcPr>
          <w:p w14:paraId="45586D68" w14:textId="77777777" w:rsidR="002E0311" w:rsidRPr="005E31D4" w:rsidRDefault="002E0311" w:rsidP="003D66C9">
            <w:pPr>
              <w:rPr>
                <w:b/>
              </w:rPr>
            </w:pPr>
          </w:p>
        </w:tc>
      </w:tr>
      <w:tr w:rsidR="002E0311" w:rsidRPr="005E31D4" w14:paraId="19639B85" w14:textId="77777777" w:rsidTr="002E0311">
        <w:tc>
          <w:tcPr>
            <w:tcW w:w="2830" w:type="dxa"/>
          </w:tcPr>
          <w:p w14:paraId="0AE1652A" w14:textId="77777777" w:rsidR="002E0311" w:rsidRPr="005E31D4" w:rsidRDefault="002E0311" w:rsidP="003D66C9">
            <w:pPr>
              <w:pStyle w:val="NormalWeb"/>
              <w:rPr>
                <w:b/>
              </w:rPr>
            </w:pPr>
            <w:r w:rsidRPr="005E31D4">
              <w:rPr>
                <w:rStyle w:val="Emphasis"/>
                <w:rFonts w:eastAsiaTheme="majorEastAsia"/>
                <w:b/>
              </w:rPr>
              <w:t>Do you feel that overall your relationship with ... helps you or hinders you?</w:t>
            </w:r>
          </w:p>
        </w:tc>
        <w:tc>
          <w:tcPr>
            <w:tcW w:w="2093" w:type="dxa"/>
          </w:tcPr>
          <w:p w14:paraId="76E3FFC1" w14:textId="77777777" w:rsidR="002E0311" w:rsidRPr="005E31D4" w:rsidRDefault="002E0311" w:rsidP="003D66C9">
            <w:pPr>
              <w:rPr>
                <w:b/>
              </w:rPr>
            </w:pPr>
          </w:p>
          <w:p w14:paraId="1AC9441C" w14:textId="77777777" w:rsidR="002E0311" w:rsidRPr="005E31D4" w:rsidRDefault="002E0311" w:rsidP="003D66C9">
            <w:pPr>
              <w:rPr>
                <w:b/>
              </w:rPr>
            </w:pPr>
          </w:p>
          <w:p w14:paraId="03F2A506" w14:textId="5E3E6583" w:rsidR="002E0311" w:rsidRPr="005E31D4" w:rsidRDefault="002E0311" w:rsidP="003D66C9">
            <w:pPr>
              <w:rPr>
                <w:b/>
              </w:rPr>
            </w:pPr>
          </w:p>
        </w:tc>
        <w:tc>
          <w:tcPr>
            <w:tcW w:w="2093" w:type="dxa"/>
          </w:tcPr>
          <w:p w14:paraId="0EB18377" w14:textId="77777777" w:rsidR="002E0311" w:rsidRPr="005E31D4" w:rsidRDefault="002E0311" w:rsidP="003D66C9">
            <w:pPr>
              <w:rPr>
                <w:b/>
              </w:rPr>
            </w:pPr>
          </w:p>
        </w:tc>
        <w:tc>
          <w:tcPr>
            <w:tcW w:w="2093" w:type="dxa"/>
          </w:tcPr>
          <w:p w14:paraId="4B0D2D1E" w14:textId="77777777" w:rsidR="002E0311" w:rsidRPr="005E31D4" w:rsidRDefault="002E0311" w:rsidP="003D66C9">
            <w:pPr>
              <w:rPr>
                <w:b/>
              </w:rPr>
            </w:pPr>
          </w:p>
        </w:tc>
      </w:tr>
      <w:tr w:rsidR="002E0311" w:rsidRPr="005E31D4" w14:paraId="09C556BF" w14:textId="77777777" w:rsidTr="002E0311">
        <w:tc>
          <w:tcPr>
            <w:tcW w:w="2830" w:type="dxa"/>
          </w:tcPr>
          <w:p w14:paraId="1D5203FA" w14:textId="77777777" w:rsidR="002E0311" w:rsidRPr="005E31D4" w:rsidRDefault="002E0311" w:rsidP="003D66C9">
            <w:pPr>
              <w:pStyle w:val="NormalWeb"/>
              <w:rPr>
                <w:b/>
              </w:rPr>
            </w:pPr>
            <w:r w:rsidRPr="005E31D4">
              <w:rPr>
                <w:rStyle w:val="Emphasis"/>
                <w:rFonts w:eastAsiaTheme="majorEastAsia"/>
                <w:b/>
              </w:rPr>
              <w:t xml:space="preserve">Moving forward do you still want to have a relationship with </w:t>
            </w:r>
            <w:proofErr w:type="gramStart"/>
            <w:r w:rsidRPr="005E31D4">
              <w:rPr>
                <w:rStyle w:val="Emphasis"/>
                <w:rFonts w:eastAsiaTheme="majorEastAsia"/>
                <w:b/>
              </w:rPr>
              <w:t>... ?</w:t>
            </w:r>
            <w:proofErr w:type="gramEnd"/>
          </w:p>
        </w:tc>
        <w:tc>
          <w:tcPr>
            <w:tcW w:w="2093" w:type="dxa"/>
          </w:tcPr>
          <w:p w14:paraId="1C660D6C" w14:textId="77777777" w:rsidR="002E0311" w:rsidRPr="005E31D4" w:rsidRDefault="002E0311" w:rsidP="003D66C9">
            <w:pPr>
              <w:rPr>
                <w:b/>
              </w:rPr>
            </w:pPr>
          </w:p>
          <w:p w14:paraId="15897FAE" w14:textId="77777777" w:rsidR="002E0311" w:rsidRPr="005E31D4" w:rsidRDefault="002E0311" w:rsidP="003D66C9">
            <w:pPr>
              <w:rPr>
                <w:b/>
              </w:rPr>
            </w:pPr>
          </w:p>
          <w:p w14:paraId="6E6F4C4F" w14:textId="121D9FD6" w:rsidR="002E0311" w:rsidRPr="005E31D4" w:rsidRDefault="002E0311" w:rsidP="003D66C9">
            <w:pPr>
              <w:rPr>
                <w:b/>
              </w:rPr>
            </w:pPr>
          </w:p>
        </w:tc>
        <w:tc>
          <w:tcPr>
            <w:tcW w:w="2093" w:type="dxa"/>
          </w:tcPr>
          <w:p w14:paraId="3ECF5F45" w14:textId="77777777" w:rsidR="002E0311" w:rsidRPr="005E31D4" w:rsidRDefault="002E0311" w:rsidP="003D66C9">
            <w:pPr>
              <w:rPr>
                <w:b/>
              </w:rPr>
            </w:pPr>
          </w:p>
        </w:tc>
        <w:tc>
          <w:tcPr>
            <w:tcW w:w="2093" w:type="dxa"/>
          </w:tcPr>
          <w:p w14:paraId="3486BB8D" w14:textId="77777777" w:rsidR="002E0311" w:rsidRPr="005E31D4" w:rsidRDefault="002E0311" w:rsidP="003D66C9">
            <w:pPr>
              <w:rPr>
                <w:b/>
              </w:rPr>
            </w:pPr>
          </w:p>
        </w:tc>
      </w:tr>
      <w:tr w:rsidR="002E0311" w:rsidRPr="005E31D4" w14:paraId="6D264619" w14:textId="77777777" w:rsidTr="002E0311">
        <w:tc>
          <w:tcPr>
            <w:tcW w:w="2830" w:type="dxa"/>
          </w:tcPr>
          <w:p w14:paraId="729D8B3D" w14:textId="77777777" w:rsidR="002E0311" w:rsidRPr="005E31D4" w:rsidRDefault="002E0311" w:rsidP="003D66C9">
            <w:pPr>
              <w:pStyle w:val="NormalWeb"/>
              <w:rPr>
                <w:b/>
              </w:rPr>
            </w:pPr>
            <w:r w:rsidRPr="005E31D4">
              <w:rPr>
                <w:rStyle w:val="Emphasis"/>
                <w:rFonts w:eastAsiaTheme="majorEastAsia"/>
                <w:b/>
              </w:rPr>
              <w:t>What do you want the relationship with ... to be like?</w:t>
            </w:r>
          </w:p>
        </w:tc>
        <w:tc>
          <w:tcPr>
            <w:tcW w:w="2093" w:type="dxa"/>
          </w:tcPr>
          <w:p w14:paraId="66CEB14E" w14:textId="77777777" w:rsidR="002E0311" w:rsidRPr="005E31D4" w:rsidRDefault="002E0311" w:rsidP="003D66C9">
            <w:pPr>
              <w:rPr>
                <w:b/>
              </w:rPr>
            </w:pPr>
          </w:p>
          <w:p w14:paraId="7ACB2459" w14:textId="77777777" w:rsidR="002E0311" w:rsidRPr="005E31D4" w:rsidRDefault="002E0311" w:rsidP="003D66C9">
            <w:pPr>
              <w:rPr>
                <w:b/>
              </w:rPr>
            </w:pPr>
          </w:p>
          <w:p w14:paraId="20F3A9A9" w14:textId="2274ED95" w:rsidR="002E0311" w:rsidRPr="005E31D4" w:rsidRDefault="002E0311" w:rsidP="003D66C9">
            <w:pPr>
              <w:rPr>
                <w:b/>
              </w:rPr>
            </w:pPr>
          </w:p>
        </w:tc>
        <w:tc>
          <w:tcPr>
            <w:tcW w:w="2093" w:type="dxa"/>
          </w:tcPr>
          <w:p w14:paraId="3EC06DAB" w14:textId="77777777" w:rsidR="002E0311" w:rsidRPr="005E31D4" w:rsidRDefault="002E0311" w:rsidP="003D66C9">
            <w:pPr>
              <w:rPr>
                <w:b/>
              </w:rPr>
            </w:pPr>
          </w:p>
        </w:tc>
        <w:tc>
          <w:tcPr>
            <w:tcW w:w="2093" w:type="dxa"/>
          </w:tcPr>
          <w:p w14:paraId="773C1894" w14:textId="77777777" w:rsidR="002E0311" w:rsidRPr="005E31D4" w:rsidRDefault="002E0311" w:rsidP="003D66C9">
            <w:pPr>
              <w:rPr>
                <w:b/>
              </w:rPr>
            </w:pPr>
          </w:p>
        </w:tc>
      </w:tr>
      <w:tr w:rsidR="002E0311" w:rsidRPr="005E31D4" w14:paraId="3AE9107E" w14:textId="77777777" w:rsidTr="002E0311">
        <w:tc>
          <w:tcPr>
            <w:tcW w:w="2830" w:type="dxa"/>
          </w:tcPr>
          <w:p w14:paraId="705C14EE" w14:textId="77777777" w:rsidR="002E0311" w:rsidRPr="005E31D4" w:rsidRDefault="002E0311" w:rsidP="003D66C9">
            <w:pPr>
              <w:pStyle w:val="NormalWeb"/>
              <w:rPr>
                <w:b/>
              </w:rPr>
            </w:pPr>
            <w:r w:rsidRPr="005E31D4">
              <w:rPr>
                <w:rStyle w:val="Emphasis"/>
                <w:rFonts w:eastAsiaTheme="majorEastAsia"/>
                <w:b/>
              </w:rPr>
              <w:t>What is 1 thing you could change in your own behaviour that might improve the relationship with ...?</w:t>
            </w:r>
          </w:p>
        </w:tc>
        <w:tc>
          <w:tcPr>
            <w:tcW w:w="2093" w:type="dxa"/>
          </w:tcPr>
          <w:p w14:paraId="179BE560" w14:textId="77777777" w:rsidR="002E0311" w:rsidRPr="005E31D4" w:rsidRDefault="002E0311" w:rsidP="003D66C9">
            <w:pPr>
              <w:rPr>
                <w:b/>
              </w:rPr>
            </w:pPr>
          </w:p>
        </w:tc>
        <w:tc>
          <w:tcPr>
            <w:tcW w:w="2093" w:type="dxa"/>
          </w:tcPr>
          <w:p w14:paraId="52BB518A" w14:textId="290BAD81" w:rsidR="002E0311" w:rsidRPr="005E31D4" w:rsidRDefault="002E0311" w:rsidP="003D66C9">
            <w:pPr>
              <w:rPr>
                <w:b/>
              </w:rPr>
            </w:pPr>
          </w:p>
        </w:tc>
        <w:tc>
          <w:tcPr>
            <w:tcW w:w="2093" w:type="dxa"/>
          </w:tcPr>
          <w:p w14:paraId="773407C7" w14:textId="77777777" w:rsidR="002E0311" w:rsidRPr="005E31D4" w:rsidRDefault="002E0311" w:rsidP="003D66C9">
            <w:pPr>
              <w:rPr>
                <w:b/>
              </w:rPr>
            </w:pPr>
          </w:p>
        </w:tc>
      </w:tr>
    </w:tbl>
    <w:p w14:paraId="1A2A853F" w14:textId="77777777" w:rsidR="003D66C9" w:rsidRDefault="003D66C9"/>
    <w:p w14:paraId="3708909B" w14:textId="1BE9E984" w:rsidR="002E0311" w:rsidRDefault="00893BBC" w:rsidP="002E0311">
      <w:pPr>
        <w:jc w:val="center"/>
      </w:pPr>
      <w:r w:rsidRPr="005E31D4">
        <w:rPr>
          <w:rFonts w:eastAsiaTheme="majorEastAsia"/>
          <w:b/>
          <w:i/>
          <w:iCs/>
          <w:noProof/>
        </w:rPr>
        <w:lastRenderedPageBreak/>
        <mc:AlternateContent>
          <mc:Choice Requires="wps">
            <w:drawing>
              <wp:anchor distT="0" distB="0" distL="114300" distR="114300" simplePos="0" relativeHeight="251661312" behindDoc="0" locked="0" layoutInCell="1" allowOverlap="1" wp14:anchorId="79170E59" wp14:editId="58B718E3">
                <wp:simplePos x="0" y="0"/>
                <wp:positionH relativeFrom="column">
                  <wp:posOffset>8825023</wp:posOffset>
                </wp:positionH>
                <wp:positionV relativeFrom="paragraph">
                  <wp:posOffset>-234359</wp:posOffset>
                </wp:positionV>
                <wp:extent cx="1144610" cy="785362"/>
                <wp:effectExtent l="0" t="0" r="0" b="0"/>
                <wp:wrapNone/>
                <wp:docPr id="1" name="Oval 1"/>
                <wp:cNvGraphicFramePr/>
                <a:graphic xmlns:a="http://schemas.openxmlformats.org/drawingml/2006/main">
                  <a:graphicData uri="http://schemas.microsoft.com/office/word/2010/wordprocessingShape">
                    <wps:wsp>
                      <wps:cNvSpPr/>
                      <wps:spPr>
                        <a:xfrm>
                          <a:off x="0" y="0"/>
                          <a:ext cx="1144610" cy="785362"/>
                        </a:xfrm>
                        <a:prstGeom prst="ellipse">
                          <a:avLst/>
                        </a:prstGeom>
                        <a:blipFill dpi="0" rotWithShape="1">
                          <a:blip r:embed="rId12" cstate="screen">
                            <a:alphaModFix amt="50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C6FB09" id="Oval 1" o:spid="_x0000_s1026" style="position:absolute;margin-left:694.9pt;margin-top:-18.45pt;width:90.15pt;height:6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" stroked="f" strokeweight="1pt">
                <v:fill r:id="rId13" o:title="" opacity=".5" recolor="t" rotate="t" type="frame"/>
                <v:stroke joinstyle="miter"/>
              </v:oval>
            </w:pict>
          </mc:Fallback>
        </mc:AlternateContent>
      </w:r>
      <w:r w:rsidR="00C3582F">
        <w:rPr>
          <w:b/>
        </w:rPr>
        <w:t>Then consider the next 3 most important people in your life</w:t>
      </w:r>
      <w:proofErr w:type="gramStart"/>
      <w:r w:rsidR="00C3582F">
        <w:rPr>
          <w:b/>
        </w:rPr>
        <w:t>….</w:t>
      </w:r>
      <w:r w:rsidR="002E0311" w:rsidRPr="003D66C9">
        <w:rPr>
          <w:b/>
        </w:rPr>
        <w:t>.</w:t>
      </w:r>
      <w:proofErr w:type="gramEnd"/>
      <w:r w:rsidR="002E0311">
        <w:t xml:space="preserve"> </w:t>
      </w:r>
    </w:p>
    <w:tbl>
      <w:tblPr>
        <w:tblStyle w:val="TableGrid"/>
        <w:tblW w:w="5000" w:type="pct"/>
        <w:tblLook w:val="04A0" w:firstRow="1" w:lastRow="0" w:firstColumn="1" w:lastColumn="0" w:noHBand="0" w:noVBand="1"/>
      </w:tblPr>
      <w:tblGrid>
        <w:gridCol w:w="4780"/>
        <w:gridCol w:w="3536"/>
        <w:gridCol w:w="3536"/>
        <w:gridCol w:w="3536"/>
      </w:tblGrid>
      <w:tr w:rsidR="002E0311" w:rsidRPr="005E31D4" w14:paraId="66E78B18" w14:textId="77777777" w:rsidTr="0063753E">
        <w:tc>
          <w:tcPr>
            <w:tcW w:w="2830" w:type="dxa"/>
          </w:tcPr>
          <w:p w14:paraId="5EA0499F" w14:textId="1EFA688D" w:rsidR="002E0311" w:rsidRPr="005E31D4" w:rsidRDefault="002E0311" w:rsidP="0063753E">
            <w:pPr>
              <w:rPr>
                <w:b/>
              </w:rPr>
            </w:pPr>
          </w:p>
        </w:tc>
        <w:tc>
          <w:tcPr>
            <w:tcW w:w="2093" w:type="dxa"/>
          </w:tcPr>
          <w:p w14:paraId="46354542" w14:textId="041D99F4" w:rsidR="002E0311" w:rsidRPr="005E31D4" w:rsidRDefault="002E0311" w:rsidP="0063753E">
            <w:pPr>
              <w:rPr>
                <w:b/>
              </w:rPr>
            </w:pPr>
            <w:r w:rsidRPr="005E31D4">
              <w:rPr>
                <w:b/>
              </w:rPr>
              <w:t>Person…….</w:t>
            </w:r>
          </w:p>
        </w:tc>
        <w:tc>
          <w:tcPr>
            <w:tcW w:w="2093" w:type="dxa"/>
          </w:tcPr>
          <w:p w14:paraId="04AECF6B" w14:textId="118AA0FE" w:rsidR="002E0311" w:rsidRPr="005E31D4" w:rsidRDefault="002E0311" w:rsidP="0063753E">
            <w:pPr>
              <w:rPr>
                <w:b/>
              </w:rPr>
            </w:pPr>
            <w:r w:rsidRPr="005E31D4">
              <w:rPr>
                <w:b/>
              </w:rPr>
              <w:t>Person…….</w:t>
            </w:r>
          </w:p>
        </w:tc>
        <w:tc>
          <w:tcPr>
            <w:tcW w:w="2093" w:type="dxa"/>
          </w:tcPr>
          <w:p w14:paraId="4157F890" w14:textId="446649B6" w:rsidR="002E0311" w:rsidRPr="005E31D4" w:rsidRDefault="002E0311" w:rsidP="0063753E">
            <w:pPr>
              <w:rPr>
                <w:b/>
              </w:rPr>
            </w:pPr>
            <w:r w:rsidRPr="005E31D4">
              <w:rPr>
                <w:b/>
              </w:rPr>
              <w:t>Person …….</w:t>
            </w:r>
          </w:p>
        </w:tc>
      </w:tr>
      <w:tr w:rsidR="002E0311" w:rsidRPr="005E31D4" w14:paraId="582544CE" w14:textId="77777777" w:rsidTr="0063753E">
        <w:tc>
          <w:tcPr>
            <w:tcW w:w="2830" w:type="dxa"/>
          </w:tcPr>
          <w:p w14:paraId="5BD00F4E" w14:textId="3A2C4A1D" w:rsidR="002E0311" w:rsidRPr="005E31D4" w:rsidRDefault="002E0311" w:rsidP="0063753E">
            <w:pPr>
              <w:pStyle w:val="NormalWeb"/>
              <w:rPr>
                <w:b/>
              </w:rPr>
            </w:pPr>
            <w:r w:rsidRPr="005E31D4">
              <w:rPr>
                <w:rStyle w:val="Emphasis"/>
                <w:rFonts w:eastAsiaTheme="majorEastAsia"/>
                <w:b/>
              </w:rPr>
              <w:t xml:space="preserve">How do you feel </w:t>
            </w:r>
            <w:proofErr w:type="gramStart"/>
            <w:r w:rsidRPr="005E31D4">
              <w:rPr>
                <w:rStyle w:val="Emphasis"/>
                <w:rFonts w:eastAsiaTheme="majorEastAsia"/>
                <w:b/>
              </w:rPr>
              <w:t>about  ...</w:t>
            </w:r>
            <w:proofErr w:type="gramEnd"/>
            <w:r w:rsidRPr="005E31D4">
              <w:rPr>
                <w:rStyle w:val="Emphasis"/>
                <w:rFonts w:eastAsiaTheme="majorEastAsia"/>
                <w:b/>
              </w:rPr>
              <w:t>?</w:t>
            </w:r>
          </w:p>
        </w:tc>
        <w:tc>
          <w:tcPr>
            <w:tcW w:w="2093" w:type="dxa"/>
          </w:tcPr>
          <w:p w14:paraId="57E7F947" w14:textId="7C66D6AE" w:rsidR="002E0311" w:rsidRPr="005E31D4" w:rsidRDefault="002E0311" w:rsidP="0063753E">
            <w:pPr>
              <w:rPr>
                <w:b/>
              </w:rPr>
            </w:pPr>
          </w:p>
          <w:p w14:paraId="7952FFBE" w14:textId="77777777" w:rsidR="002E0311" w:rsidRPr="005E31D4" w:rsidRDefault="002E0311" w:rsidP="0063753E">
            <w:pPr>
              <w:rPr>
                <w:b/>
              </w:rPr>
            </w:pPr>
          </w:p>
          <w:p w14:paraId="002A0BE5" w14:textId="77777777" w:rsidR="002E0311" w:rsidRPr="005E31D4" w:rsidRDefault="002E0311" w:rsidP="0063753E">
            <w:pPr>
              <w:rPr>
                <w:b/>
              </w:rPr>
            </w:pPr>
          </w:p>
        </w:tc>
        <w:tc>
          <w:tcPr>
            <w:tcW w:w="2093" w:type="dxa"/>
          </w:tcPr>
          <w:p w14:paraId="68170B02" w14:textId="1F7766BF" w:rsidR="002E0311" w:rsidRPr="005E31D4" w:rsidRDefault="002E0311" w:rsidP="0063753E">
            <w:pPr>
              <w:rPr>
                <w:b/>
              </w:rPr>
            </w:pPr>
          </w:p>
        </w:tc>
        <w:tc>
          <w:tcPr>
            <w:tcW w:w="2093" w:type="dxa"/>
          </w:tcPr>
          <w:p w14:paraId="570E3C1F" w14:textId="32F6DCDF" w:rsidR="002E0311" w:rsidRPr="005E31D4" w:rsidRDefault="002E0311" w:rsidP="0063753E">
            <w:pPr>
              <w:rPr>
                <w:b/>
              </w:rPr>
            </w:pPr>
          </w:p>
        </w:tc>
      </w:tr>
      <w:tr w:rsidR="002E0311" w:rsidRPr="005E31D4" w14:paraId="2D079F00" w14:textId="77777777" w:rsidTr="0063753E">
        <w:tc>
          <w:tcPr>
            <w:tcW w:w="2830" w:type="dxa"/>
          </w:tcPr>
          <w:p w14:paraId="28CD80FB" w14:textId="77777777" w:rsidR="002E0311" w:rsidRPr="005E31D4" w:rsidRDefault="002E0311" w:rsidP="0063753E">
            <w:pPr>
              <w:pStyle w:val="NormalWeb"/>
              <w:rPr>
                <w:b/>
              </w:rPr>
            </w:pPr>
            <w:r w:rsidRPr="005E31D4">
              <w:rPr>
                <w:rStyle w:val="Emphasis"/>
                <w:rFonts w:eastAsiaTheme="majorEastAsia"/>
                <w:b/>
              </w:rPr>
              <w:t>Are your feelings about ... consistent or do they change over time?</w:t>
            </w:r>
          </w:p>
        </w:tc>
        <w:tc>
          <w:tcPr>
            <w:tcW w:w="2093" w:type="dxa"/>
          </w:tcPr>
          <w:p w14:paraId="6ED9F778" w14:textId="796B8A71" w:rsidR="002E0311" w:rsidRPr="005E31D4" w:rsidRDefault="002E0311" w:rsidP="0063753E">
            <w:pPr>
              <w:rPr>
                <w:b/>
              </w:rPr>
            </w:pPr>
          </w:p>
          <w:p w14:paraId="3AF7B214" w14:textId="77777777" w:rsidR="002E0311" w:rsidRPr="005E31D4" w:rsidRDefault="002E0311" w:rsidP="0063753E">
            <w:pPr>
              <w:rPr>
                <w:b/>
              </w:rPr>
            </w:pPr>
          </w:p>
          <w:p w14:paraId="4B7769EE" w14:textId="77777777" w:rsidR="002E0311" w:rsidRPr="005E31D4" w:rsidRDefault="002E0311" w:rsidP="0063753E">
            <w:pPr>
              <w:rPr>
                <w:b/>
              </w:rPr>
            </w:pPr>
          </w:p>
        </w:tc>
        <w:tc>
          <w:tcPr>
            <w:tcW w:w="2093" w:type="dxa"/>
          </w:tcPr>
          <w:p w14:paraId="3F279FEF" w14:textId="35B8C824" w:rsidR="002E0311" w:rsidRPr="005E31D4" w:rsidRDefault="002E0311" w:rsidP="0063753E">
            <w:pPr>
              <w:rPr>
                <w:b/>
              </w:rPr>
            </w:pPr>
          </w:p>
        </w:tc>
        <w:tc>
          <w:tcPr>
            <w:tcW w:w="2093" w:type="dxa"/>
          </w:tcPr>
          <w:p w14:paraId="6E2F70CF" w14:textId="4D81B01D" w:rsidR="002E0311" w:rsidRPr="005E31D4" w:rsidRDefault="002E0311" w:rsidP="0063753E">
            <w:pPr>
              <w:rPr>
                <w:b/>
              </w:rPr>
            </w:pPr>
          </w:p>
        </w:tc>
      </w:tr>
      <w:tr w:rsidR="002E0311" w:rsidRPr="005E31D4" w14:paraId="770A300C" w14:textId="77777777" w:rsidTr="0063753E">
        <w:tc>
          <w:tcPr>
            <w:tcW w:w="2830" w:type="dxa"/>
          </w:tcPr>
          <w:p w14:paraId="186B88C3" w14:textId="77777777" w:rsidR="002E0311" w:rsidRPr="005E31D4" w:rsidRDefault="002E0311" w:rsidP="0063753E">
            <w:pPr>
              <w:pStyle w:val="NormalWeb"/>
              <w:rPr>
                <w:b/>
              </w:rPr>
            </w:pPr>
            <w:r w:rsidRPr="005E31D4">
              <w:rPr>
                <w:rStyle w:val="Emphasis"/>
                <w:rFonts w:eastAsiaTheme="majorEastAsia"/>
                <w:b/>
              </w:rPr>
              <w:t>What do you like about ...?</w:t>
            </w:r>
          </w:p>
        </w:tc>
        <w:tc>
          <w:tcPr>
            <w:tcW w:w="2093" w:type="dxa"/>
          </w:tcPr>
          <w:p w14:paraId="706A586F" w14:textId="1084ED1B" w:rsidR="002E0311" w:rsidRPr="005E31D4" w:rsidRDefault="002E0311" w:rsidP="0063753E">
            <w:pPr>
              <w:rPr>
                <w:b/>
              </w:rPr>
            </w:pPr>
          </w:p>
          <w:p w14:paraId="3ACF91FC" w14:textId="77777777" w:rsidR="002E0311" w:rsidRPr="005E31D4" w:rsidRDefault="002E0311" w:rsidP="0063753E">
            <w:pPr>
              <w:rPr>
                <w:b/>
              </w:rPr>
            </w:pPr>
          </w:p>
          <w:p w14:paraId="48204D88" w14:textId="77777777" w:rsidR="002E0311" w:rsidRPr="005E31D4" w:rsidRDefault="002E0311" w:rsidP="0063753E">
            <w:pPr>
              <w:rPr>
                <w:b/>
              </w:rPr>
            </w:pPr>
          </w:p>
        </w:tc>
        <w:tc>
          <w:tcPr>
            <w:tcW w:w="2093" w:type="dxa"/>
          </w:tcPr>
          <w:p w14:paraId="1A4B4435" w14:textId="550BB3DD" w:rsidR="002E0311" w:rsidRPr="005E31D4" w:rsidRDefault="002E0311" w:rsidP="0063753E">
            <w:pPr>
              <w:rPr>
                <w:b/>
              </w:rPr>
            </w:pPr>
          </w:p>
        </w:tc>
        <w:tc>
          <w:tcPr>
            <w:tcW w:w="2093" w:type="dxa"/>
          </w:tcPr>
          <w:p w14:paraId="54846B03" w14:textId="48267D74" w:rsidR="002E0311" w:rsidRPr="005E31D4" w:rsidRDefault="002E0311" w:rsidP="0063753E">
            <w:pPr>
              <w:rPr>
                <w:b/>
              </w:rPr>
            </w:pPr>
          </w:p>
        </w:tc>
      </w:tr>
      <w:tr w:rsidR="002E0311" w:rsidRPr="005E31D4" w14:paraId="3F18A39B" w14:textId="77777777" w:rsidTr="0063753E">
        <w:tc>
          <w:tcPr>
            <w:tcW w:w="2830" w:type="dxa"/>
          </w:tcPr>
          <w:p w14:paraId="5CE23405" w14:textId="77777777" w:rsidR="002E0311" w:rsidRPr="005E31D4" w:rsidRDefault="002E0311" w:rsidP="0063753E">
            <w:pPr>
              <w:pStyle w:val="NormalWeb"/>
              <w:rPr>
                <w:b/>
              </w:rPr>
            </w:pPr>
            <w:r w:rsidRPr="005E31D4">
              <w:rPr>
                <w:rStyle w:val="Emphasis"/>
                <w:rFonts w:eastAsiaTheme="majorEastAsia"/>
                <w:b/>
              </w:rPr>
              <w:t>What do you find challenging or difficult about ...?</w:t>
            </w:r>
          </w:p>
        </w:tc>
        <w:tc>
          <w:tcPr>
            <w:tcW w:w="2093" w:type="dxa"/>
          </w:tcPr>
          <w:p w14:paraId="6CF280CD" w14:textId="20E74344" w:rsidR="002E0311" w:rsidRPr="005E31D4" w:rsidRDefault="002E0311" w:rsidP="0063753E">
            <w:pPr>
              <w:rPr>
                <w:b/>
              </w:rPr>
            </w:pPr>
          </w:p>
          <w:p w14:paraId="2E442246" w14:textId="77777777" w:rsidR="002E0311" w:rsidRPr="005E31D4" w:rsidRDefault="002E0311" w:rsidP="0063753E">
            <w:pPr>
              <w:rPr>
                <w:b/>
              </w:rPr>
            </w:pPr>
          </w:p>
          <w:p w14:paraId="06E39D31" w14:textId="77777777" w:rsidR="002E0311" w:rsidRPr="005E31D4" w:rsidRDefault="002E0311" w:rsidP="0063753E">
            <w:pPr>
              <w:rPr>
                <w:b/>
              </w:rPr>
            </w:pPr>
          </w:p>
        </w:tc>
        <w:tc>
          <w:tcPr>
            <w:tcW w:w="2093" w:type="dxa"/>
          </w:tcPr>
          <w:p w14:paraId="65121865" w14:textId="3ED00772" w:rsidR="002E0311" w:rsidRPr="005E31D4" w:rsidRDefault="002E0311" w:rsidP="0063753E">
            <w:pPr>
              <w:rPr>
                <w:b/>
              </w:rPr>
            </w:pPr>
          </w:p>
        </w:tc>
        <w:tc>
          <w:tcPr>
            <w:tcW w:w="2093" w:type="dxa"/>
          </w:tcPr>
          <w:p w14:paraId="023ED25B" w14:textId="61933A96" w:rsidR="002E0311" w:rsidRPr="005E31D4" w:rsidRDefault="002E0311" w:rsidP="0063753E">
            <w:pPr>
              <w:rPr>
                <w:b/>
              </w:rPr>
            </w:pPr>
          </w:p>
        </w:tc>
      </w:tr>
      <w:tr w:rsidR="002E0311" w:rsidRPr="005E31D4" w14:paraId="2E248DC5" w14:textId="77777777" w:rsidTr="0063753E">
        <w:tc>
          <w:tcPr>
            <w:tcW w:w="2830" w:type="dxa"/>
          </w:tcPr>
          <w:p w14:paraId="2F495425" w14:textId="77777777" w:rsidR="002E0311" w:rsidRPr="005E31D4" w:rsidRDefault="002E0311" w:rsidP="0063753E">
            <w:pPr>
              <w:pStyle w:val="NormalWeb"/>
              <w:rPr>
                <w:b/>
              </w:rPr>
            </w:pPr>
            <w:r w:rsidRPr="005E31D4">
              <w:rPr>
                <w:rStyle w:val="Emphasis"/>
                <w:rFonts w:eastAsiaTheme="majorEastAsia"/>
                <w:b/>
              </w:rPr>
              <w:t>How well does ... treat you?</w:t>
            </w:r>
          </w:p>
        </w:tc>
        <w:tc>
          <w:tcPr>
            <w:tcW w:w="2093" w:type="dxa"/>
          </w:tcPr>
          <w:p w14:paraId="2B2DC9F6" w14:textId="3A443EC5" w:rsidR="002E0311" w:rsidRPr="005E31D4" w:rsidRDefault="002E0311" w:rsidP="0063753E">
            <w:pPr>
              <w:rPr>
                <w:b/>
              </w:rPr>
            </w:pPr>
          </w:p>
          <w:p w14:paraId="16A9B6E4" w14:textId="77777777" w:rsidR="002E0311" w:rsidRPr="005E31D4" w:rsidRDefault="002E0311" w:rsidP="0063753E">
            <w:pPr>
              <w:rPr>
                <w:b/>
              </w:rPr>
            </w:pPr>
          </w:p>
          <w:p w14:paraId="07D9F81D" w14:textId="77777777" w:rsidR="002E0311" w:rsidRPr="005E31D4" w:rsidRDefault="002E0311" w:rsidP="0063753E">
            <w:pPr>
              <w:rPr>
                <w:b/>
              </w:rPr>
            </w:pPr>
          </w:p>
        </w:tc>
        <w:tc>
          <w:tcPr>
            <w:tcW w:w="2093" w:type="dxa"/>
          </w:tcPr>
          <w:p w14:paraId="50101540" w14:textId="44A9E476" w:rsidR="002E0311" w:rsidRPr="005E31D4" w:rsidRDefault="002E0311" w:rsidP="0063753E">
            <w:pPr>
              <w:rPr>
                <w:b/>
              </w:rPr>
            </w:pPr>
          </w:p>
        </w:tc>
        <w:tc>
          <w:tcPr>
            <w:tcW w:w="2093" w:type="dxa"/>
          </w:tcPr>
          <w:p w14:paraId="140C123E" w14:textId="77777777" w:rsidR="002E0311" w:rsidRPr="005E31D4" w:rsidRDefault="002E0311" w:rsidP="0063753E">
            <w:pPr>
              <w:rPr>
                <w:b/>
              </w:rPr>
            </w:pPr>
          </w:p>
        </w:tc>
      </w:tr>
      <w:tr w:rsidR="002E0311" w:rsidRPr="005E31D4" w14:paraId="7CA1385A" w14:textId="77777777" w:rsidTr="0063753E">
        <w:tc>
          <w:tcPr>
            <w:tcW w:w="2830" w:type="dxa"/>
          </w:tcPr>
          <w:p w14:paraId="4B5F8FB7" w14:textId="77777777" w:rsidR="002E0311" w:rsidRPr="005E31D4" w:rsidRDefault="002E0311" w:rsidP="0063753E">
            <w:pPr>
              <w:pStyle w:val="NormalWeb"/>
              <w:rPr>
                <w:b/>
              </w:rPr>
            </w:pPr>
            <w:r w:rsidRPr="005E31D4">
              <w:rPr>
                <w:rStyle w:val="Emphasis"/>
                <w:rFonts w:eastAsiaTheme="majorEastAsia"/>
                <w:b/>
              </w:rPr>
              <w:t>What is it that ... needs from you?</w:t>
            </w:r>
          </w:p>
        </w:tc>
        <w:tc>
          <w:tcPr>
            <w:tcW w:w="2093" w:type="dxa"/>
          </w:tcPr>
          <w:p w14:paraId="2C192E75" w14:textId="05BB133A" w:rsidR="002E0311" w:rsidRPr="005E31D4" w:rsidRDefault="002E0311" w:rsidP="0063753E">
            <w:pPr>
              <w:rPr>
                <w:b/>
              </w:rPr>
            </w:pPr>
          </w:p>
          <w:p w14:paraId="5D180336" w14:textId="77777777" w:rsidR="002E0311" w:rsidRPr="005E31D4" w:rsidRDefault="002E0311" w:rsidP="0063753E">
            <w:pPr>
              <w:rPr>
                <w:b/>
              </w:rPr>
            </w:pPr>
          </w:p>
          <w:p w14:paraId="7D401E1B" w14:textId="77777777" w:rsidR="002E0311" w:rsidRPr="005E31D4" w:rsidRDefault="002E0311" w:rsidP="0063753E">
            <w:pPr>
              <w:rPr>
                <w:b/>
              </w:rPr>
            </w:pPr>
          </w:p>
        </w:tc>
        <w:tc>
          <w:tcPr>
            <w:tcW w:w="2093" w:type="dxa"/>
          </w:tcPr>
          <w:p w14:paraId="1FCFFCCE" w14:textId="6896EC7B" w:rsidR="002E0311" w:rsidRPr="005E31D4" w:rsidRDefault="002E0311" w:rsidP="0063753E">
            <w:pPr>
              <w:rPr>
                <w:b/>
              </w:rPr>
            </w:pPr>
          </w:p>
        </w:tc>
        <w:tc>
          <w:tcPr>
            <w:tcW w:w="2093" w:type="dxa"/>
          </w:tcPr>
          <w:p w14:paraId="09221C38" w14:textId="77777777" w:rsidR="002E0311" w:rsidRPr="005E31D4" w:rsidRDefault="002E0311" w:rsidP="0063753E">
            <w:pPr>
              <w:rPr>
                <w:b/>
              </w:rPr>
            </w:pPr>
          </w:p>
        </w:tc>
      </w:tr>
      <w:tr w:rsidR="002E0311" w:rsidRPr="005E31D4" w14:paraId="4E20754E" w14:textId="77777777" w:rsidTr="0063753E">
        <w:tc>
          <w:tcPr>
            <w:tcW w:w="2830" w:type="dxa"/>
          </w:tcPr>
          <w:p w14:paraId="4FFBD4BF" w14:textId="77777777" w:rsidR="002E0311" w:rsidRPr="005E31D4" w:rsidRDefault="002E0311" w:rsidP="0063753E">
            <w:pPr>
              <w:pStyle w:val="NormalWeb"/>
              <w:rPr>
                <w:b/>
              </w:rPr>
            </w:pPr>
            <w:r w:rsidRPr="005E31D4">
              <w:rPr>
                <w:rStyle w:val="Emphasis"/>
                <w:rFonts w:eastAsiaTheme="majorEastAsia"/>
                <w:b/>
              </w:rPr>
              <w:t>When do you and .... work best together?</w:t>
            </w:r>
          </w:p>
        </w:tc>
        <w:tc>
          <w:tcPr>
            <w:tcW w:w="2093" w:type="dxa"/>
          </w:tcPr>
          <w:p w14:paraId="0B1D8D90" w14:textId="33DFA703" w:rsidR="002E0311" w:rsidRPr="005E31D4" w:rsidRDefault="002E0311" w:rsidP="0063753E">
            <w:pPr>
              <w:rPr>
                <w:b/>
              </w:rPr>
            </w:pPr>
          </w:p>
          <w:p w14:paraId="07CC8F8E" w14:textId="77777777" w:rsidR="002E0311" w:rsidRPr="005E31D4" w:rsidRDefault="002E0311" w:rsidP="0063753E">
            <w:pPr>
              <w:rPr>
                <w:b/>
              </w:rPr>
            </w:pPr>
          </w:p>
          <w:p w14:paraId="4DABDD94" w14:textId="77777777" w:rsidR="002E0311" w:rsidRPr="005E31D4" w:rsidRDefault="002E0311" w:rsidP="0063753E">
            <w:pPr>
              <w:rPr>
                <w:b/>
              </w:rPr>
            </w:pPr>
          </w:p>
        </w:tc>
        <w:tc>
          <w:tcPr>
            <w:tcW w:w="2093" w:type="dxa"/>
          </w:tcPr>
          <w:p w14:paraId="556049EF" w14:textId="3E6EC2EA" w:rsidR="002E0311" w:rsidRPr="005E31D4" w:rsidRDefault="002E0311" w:rsidP="0063753E">
            <w:pPr>
              <w:rPr>
                <w:b/>
              </w:rPr>
            </w:pPr>
          </w:p>
        </w:tc>
        <w:tc>
          <w:tcPr>
            <w:tcW w:w="2093" w:type="dxa"/>
          </w:tcPr>
          <w:p w14:paraId="6A01477D" w14:textId="77777777" w:rsidR="002E0311" w:rsidRPr="005E31D4" w:rsidRDefault="002E0311" w:rsidP="0063753E">
            <w:pPr>
              <w:rPr>
                <w:b/>
              </w:rPr>
            </w:pPr>
          </w:p>
        </w:tc>
      </w:tr>
      <w:tr w:rsidR="002E0311" w:rsidRPr="005E31D4" w14:paraId="0480A20D" w14:textId="77777777" w:rsidTr="0063753E">
        <w:tc>
          <w:tcPr>
            <w:tcW w:w="2830" w:type="dxa"/>
          </w:tcPr>
          <w:p w14:paraId="4E410495" w14:textId="77777777" w:rsidR="002E0311" w:rsidRPr="005E31D4" w:rsidRDefault="002E0311" w:rsidP="0063753E">
            <w:pPr>
              <w:pStyle w:val="NormalWeb"/>
              <w:rPr>
                <w:b/>
              </w:rPr>
            </w:pPr>
            <w:r w:rsidRPr="005E31D4">
              <w:rPr>
                <w:rStyle w:val="Emphasis"/>
                <w:rFonts w:eastAsiaTheme="majorEastAsia"/>
                <w:b/>
              </w:rPr>
              <w:t>What are you grateful for in terms of ...?</w:t>
            </w:r>
          </w:p>
        </w:tc>
        <w:tc>
          <w:tcPr>
            <w:tcW w:w="2093" w:type="dxa"/>
          </w:tcPr>
          <w:p w14:paraId="2F599A67" w14:textId="091D5C4B" w:rsidR="002E0311" w:rsidRPr="005E31D4" w:rsidRDefault="002E0311" w:rsidP="0063753E">
            <w:pPr>
              <w:rPr>
                <w:b/>
              </w:rPr>
            </w:pPr>
          </w:p>
          <w:p w14:paraId="1B8525D4" w14:textId="77777777" w:rsidR="002E0311" w:rsidRPr="005E31D4" w:rsidRDefault="002E0311" w:rsidP="0063753E">
            <w:pPr>
              <w:rPr>
                <w:b/>
              </w:rPr>
            </w:pPr>
          </w:p>
          <w:p w14:paraId="5E0909A2" w14:textId="77777777" w:rsidR="002E0311" w:rsidRPr="005E31D4" w:rsidRDefault="002E0311" w:rsidP="0063753E">
            <w:pPr>
              <w:rPr>
                <w:b/>
              </w:rPr>
            </w:pPr>
          </w:p>
        </w:tc>
        <w:tc>
          <w:tcPr>
            <w:tcW w:w="2093" w:type="dxa"/>
          </w:tcPr>
          <w:p w14:paraId="1BC380F8" w14:textId="0FC152E9" w:rsidR="002E0311" w:rsidRPr="005E31D4" w:rsidRDefault="002E0311" w:rsidP="0063753E">
            <w:pPr>
              <w:rPr>
                <w:b/>
              </w:rPr>
            </w:pPr>
          </w:p>
        </w:tc>
        <w:tc>
          <w:tcPr>
            <w:tcW w:w="2093" w:type="dxa"/>
          </w:tcPr>
          <w:p w14:paraId="363759E6" w14:textId="77777777" w:rsidR="002E0311" w:rsidRPr="005E31D4" w:rsidRDefault="002E0311" w:rsidP="0063753E">
            <w:pPr>
              <w:rPr>
                <w:b/>
              </w:rPr>
            </w:pPr>
          </w:p>
        </w:tc>
      </w:tr>
      <w:tr w:rsidR="002E0311" w:rsidRPr="005E31D4" w14:paraId="5062718E" w14:textId="77777777" w:rsidTr="0063753E">
        <w:tc>
          <w:tcPr>
            <w:tcW w:w="2830" w:type="dxa"/>
          </w:tcPr>
          <w:p w14:paraId="55D589DD" w14:textId="77777777" w:rsidR="002E0311" w:rsidRPr="005E31D4" w:rsidRDefault="002E0311" w:rsidP="0063753E">
            <w:pPr>
              <w:pStyle w:val="NormalWeb"/>
              <w:rPr>
                <w:b/>
              </w:rPr>
            </w:pPr>
            <w:r w:rsidRPr="005E31D4">
              <w:rPr>
                <w:rStyle w:val="Emphasis"/>
                <w:rFonts w:eastAsiaTheme="majorEastAsia"/>
                <w:b/>
              </w:rPr>
              <w:t>Do you feel that overall your relationship with ... helps you or hinders you?</w:t>
            </w:r>
          </w:p>
        </w:tc>
        <w:tc>
          <w:tcPr>
            <w:tcW w:w="2093" w:type="dxa"/>
          </w:tcPr>
          <w:p w14:paraId="7C16C583" w14:textId="7F69A1C7" w:rsidR="002E0311" w:rsidRPr="005E31D4" w:rsidRDefault="002E0311" w:rsidP="0063753E">
            <w:pPr>
              <w:rPr>
                <w:b/>
              </w:rPr>
            </w:pPr>
          </w:p>
          <w:p w14:paraId="10A437D1" w14:textId="77777777" w:rsidR="002E0311" w:rsidRPr="005E31D4" w:rsidRDefault="002E0311" w:rsidP="0063753E">
            <w:pPr>
              <w:rPr>
                <w:b/>
              </w:rPr>
            </w:pPr>
          </w:p>
          <w:p w14:paraId="06FDFEE8" w14:textId="77777777" w:rsidR="002E0311" w:rsidRPr="005E31D4" w:rsidRDefault="002E0311" w:rsidP="0063753E">
            <w:pPr>
              <w:rPr>
                <w:b/>
              </w:rPr>
            </w:pPr>
          </w:p>
        </w:tc>
        <w:tc>
          <w:tcPr>
            <w:tcW w:w="2093" w:type="dxa"/>
          </w:tcPr>
          <w:p w14:paraId="5928C3AD" w14:textId="300E54A7" w:rsidR="002E0311" w:rsidRPr="005E31D4" w:rsidRDefault="002E0311" w:rsidP="0063753E">
            <w:pPr>
              <w:rPr>
                <w:b/>
              </w:rPr>
            </w:pPr>
          </w:p>
        </w:tc>
        <w:tc>
          <w:tcPr>
            <w:tcW w:w="2093" w:type="dxa"/>
          </w:tcPr>
          <w:p w14:paraId="0BE7A2EF" w14:textId="77777777" w:rsidR="002E0311" w:rsidRPr="005E31D4" w:rsidRDefault="002E0311" w:rsidP="0063753E">
            <w:pPr>
              <w:rPr>
                <w:b/>
              </w:rPr>
            </w:pPr>
          </w:p>
        </w:tc>
      </w:tr>
      <w:tr w:rsidR="002E0311" w:rsidRPr="005E31D4" w14:paraId="3099F4B3" w14:textId="77777777" w:rsidTr="0063753E">
        <w:tc>
          <w:tcPr>
            <w:tcW w:w="2830" w:type="dxa"/>
          </w:tcPr>
          <w:p w14:paraId="6BAB4068" w14:textId="77777777" w:rsidR="002E0311" w:rsidRPr="005E31D4" w:rsidRDefault="002E0311" w:rsidP="0063753E">
            <w:pPr>
              <w:pStyle w:val="NormalWeb"/>
              <w:rPr>
                <w:b/>
              </w:rPr>
            </w:pPr>
            <w:r w:rsidRPr="005E31D4">
              <w:rPr>
                <w:rStyle w:val="Emphasis"/>
                <w:rFonts w:eastAsiaTheme="majorEastAsia"/>
                <w:b/>
              </w:rPr>
              <w:t xml:space="preserve">Moving forward do you still want to have a relationship with </w:t>
            </w:r>
            <w:proofErr w:type="gramStart"/>
            <w:r w:rsidRPr="005E31D4">
              <w:rPr>
                <w:rStyle w:val="Emphasis"/>
                <w:rFonts w:eastAsiaTheme="majorEastAsia"/>
                <w:b/>
              </w:rPr>
              <w:t>... ?</w:t>
            </w:r>
            <w:proofErr w:type="gramEnd"/>
          </w:p>
        </w:tc>
        <w:tc>
          <w:tcPr>
            <w:tcW w:w="2093" w:type="dxa"/>
          </w:tcPr>
          <w:p w14:paraId="23D2BE3C" w14:textId="12DCC9B2" w:rsidR="002E0311" w:rsidRPr="005E31D4" w:rsidRDefault="002E0311" w:rsidP="0063753E">
            <w:pPr>
              <w:rPr>
                <w:b/>
              </w:rPr>
            </w:pPr>
          </w:p>
          <w:p w14:paraId="66D8BF5D" w14:textId="77777777" w:rsidR="002E0311" w:rsidRPr="005E31D4" w:rsidRDefault="002E0311" w:rsidP="0063753E">
            <w:pPr>
              <w:rPr>
                <w:b/>
              </w:rPr>
            </w:pPr>
          </w:p>
          <w:p w14:paraId="24323C23" w14:textId="77777777" w:rsidR="002E0311" w:rsidRPr="005E31D4" w:rsidRDefault="002E0311" w:rsidP="0063753E">
            <w:pPr>
              <w:rPr>
                <w:b/>
              </w:rPr>
            </w:pPr>
          </w:p>
        </w:tc>
        <w:tc>
          <w:tcPr>
            <w:tcW w:w="2093" w:type="dxa"/>
          </w:tcPr>
          <w:p w14:paraId="3639CD07" w14:textId="20B248EF" w:rsidR="002E0311" w:rsidRPr="005E31D4" w:rsidRDefault="002E0311" w:rsidP="0063753E">
            <w:pPr>
              <w:rPr>
                <w:b/>
              </w:rPr>
            </w:pPr>
          </w:p>
        </w:tc>
        <w:tc>
          <w:tcPr>
            <w:tcW w:w="2093" w:type="dxa"/>
          </w:tcPr>
          <w:p w14:paraId="627B55DD" w14:textId="7C5ABDF7" w:rsidR="002E0311" w:rsidRPr="005E31D4" w:rsidRDefault="002E0311" w:rsidP="0063753E">
            <w:pPr>
              <w:rPr>
                <w:b/>
              </w:rPr>
            </w:pPr>
          </w:p>
        </w:tc>
      </w:tr>
      <w:tr w:rsidR="002E0311" w:rsidRPr="005E31D4" w14:paraId="671E3079" w14:textId="77777777" w:rsidTr="0063753E">
        <w:tc>
          <w:tcPr>
            <w:tcW w:w="2830" w:type="dxa"/>
          </w:tcPr>
          <w:p w14:paraId="1D4D42B5" w14:textId="77777777" w:rsidR="002E0311" w:rsidRPr="005E31D4" w:rsidRDefault="002E0311" w:rsidP="0063753E">
            <w:pPr>
              <w:pStyle w:val="NormalWeb"/>
              <w:rPr>
                <w:b/>
              </w:rPr>
            </w:pPr>
            <w:r w:rsidRPr="005E31D4">
              <w:rPr>
                <w:rStyle w:val="Emphasis"/>
                <w:rFonts w:eastAsiaTheme="majorEastAsia"/>
                <w:b/>
              </w:rPr>
              <w:t>What do you want the relationship with ... to be like?</w:t>
            </w:r>
          </w:p>
        </w:tc>
        <w:tc>
          <w:tcPr>
            <w:tcW w:w="2093" w:type="dxa"/>
          </w:tcPr>
          <w:p w14:paraId="3804DEC4" w14:textId="087E9C84" w:rsidR="002E0311" w:rsidRPr="005E31D4" w:rsidRDefault="002E0311" w:rsidP="0063753E">
            <w:pPr>
              <w:rPr>
                <w:b/>
              </w:rPr>
            </w:pPr>
          </w:p>
          <w:p w14:paraId="2DE2C3D8" w14:textId="77777777" w:rsidR="002E0311" w:rsidRPr="005E31D4" w:rsidRDefault="002E0311" w:rsidP="0063753E">
            <w:pPr>
              <w:rPr>
                <w:b/>
              </w:rPr>
            </w:pPr>
          </w:p>
          <w:p w14:paraId="6F80099C" w14:textId="77777777" w:rsidR="002E0311" w:rsidRPr="005E31D4" w:rsidRDefault="002E0311" w:rsidP="0063753E">
            <w:pPr>
              <w:rPr>
                <w:b/>
              </w:rPr>
            </w:pPr>
          </w:p>
        </w:tc>
        <w:tc>
          <w:tcPr>
            <w:tcW w:w="2093" w:type="dxa"/>
          </w:tcPr>
          <w:p w14:paraId="1DFDA534" w14:textId="580ED44E" w:rsidR="002E0311" w:rsidRPr="005E31D4" w:rsidRDefault="002E0311" w:rsidP="0063753E">
            <w:pPr>
              <w:rPr>
                <w:b/>
              </w:rPr>
            </w:pPr>
          </w:p>
        </w:tc>
        <w:tc>
          <w:tcPr>
            <w:tcW w:w="2093" w:type="dxa"/>
          </w:tcPr>
          <w:p w14:paraId="26B7755D" w14:textId="52363918" w:rsidR="002E0311" w:rsidRPr="005E31D4" w:rsidRDefault="002E0311" w:rsidP="0063753E">
            <w:pPr>
              <w:rPr>
                <w:b/>
              </w:rPr>
            </w:pPr>
          </w:p>
        </w:tc>
      </w:tr>
      <w:tr w:rsidR="002E0311" w:rsidRPr="005E31D4" w14:paraId="388B54C8" w14:textId="77777777" w:rsidTr="0063753E">
        <w:tc>
          <w:tcPr>
            <w:tcW w:w="2830" w:type="dxa"/>
          </w:tcPr>
          <w:p w14:paraId="0C367AEF" w14:textId="77777777" w:rsidR="002E0311" w:rsidRPr="005E31D4" w:rsidRDefault="002E0311" w:rsidP="0063753E">
            <w:pPr>
              <w:pStyle w:val="NormalWeb"/>
              <w:rPr>
                <w:b/>
              </w:rPr>
            </w:pPr>
            <w:r w:rsidRPr="005E31D4">
              <w:rPr>
                <w:rStyle w:val="Emphasis"/>
                <w:rFonts w:eastAsiaTheme="majorEastAsia"/>
                <w:b/>
              </w:rPr>
              <w:t>What is 1 thing you could change in your own behaviour that might improve the relationship with ...?</w:t>
            </w:r>
          </w:p>
        </w:tc>
        <w:tc>
          <w:tcPr>
            <w:tcW w:w="2093" w:type="dxa"/>
          </w:tcPr>
          <w:p w14:paraId="2116E8A9" w14:textId="125D2F3D" w:rsidR="002E0311" w:rsidRPr="005E31D4" w:rsidRDefault="002E0311" w:rsidP="0063753E">
            <w:pPr>
              <w:rPr>
                <w:b/>
              </w:rPr>
            </w:pPr>
          </w:p>
        </w:tc>
        <w:tc>
          <w:tcPr>
            <w:tcW w:w="2093" w:type="dxa"/>
          </w:tcPr>
          <w:p w14:paraId="06E859F7" w14:textId="0D6ED3EF" w:rsidR="002E0311" w:rsidRPr="005E31D4" w:rsidRDefault="002E0311" w:rsidP="0063753E">
            <w:pPr>
              <w:rPr>
                <w:b/>
              </w:rPr>
            </w:pPr>
          </w:p>
        </w:tc>
        <w:tc>
          <w:tcPr>
            <w:tcW w:w="2093" w:type="dxa"/>
          </w:tcPr>
          <w:p w14:paraId="1ACFFF8C" w14:textId="77777777" w:rsidR="002E0311" w:rsidRPr="005E31D4" w:rsidRDefault="002E0311" w:rsidP="0063753E">
            <w:pPr>
              <w:rPr>
                <w:b/>
              </w:rPr>
            </w:pPr>
          </w:p>
        </w:tc>
      </w:tr>
    </w:tbl>
    <w:p w14:paraId="6C4682B3" w14:textId="77777777" w:rsidR="003D66C9" w:rsidRDefault="003D66C9">
      <w:r>
        <w:br w:type="page"/>
      </w:r>
    </w:p>
    <w:p w14:paraId="7D3C222C" w14:textId="36D96133" w:rsidR="00C3582F" w:rsidRPr="00C42BA8" w:rsidRDefault="00893BBC" w:rsidP="00C3582F">
      <w:pPr>
        <w:jc w:val="center"/>
        <w:rPr>
          <w:b/>
        </w:rPr>
      </w:pPr>
      <w:r w:rsidRPr="005E31D4">
        <w:rPr>
          <w:rFonts w:eastAsiaTheme="majorEastAsia"/>
          <w:b/>
          <w:i/>
          <w:iCs/>
          <w:noProof/>
        </w:rPr>
        <w:lastRenderedPageBreak/>
        <mc:AlternateContent>
          <mc:Choice Requires="wps">
            <w:drawing>
              <wp:anchor distT="0" distB="0" distL="114300" distR="114300" simplePos="0" relativeHeight="251665408" behindDoc="0" locked="0" layoutInCell="1" allowOverlap="1" wp14:anchorId="08FD4457" wp14:editId="49331987">
                <wp:simplePos x="0" y="0"/>
                <wp:positionH relativeFrom="column">
                  <wp:posOffset>8675709</wp:posOffset>
                </wp:positionH>
                <wp:positionV relativeFrom="paragraph">
                  <wp:posOffset>-191386</wp:posOffset>
                </wp:positionV>
                <wp:extent cx="1240613" cy="914400"/>
                <wp:effectExtent l="0" t="0" r="0" b="0"/>
                <wp:wrapNone/>
                <wp:docPr id="3" name="Oval 3"/>
                <wp:cNvGraphicFramePr/>
                <a:graphic xmlns:a="http://schemas.openxmlformats.org/drawingml/2006/main">
                  <a:graphicData uri="http://schemas.microsoft.com/office/word/2010/wordprocessingShape">
                    <wps:wsp>
                      <wps:cNvSpPr/>
                      <wps:spPr>
                        <a:xfrm>
                          <a:off x="0" y="0"/>
                          <a:ext cx="1240613" cy="914400"/>
                        </a:xfrm>
                        <a:prstGeom prst="ellipse">
                          <a:avLst/>
                        </a:prstGeom>
                        <a:blipFill dpi="0" rotWithShape="1">
                          <a:blip r:embed="rId14" cstate="screen">
                            <a:alphaModFix amt="50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7AD92C" id="Oval 3" o:spid="_x0000_s1026" style="position:absolute;margin-left:683.15pt;margin-top:-15.05pt;width:97.7pt;height:1in;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" stroked="f" strokeweight="1pt">
                <v:fill r:id="rId15" o:title="" opacity=".5" recolor="t" rotate="t" type="frame"/>
                <v:stroke joinstyle="miter"/>
              </v:oval>
            </w:pict>
          </mc:Fallback>
        </mc:AlternateContent>
      </w:r>
      <w:r w:rsidR="00C3582F" w:rsidRPr="00C42BA8">
        <w:rPr>
          <w:b/>
        </w:rPr>
        <w:t xml:space="preserve">Now consider </w:t>
      </w:r>
      <w:r w:rsidR="00E3268E" w:rsidRPr="00C42BA8">
        <w:rPr>
          <w:b/>
        </w:rPr>
        <w:t>how you feel about your work and study</w:t>
      </w:r>
      <w:r w:rsidR="00C3582F" w:rsidRPr="00C42BA8">
        <w:rPr>
          <w:b/>
        </w:rPr>
        <w:t xml:space="preserve"> </w:t>
      </w:r>
    </w:p>
    <w:tbl>
      <w:tblPr>
        <w:tblStyle w:val="TableGrid"/>
        <w:tblW w:w="5000" w:type="pct"/>
        <w:tblLook w:val="04A0" w:firstRow="1" w:lastRow="0" w:firstColumn="1" w:lastColumn="0" w:noHBand="0" w:noVBand="1"/>
      </w:tblPr>
      <w:tblGrid>
        <w:gridCol w:w="6206"/>
        <w:gridCol w:w="4591"/>
        <w:gridCol w:w="4591"/>
      </w:tblGrid>
      <w:tr w:rsidR="00574F4E" w:rsidRPr="005E31D4" w14:paraId="6E3066EA" w14:textId="77777777" w:rsidTr="00574F4E">
        <w:tc>
          <w:tcPr>
            <w:tcW w:w="4780" w:type="dxa"/>
          </w:tcPr>
          <w:p w14:paraId="06F7DF4F" w14:textId="77777777" w:rsidR="00574F4E" w:rsidRPr="005E31D4" w:rsidRDefault="00574F4E" w:rsidP="0063753E">
            <w:pPr>
              <w:rPr>
                <w:b/>
              </w:rPr>
            </w:pPr>
          </w:p>
        </w:tc>
        <w:tc>
          <w:tcPr>
            <w:tcW w:w="3536" w:type="dxa"/>
          </w:tcPr>
          <w:p w14:paraId="6E3E8DC6" w14:textId="1CB70291" w:rsidR="00574F4E" w:rsidRPr="005E31D4" w:rsidRDefault="00574F4E" w:rsidP="0063753E">
            <w:pPr>
              <w:rPr>
                <w:b/>
              </w:rPr>
            </w:pPr>
            <w:r w:rsidRPr="005E31D4">
              <w:rPr>
                <w:b/>
              </w:rPr>
              <w:t>Study…….</w:t>
            </w:r>
          </w:p>
        </w:tc>
        <w:tc>
          <w:tcPr>
            <w:tcW w:w="3536" w:type="dxa"/>
          </w:tcPr>
          <w:p w14:paraId="70D1C7FB" w14:textId="3A011862" w:rsidR="00574F4E" w:rsidRPr="005E31D4" w:rsidRDefault="00574F4E" w:rsidP="0063753E">
            <w:pPr>
              <w:rPr>
                <w:b/>
              </w:rPr>
            </w:pPr>
            <w:r w:rsidRPr="005E31D4">
              <w:rPr>
                <w:b/>
              </w:rPr>
              <w:t>Work…….</w:t>
            </w:r>
          </w:p>
        </w:tc>
      </w:tr>
      <w:tr w:rsidR="00574F4E" w:rsidRPr="005E31D4" w14:paraId="3ECE5015" w14:textId="77777777" w:rsidTr="00574F4E">
        <w:tc>
          <w:tcPr>
            <w:tcW w:w="4780" w:type="dxa"/>
          </w:tcPr>
          <w:p w14:paraId="51E91A0A" w14:textId="77777777" w:rsidR="00574F4E" w:rsidRPr="005E31D4" w:rsidRDefault="00574F4E" w:rsidP="0063753E">
            <w:pPr>
              <w:pStyle w:val="NormalWeb"/>
              <w:rPr>
                <w:b/>
              </w:rPr>
            </w:pPr>
            <w:r w:rsidRPr="005E31D4">
              <w:rPr>
                <w:rStyle w:val="Emphasis"/>
                <w:rFonts w:eastAsiaTheme="majorEastAsia"/>
                <w:b/>
              </w:rPr>
              <w:t xml:space="preserve">How do you feel </w:t>
            </w:r>
            <w:proofErr w:type="gramStart"/>
            <w:r w:rsidRPr="005E31D4">
              <w:rPr>
                <w:rStyle w:val="Emphasis"/>
                <w:rFonts w:eastAsiaTheme="majorEastAsia"/>
                <w:b/>
              </w:rPr>
              <w:t>about  ...</w:t>
            </w:r>
            <w:proofErr w:type="gramEnd"/>
            <w:r w:rsidRPr="005E31D4">
              <w:rPr>
                <w:rStyle w:val="Emphasis"/>
                <w:rFonts w:eastAsiaTheme="majorEastAsia"/>
                <w:b/>
              </w:rPr>
              <w:t>?</w:t>
            </w:r>
          </w:p>
        </w:tc>
        <w:tc>
          <w:tcPr>
            <w:tcW w:w="3536" w:type="dxa"/>
          </w:tcPr>
          <w:p w14:paraId="7698D55C" w14:textId="77777777" w:rsidR="00574F4E" w:rsidRPr="005E31D4" w:rsidRDefault="00574F4E" w:rsidP="0063753E">
            <w:pPr>
              <w:rPr>
                <w:b/>
              </w:rPr>
            </w:pPr>
          </w:p>
          <w:p w14:paraId="603E218E" w14:textId="77777777" w:rsidR="00574F4E" w:rsidRPr="005E31D4" w:rsidRDefault="00574F4E" w:rsidP="0063753E">
            <w:pPr>
              <w:rPr>
                <w:b/>
              </w:rPr>
            </w:pPr>
          </w:p>
          <w:p w14:paraId="4A9A3D98" w14:textId="77777777" w:rsidR="00574F4E" w:rsidRPr="005E31D4" w:rsidRDefault="00574F4E" w:rsidP="0063753E">
            <w:pPr>
              <w:rPr>
                <w:b/>
              </w:rPr>
            </w:pPr>
          </w:p>
        </w:tc>
        <w:tc>
          <w:tcPr>
            <w:tcW w:w="3536" w:type="dxa"/>
          </w:tcPr>
          <w:p w14:paraId="1A39D779" w14:textId="45532EF2" w:rsidR="00574F4E" w:rsidRPr="005E31D4" w:rsidRDefault="00574F4E" w:rsidP="0063753E">
            <w:pPr>
              <w:rPr>
                <w:b/>
              </w:rPr>
            </w:pPr>
          </w:p>
        </w:tc>
      </w:tr>
      <w:tr w:rsidR="00574F4E" w:rsidRPr="005E31D4" w14:paraId="6FE3DF19" w14:textId="77777777" w:rsidTr="00574F4E">
        <w:tc>
          <w:tcPr>
            <w:tcW w:w="4780" w:type="dxa"/>
          </w:tcPr>
          <w:p w14:paraId="0BE2FA31" w14:textId="61014820" w:rsidR="00574F4E" w:rsidRPr="005E31D4" w:rsidRDefault="00574F4E" w:rsidP="0063753E">
            <w:pPr>
              <w:pStyle w:val="NormalWeb"/>
              <w:rPr>
                <w:b/>
              </w:rPr>
            </w:pPr>
            <w:r w:rsidRPr="005E31D4">
              <w:rPr>
                <w:rStyle w:val="Emphasis"/>
                <w:rFonts w:eastAsiaTheme="majorEastAsia"/>
                <w:b/>
              </w:rPr>
              <w:t>Are your feelings about ... consistent or do they change over time?</w:t>
            </w:r>
          </w:p>
        </w:tc>
        <w:tc>
          <w:tcPr>
            <w:tcW w:w="3536" w:type="dxa"/>
          </w:tcPr>
          <w:p w14:paraId="1DA4E4FF" w14:textId="10D0892D" w:rsidR="00574F4E" w:rsidRPr="005E31D4" w:rsidRDefault="00574F4E" w:rsidP="0063753E">
            <w:pPr>
              <w:rPr>
                <w:b/>
              </w:rPr>
            </w:pPr>
          </w:p>
          <w:p w14:paraId="59F1D125" w14:textId="77777777" w:rsidR="00574F4E" w:rsidRPr="005E31D4" w:rsidRDefault="00574F4E" w:rsidP="0063753E">
            <w:pPr>
              <w:rPr>
                <w:b/>
              </w:rPr>
            </w:pPr>
          </w:p>
          <w:p w14:paraId="2CF14F5C" w14:textId="77777777" w:rsidR="00574F4E" w:rsidRPr="005E31D4" w:rsidRDefault="00574F4E" w:rsidP="0063753E">
            <w:pPr>
              <w:rPr>
                <w:b/>
              </w:rPr>
            </w:pPr>
          </w:p>
        </w:tc>
        <w:tc>
          <w:tcPr>
            <w:tcW w:w="3536" w:type="dxa"/>
          </w:tcPr>
          <w:p w14:paraId="407E4ADF" w14:textId="1F5D4D2A" w:rsidR="00574F4E" w:rsidRPr="005E31D4" w:rsidRDefault="00574F4E" w:rsidP="0063753E">
            <w:pPr>
              <w:rPr>
                <w:b/>
              </w:rPr>
            </w:pPr>
          </w:p>
        </w:tc>
      </w:tr>
      <w:tr w:rsidR="00574F4E" w:rsidRPr="005E31D4" w14:paraId="385D9F58" w14:textId="77777777" w:rsidTr="00574F4E">
        <w:tc>
          <w:tcPr>
            <w:tcW w:w="4780" w:type="dxa"/>
          </w:tcPr>
          <w:p w14:paraId="13F2A417" w14:textId="77777777" w:rsidR="00574F4E" w:rsidRPr="005E31D4" w:rsidRDefault="00574F4E" w:rsidP="0063753E">
            <w:pPr>
              <w:pStyle w:val="NormalWeb"/>
              <w:rPr>
                <w:b/>
              </w:rPr>
            </w:pPr>
            <w:r w:rsidRPr="005E31D4">
              <w:rPr>
                <w:rStyle w:val="Emphasis"/>
                <w:rFonts w:eastAsiaTheme="majorEastAsia"/>
                <w:b/>
              </w:rPr>
              <w:t>What do you like about ...?</w:t>
            </w:r>
          </w:p>
        </w:tc>
        <w:tc>
          <w:tcPr>
            <w:tcW w:w="3536" w:type="dxa"/>
          </w:tcPr>
          <w:p w14:paraId="5E8DD04F" w14:textId="5284A18A" w:rsidR="00574F4E" w:rsidRPr="005E31D4" w:rsidRDefault="00574F4E" w:rsidP="0063753E">
            <w:pPr>
              <w:rPr>
                <w:b/>
              </w:rPr>
            </w:pPr>
          </w:p>
          <w:p w14:paraId="017D4B42" w14:textId="77777777" w:rsidR="00574F4E" w:rsidRPr="005E31D4" w:rsidRDefault="00574F4E" w:rsidP="0063753E">
            <w:pPr>
              <w:rPr>
                <w:b/>
              </w:rPr>
            </w:pPr>
          </w:p>
          <w:p w14:paraId="3EBCCD50" w14:textId="77777777" w:rsidR="00574F4E" w:rsidRPr="005E31D4" w:rsidRDefault="00574F4E" w:rsidP="0063753E">
            <w:pPr>
              <w:rPr>
                <w:b/>
              </w:rPr>
            </w:pPr>
          </w:p>
        </w:tc>
        <w:tc>
          <w:tcPr>
            <w:tcW w:w="3536" w:type="dxa"/>
          </w:tcPr>
          <w:p w14:paraId="6C1D4197" w14:textId="77777777" w:rsidR="00574F4E" w:rsidRPr="005E31D4" w:rsidRDefault="00574F4E" w:rsidP="0063753E">
            <w:pPr>
              <w:rPr>
                <w:b/>
              </w:rPr>
            </w:pPr>
          </w:p>
        </w:tc>
      </w:tr>
      <w:tr w:rsidR="00574F4E" w:rsidRPr="005E31D4" w14:paraId="0035201B" w14:textId="77777777" w:rsidTr="00574F4E">
        <w:tc>
          <w:tcPr>
            <w:tcW w:w="4780" w:type="dxa"/>
          </w:tcPr>
          <w:p w14:paraId="7AB6B5A7" w14:textId="77777777" w:rsidR="00574F4E" w:rsidRPr="005E31D4" w:rsidRDefault="00574F4E" w:rsidP="0063753E">
            <w:pPr>
              <w:pStyle w:val="NormalWeb"/>
              <w:rPr>
                <w:b/>
              </w:rPr>
            </w:pPr>
            <w:r w:rsidRPr="005E31D4">
              <w:rPr>
                <w:rStyle w:val="Emphasis"/>
                <w:rFonts w:eastAsiaTheme="majorEastAsia"/>
                <w:b/>
              </w:rPr>
              <w:t>What do you find challenging or difficult about ...?</w:t>
            </w:r>
          </w:p>
        </w:tc>
        <w:tc>
          <w:tcPr>
            <w:tcW w:w="3536" w:type="dxa"/>
          </w:tcPr>
          <w:p w14:paraId="4E63BAD5" w14:textId="77777777" w:rsidR="00574F4E" w:rsidRPr="005E31D4" w:rsidRDefault="00574F4E" w:rsidP="0063753E">
            <w:pPr>
              <w:rPr>
                <w:b/>
              </w:rPr>
            </w:pPr>
          </w:p>
          <w:p w14:paraId="63035E42" w14:textId="77777777" w:rsidR="00574F4E" w:rsidRPr="005E31D4" w:rsidRDefault="00574F4E" w:rsidP="0063753E">
            <w:pPr>
              <w:rPr>
                <w:b/>
              </w:rPr>
            </w:pPr>
          </w:p>
          <w:p w14:paraId="134404DD" w14:textId="77777777" w:rsidR="00574F4E" w:rsidRPr="005E31D4" w:rsidRDefault="00574F4E" w:rsidP="0063753E">
            <w:pPr>
              <w:rPr>
                <w:b/>
              </w:rPr>
            </w:pPr>
          </w:p>
        </w:tc>
        <w:tc>
          <w:tcPr>
            <w:tcW w:w="3536" w:type="dxa"/>
          </w:tcPr>
          <w:p w14:paraId="337B4191" w14:textId="77777777" w:rsidR="00574F4E" w:rsidRPr="005E31D4" w:rsidRDefault="00574F4E" w:rsidP="0063753E">
            <w:pPr>
              <w:rPr>
                <w:b/>
              </w:rPr>
            </w:pPr>
          </w:p>
        </w:tc>
      </w:tr>
      <w:tr w:rsidR="00574F4E" w:rsidRPr="005E31D4" w14:paraId="3F13D753" w14:textId="77777777" w:rsidTr="00574F4E">
        <w:tc>
          <w:tcPr>
            <w:tcW w:w="4780" w:type="dxa"/>
          </w:tcPr>
          <w:p w14:paraId="111D650F" w14:textId="77777777" w:rsidR="00574F4E" w:rsidRPr="005E31D4" w:rsidRDefault="00574F4E" w:rsidP="0063753E">
            <w:pPr>
              <w:pStyle w:val="NormalWeb"/>
              <w:rPr>
                <w:b/>
              </w:rPr>
            </w:pPr>
            <w:r w:rsidRPr="005E31D4">
              <w:rPr>
                <w:rStyle w:val="Emphasis"/>
                <w:rFonts w:eastAsiaTheme="majorEastAsia"/>
                <w:b/>
              </w:rPr>
              <w:t>How well does ... treat you?</w:t>
            </w:r>
          </w:p>
        </w:tc>
        <w:tc>
          <w:tcPr>
            <w:tcW w:w="3536" w:type="dxa"/>
          </w:tcPr>
          <w:p w14:paraId="2FBA9B3C" w14:textId="77777777" w:rsidR="00574F4E" w:rsidRPr="005E31D4" w:rsidRDefault="00574F4E" w:rsidP="0063753E">
            <w:pPr>
              <w:rPr>
                <w:b/>
              </w:rPr>
            </w:pPr>
          </w:p>
          <w:p w14:paraId="24E22A24" w14:textId="77777777" w:rsidR="00574F4E" w:rsidRPr="005E31D4" w:rsidRDefault="00574F4E" w:rsidP="0063753E">
            <w:pPr>
              <w:rPr>
                <w:b/>
              </w:rPr>
            </w:pPr>
          </w:p>
          <w:p w14:paraId="13776EDD" w14:textId="77777777" w:rsidR="00574F4E" w:rsidRPr="005E31D4" w:rsidRDefault="00574F4E" w:rsidP="0063753E">
            <w:pPr>
              <w:rPr>
                <w:b/>
              </w:rPr>
            </w:pPr>
          </w:p>
        </w:tc>
        <w:tc>
          <w:tcPr>
            <w:tcW w:w="3536" w:type="dxa"/>
          </w:tcPr>
          <w:p w14:paraId="67E4C835" w14:textId="77777777" w:rsidR="00574F4E" w:rsidRPr="005E31D4" w:rsidRDefault="00574F4E" w:rsidP="0063753E">
            <w:pPr>
              <w:rPr>
                <w:b/>
              </w:rPr>
            </w:pPr>
          </w:p>
        </w:tc>
      </w:tr>
      <w:tr w:rsidR="00574F4E" w:rsidRPr="005E31D4" w14:paraId="6FD8491C" w14:textId="77777777" w:rsidTr="00574F4E">
        <w:tc>
          <w:tcPr>
            <w:tcW w:w="4780" w:type="dxa"/>
          </w:tcPr>
          <w:p w14:paraId="77385B9F" w14:textId="77777777" w:rsidR="00574F4E" w:rsidRPr="005E31D4" w:rsidRDefault="00574F4E" w:rsidP="0063753E">
            <w:pPr>
              <w:pStyle w:val="NormalWeb"/>
              <w:rPr>
                <w:b/>
              </w:rPr>
            </w:pPr>
            <w:r w:rsidRPr="005E31D4">
              <w:rPr>
                <w:rStyle w:val="Emphasis"/>
                <w:rFonts w:eastAsiaTheme="majorEastAsia"/>
                <w:b/>
              </w:rPr>
              <w:t>What is it that ... needs from you?</w:t>
            </w:r>
          </w:p>
        </w:tc>
        <w:tc>
          <w:tcPr>
            <w:tcW w:w="3536" w:type="dxa"/>
          </w:tcPr>
          <w:p w14:paraId="481FE61C" w14:textId="09CDCA5F" w:rsidR="00574F4E" w:rsidRPr="005E31D4" w:rsidRDefault="00574F4E" w:rsidP="0063753E">
            <w:pPr>
              <w:rPr>
                <w:b/>
              </w:rPr>
            </w:pPr>
          </w:p>
          <w:p w14:paraId="0ACBAA0D" w14:textId="77777777" w:rsidR="00574F4E" w:rsidRPr="005E31D4" w:rsidRDefault="00574F4E" w:rsidP="0063753E">
            <w:pPr>
              <w:rPr>
                <w:b/>
              </w:rPr>
            </w:pPr>
          </w:p>
          <w:p w14:paraId="42475B16" w14:textId="77777777" w:rsidR="00574F4E" w:rsidRPr="005E31D4" w:rsidRDefault="00574F4E" w:rsidP="0063753E">
            <w:pPr>
              <w:rPr>
                <w:b/>
              </w:rPr>
            </w:pPr>
          </w:p>
        </w:tc>
        <w:tc>
          <w:tcPr>
            <w:tcW w:w="3536" w:type="dxa"/>
          </w:tcPr>
          <w:p w14:paraId="467E34D5" w14:textId="77777777" w:rsidR="00574F4E" w:rsidRPr="005E31D4" w:rsidRDefault="00574F4E" w:rsidP="0063753E">
            <w:pPr>
              <w:rPr>
                <w:b/>
              </w:rPr>
            </w:pPr>
          </w:p>
        </w:tc>
      </w:tr>
      <w:tr w:rsidR="00574F4E" w:rsidRPr="005E31D4" w14:paraId="1E7E9BBE" w14:textId="77777777" w:rsidTr="00574F4E">
        <w:tc>
          <w:tcPr>
            <w:tcW w:w="4780" w:type="dxa"/>
          </w:tcPr>
          <w:p w14:paraId="5779ABD6" w14:textId="77777777" w:rsidR="00574F4E" w:rsidRPr="005E31D4" w:rsidRDefault="00574F4E" w:rsidP="0063753E">
            <w:pPr>
              <w:pStyle w:val="NormalWeb"/>
              <w:rPr>
                <w:b/>
              </w:rPr>
            </w:pPr>
            <w:r w:rsidRPr="005E31D4">
              <w:rPr>
                <w:rStyle w:val="Emphasis"/>
                <w:rFonts w:eastAsiaTheme="majorEastAsia"/>
                <w:b/>
              </w:rPr>
              <w:t>When do you and .... work best together?</w:t>
            </w:r>
          </w:p>
        </w:tc>
        <w:tc>
          <w:tcPr>
            <w:tcW w:w="3536" w:type="dxa"/>
          </w:tcPr>
          <w:p w14:paraId="71C20389" w14:textId="77777777" w:rsidR="00574F4E" w:rsidRPr="005E31D4" w:rsidRDefault="00574F4E" w:rsidP="0063753E">
            <w:pPr>
              <w:rPr>
                <w:b/>
              </w:rPr>
            </w:pPr>
          </w:p>
          <w:p w14:paraId="3B0E93F5" w14:textId="77777777" w:rsidR="00574F4E" w:rsidRPr="005E31D4" w:rsidRDefault="00574F4E" w:rsidP="0063753E">
            <w:pPr>
              <w:rPr>
                <w:b/>
              </w:rPr>
            </w:pPr>
          </w:p>
          <w:p w14:paraId="394EFB24" w14:textId="77777777" w:rsidR="00574F4E" w:rsidRPr="005E31D4" w:rsidRDefault="00574F4E" w:rsidP="0063753E">
            <w:pPr>
              <w:rPr>
                <w:b/>
              </w:rPr>
            </w:pPr>
          </w:p>
        </w:tc>
        <w:tc>
          <w:tcPr>
            <w:tcW w:w="3536" w:type="dxa"/>
          </w:tcPr>
          <w:p w14:paraId="26056574" w14:textId="77777777" w:rsidR="00574F4E" w:rsidRPr="005E31D4" w:rsidRDefault="00574F4E" w:rsidP="0063753E">
            <w:pPr>
              <w:rPr>
                <w:b/>
              </w:rPr>
            </w:pPr>
          </w:p>
        </w:tc>
      </w:tr>
      <w:tr w:rsidR="00574F4E" w:rsidRPr="005E31D4" w14:paraId="0A2AC960" w14:textId="77777777" w:rsidTr="00574F4E">
        <w:tc>
          <w:tcPr>
            <w:tcW w:w="4780" w:type="dxa"/>
          </w:tcPr>
          <w:p w14:paraId="7A299246" w14:textId="77777777" w:rsidR="00574F4E" w:rsidRPr="005E31D4" w:rsidRDefault="00574F4E" w:rsidP="0063753E">
            <w:pPr>
              <w:pStyle w:val="NormalWeb"/>
              <w:rPr>
                <w:b/>
              </w:rPr>
            </w:pPr>
            <w:r w:rsidRPr="005E31D4">
              <w:rPr>
                <w:rStyle w:val="Emphasis"/>
                <w:rFonts w:eastAsiaTheme="majorEastAsia"/>
                <w:b/>
              </w:rPr>
              <w:t>What are you grateful for in terms of ...?</w:t>
            </w:r>
          </w:p>
        </w:tc>
        <w:tc>
          <w:tcPr>
            <w:tcW w:w="3536" w:type="dxa"/>
          </w:tcPr>
          <w:p w14:paraId="27DD87DC" w14:textId="77777777" w:rsidR="00574F4E" w:rsidRPr="005E31D4" w:rsidRDefault="00574F4E" w:rsidP="0063753E">
            <w:pPr>
              <w:rPr>
                <w:b/>
              </w:rPr>
            </w:pPr>
          </w:p>
          <w:p w14:paraId="78B1C348" w14:textId="77777777" w:rsidR="00574F4E" w:rsidRPr="005E31D4" w:rsidRDefault="00574F4E" w:rsidP="0063753E">
            <w:pPr>
              <w:rPr>
                <w:b/>
              </w:rPr>
            </w:pPr>
          </w:p>
          <w:p w14:paraId="569DA27B" w14:textId="77777777" w:rsidR="00574F4E" w:rsidRPr="005E31D4" w:rsidRDefault="00574F4E" w:rsidP="0063753E">
            <w:pPr>
              <w:rPr>
                <w:b/>
              </w:rPr>
            </w:pPr>
          </w:p>
        </w:tc>
        <w:tc>
          <w:tcPr>
            <w:tcW w:w="3536" w:type="dxa"/>
          </w:tcPr>
          <w:p w14:paraId="786F364D" w14:textId="77777777" w:rsidR="00574F4E" w:rsidRPr="005E31D4" w:rsidRDefault="00574F4E" w:rsidP="0063753E">
            <w:pPr>
              <w:rPr>
                <w:b/>
              </w:rPr>
            </w:pPr>
          </w:p>
        </w:tc>
      </w:tr>
      <w:tr w:rsidR="00574F4E" w:rsidRPr="005E31D4" w14:paraId="74C32235" w14:textId="77777777" w:rsidTr="00574F4E">
        <w:tc>
          <w:tcPr>
            <w:tcW w:w="4780" w:type="dxa"/>
          </w:tcPr>
          <w:p w14:paraId="267C0D7E" w14:textId="77777777" w:rsidR="00574F4E" w:rsidRPr="005E31D4" w:rsidRDefault="00574F4E" w:rsidP="0063753E">
            <w:pPr>
              <w:pStyle w:val="NormalWeb"/>
              <w:rPr>
                <w:b/>
              </w:rPr>
            </w:pPr>
            <w:r w:rsidRPr="005E31D4">
              <w:rPr>
                <w:rStyle w:val="Emphasis"/>
                <w:rFonts w:eastAsiaTheme="majorEastAsia"/>
                <w:b/>
              </w:rPr>
              <w:t>Do you feel that overall your relationship with ... helps you or hinders you?</w:t>
            </w:r>
          </w:p>
        </w:tc>
        <w:tc>
          <w:tcPr>
            <w:tcW w:w="3536" w:type="dxa"/>
          </w:tcPr>
          <w:p w14:paraId="001E554C" w14:textId="77777777" w:rsidR="00574F4E" w:rsidRPr="005E31D4" w:rsidRDefault="00574F4E" w:rsidP="0063753E">
            <w:pPr>
              <w:rPr>
                <w:b/>
              </w:rPr>
            </w:pPr>
          </w:p>
          <w:p w14:paraId="26BAF2C4" w14:textId="77777777" w:rsidR="00574F4E" w:rsidRPr="005E31D4" w:rsidRDefault="00574F4E" w:rsidP="0063753E">
            <w:pPr>
              <w:rPr>
                <w:b/>
              </w:rPr>
            </w:pPr>
          </w:p>
          <w:p w14:paraId="6D001ED8" w14:textId="77777777" w:rsidR="00574F4E" w:rsidRPr="005E31D4" w:rsidRDefault="00574F4E" w:rsidP="0063753E">
            <w:pPr>
              <w:rPr>
                <w:b/>
              </w:rPr>
            </w:pPr>
          </w:p>
        </w:tc>
        <w:tc>
          <w:tcPr>
            <w:tcW w:w="3536" w:type="dxa"/>
          </w:tcPr>
          <w:p w14:paraId="38AC444C" w14:textId="77777777" w:rsidR="00574F4E" w:rsidRPr="005E31D4" w:rsidRDefault="00574F4E" w:rsidP="0063753E">
            <w:pPr>
              <w:rPr>
                <w:b/>
              </w:rPr>
            </w:pPr>
          </w:p>
        </w:tc>
      </w:tr>
      <w:tr w:rsidR="00574F4E" w:rsidRPr="005E31D4" w14:paraId="2FDBEFB2" w14:textId="77777777" w:rsidTr="00574F4E">
        <w:tc>
          <w:tcPr>
            <w:tcW w:w="4780" w:type="dxa"/>
          </w:tcPr>
          <w:p w14:paraId="7D0435B9" w14:textId="77777777" w:rsidR="00574F4E" w:rsidRPr="005E31D4" w:rsidRDefault="00574F4E" w:rsidP="0063753E">
            <w:pPr>
              <w:pStyle w:val="NormalWeb"/>
              <w:rPr>
                <w:b/>
              </w:rPr>
            </w:pPr>
            <w:r w:rsidRPr="005E31D4">
              <w:rPr>
                <w:rStyle w:val="Emphasis"/>
                <w:rFonts w:eastAsiaTheme="majorEastAsia"/>
                <w:b/>
              </w:rPr>
              <w:t xml:space="preserve">Moving forward do you still want to have a relationship with </w:t>
            </w:r>
            <w:proofErr w:type="gramStart"/>
            <w:r w:rsidRPr="005E31D4">
              <w:rPr>
                <w:rStyle w:val="Emphasis"/>
                <w:rFonts w:eastAsiaTheme="majorEastAsia"/>
                <w:b/>
              </w:rPr>
              <w:t>... ?</w:t>
            </w:r>
            <w:proofErr w:type="gramEnd"/>
          </w:p>
        </w:tc>
        <w:tc>
          <w:tcPr>
            <w:tcW w:w="3536" w:type="dxa"/>
          </w:tcPr>
          <w:p w14:paraId="258DFEC2" w14:textId="77777777" w:rsidR="00574F4E" w:rsidRPr="005E31D4" w:rsidRDefault="00574F4E" w:rsidP="0063753E">
            <w:pPr>
              <w:rPr>
                <w:b/>
              </w:rPr>
            </w:pPr>
          </w:p>
          <w:p w14:paraId="53731864" w14:textId="77777777" w:rsidR="00574F4E" w:rsidRPr="005E31D4" w:rsidRDefault="00574F4E" w:rsidP="0063753E">
            <w:pPr>
              <w:rPr>
                <w:b/>
              </w:rPr>
            </w:pPr>
          </w:p>
          <w:p w14:paraId="017B8BD9" w14:textId="77777777" w:rsidR="00574F4E" w:rsidRPr="005E31D4" w:rsidRDefault="00574F4E" w:rsidP="0063753E">
            <w:pPr>
              <w:rPr>
                <w:b/>
              </w:rPr>
            </w:pPr>
          </w:p>
        </w:tc>
        <w:tc>
          <w:tcPr>
            <w:tcW w:w="3536" w:type="dxa"/>
          </w:tcPr>
          <w:p w14:paraId="7BB0BD4C" w14:textId="77777777" w:rsidR="00574F4E" w:rsidRPr="005E31D4" w:rsidRDefault="00574F4E" w:rsidP="0063753E">
            <w:pPr>
              <w:rPr>
                <w:b/>
              </w:rPr>
            </w:pPr>
          </w:p>
        </w:tc>
      </w:tr>
      <w:tr w:rsidR="00574F4E" w:rsidRPr="005E31D4" w14:paraId="4F076A2E" w14:textId="77777777" w:rsidTr="00574F4E">
        <w:tc>
          <w:tcPr>
            <w:tcW w:w="4780" w:type="dxa"/>
          </w:tcPr>
          <w:p w14:paraId="23874473" w14:textId="77777777" w:rsidR="00574F4E" w:rsidRPr="005E31D4" w:rsidRDefault="00574F4E" w:rsidP="0063753E">
            <w:pPr>
              <w:pStyle w:val="NormalWeb"/>
              <w:rPr>
                <w:b/>
              </w:rPr>
            </w:pPr>
            <w:r w:rsidRPr="005E31D4">
              <w:rPr>
                <w:rStyle w:val="Emphasis"/>
                <w:rFonts w:eastAsiaTheme="majorEastAsia"/>
                <w:b/>
              </w:rPr>
              <w:t>What do you want the relationship with ... to be like?</w:t>
            </w:r>
          </w:p>
        </w:tc>
        <w:tc>
          <w:tcPr>
            <w:tcW w:w="3536" w:type="dxa"/>
          </w:tcPr>
          <w:p w14:paraId="1759BFE1" w14:textId="77777777" w:rsidR="00574F4E" w:rsidRPr="005E31D4" w:rsidRDefault="00574F4E" w:rsidP="0063753E">
            <w:pPr>
              <w:rPr>
                <w:b/>
              </w:rPr>
            </w:pPr>
          </w:p>
          <w:p w14:paraId="6922D4E1" w14:textId="77777777" w:rsidR="00574F4E" w:rsidRPr="005E31D4" w:rsidRDefault="00574F4E" w:rsidP="0063753E">
            <w:pPr>
              <w:rPr>
                <w:b/>
              </w:rPr>
            </w:pPr>
          </w:p>
          <w:p w14:paraId="784DBA24" w14:textId="77777777" w:rsidR="00574F4E" w:rsidRPr="005E31D4" w:rsidRDefault="00574F4E" w:rsidP="0063753E">
            <w:pPr>
              <w:rPr>
                <w:b/>
              </w:rPr>
            </w:pPr>
          </w:p>
        </w:tc>
        <w:tc>
          <w:tcPr>
            <w:tcW w:w="3536" w:type="dxa"/>
          </w:tcPr>
          <w:p w14:paraId="58EAE153" w14:textId="77777777" w:rsidR="00574F4E" w:rsidRPr="005E31D4" w:rsidRDefault="00574F4E" w:rsidP="0063753E">
            <w:pPr>
              <w:rPr>
                <w:b/>
              </w:rPr>
            </w:pPr>
          </w:p>
        </w:tc>
      </w:tr>
      <w:tr w:rsidR="00574F4E" w:rsidRPr="005E31D4" w14:paraId="60C12405" w14:textId="77777777" w:rsidTr="00574F4E">
        <w:tc>
          <w:tcPr>
            <w:tcW w:w="4780" w:type="dxa"/>
          </w:tcPr>
          <w:p w14:paraId="6A815860" w14:textId="77777777" w:rsidR="00574F4E" w:rsidRPr="005E31D4" w:rsidRDefault="00574F4E" w:rsidP="0063753E">
            <w:pPr>
              <w:pStyle w:val="NormalWeb"/>
              <w:rPr>
                <w:b/>
              </w:rPr>
            </w:pPr>
            <w:r w:rsidRPr="005E31D4">
              <w:rPr>
                <w:rStyle w:val="Emphasis"/>
                <w:rFonts w:eastAsiaTheme="majorEastAsia"/>
                <w:b/>
              </w:rPr>
              <w:t>What is 1 thing you could change in your own behaviour that might improve the relationship with ...?</w:t>
            </w:r>
          </w:p>
        </w:tc>
        <w:tc>
          <w:tcPr>
            <w:tcW w:w="3536" w:type="dxa"/>
          </w:tcPr>
          <w:p w14:paraId="03283867" w14:textId="77777777" w:rsidR="00574F4E" w:rsidRPr="005E31D4" w:rsidRDefault="00574F4E" w:rsidP="0063753E">
            <w:pPr>
              <w:rPr>
                <w:b/>
              </w:rPr>
            </w:pPr>
          </w:p>
          <w:p w14:paraId="12C1B300" w14:textId="77777777" w:rsidR="00AF5FEE" w:rsidRPr="005E31D4" w:rsidRDefault="00AF5FEE" w:rsidP="0063753E">
            <w:pPr>
              <w:rPr>
                <w:b/>
              </w:rPr>
            </w:pPr>
          </w:p>
          <w:p w14:paraId="7F2849C4" w14:textId="39086970" w:rsidR="00AF5FEE" w:rsidRPr="005E31D4" w:rsidRDefault="00AF5FEE" w:rsidP="0063753E">
            <w:pPr>
              <w:rPr>
                <w:b/>
              </w:rPr>
            </w:pPr>
          </w:p>
        </w:tc>
        <w:tc>
          <w:tcPr>
            <w:tcW w:w="3536" w:type="dxa"/>
          </w:tcPr>
          <w:p w14:paraId="47A2DDD0" w14:textId="77777777" w:rsidR="00574F4E" w:rsidRPr="005E31D4" w:rsidRDefault="00574F4E" w:rsidP="0063753E">
            <w:pPr>
              <w:rPr>
                <w:b/>
              </w:rPr>
            </w:pPr>
          </w:p>
        </w:tc>
      </w:tr>
    </w:tbl>
    <w:p w14:paraId="0A8F560E" w14:textId="64F18001" w:rsidR="003D66C9" w:rsidRDefault="003D66C9"/>
    <w:p w14:paraId="14D6A9CD" w14:textId="35FA3592" w:rsidR="00C42BA8" w:rsidRPr="00C42BA8" w:rsidRDefault="00C42BA8" w:rsidP="00C42BA8">
      <w:pPr>
        <w:jc w:val="center"/>
        <w:rPr>
          <w:b/>
        </w:rPr>
      </w:pPr>
      <w:r>
        <w:rPr>
          <w:b/>
        </w:rPr>
        <w:lastRenderedPageBreak/>
        <w:t>What about how you feel about your body and mind?</w:t>
      </w:r>
    </w:p>
    <w:tbl>
      <w:tblPr>
        <w:tblStyle w:val="TableGrid"/>
        <w:tblW w:w="5000" w:type="pct"/>
        <w:tblLook w:val="04A0" w:firstRow="1" w:lastRow="0" w:firstColumn="1" w:lastColumn="0" w:noHBand="0" w:noVBand="1"/>
      </w:tblPr>
      <w:tblGrid>
        <w:gridCol w:w="6206"/>
        <w:gridCol w:w="4591"/>
        <w:gridCol w:w="4591"/>
      </w:tblGrid>
      <w:tr w:rsidR="00C42BA8" w:rsidRPr="005E31D4" w14:paraId="11A2BE44" w14:textId="77777777" w:rsidTr="0063753E">
        <w:tc>
          <w:tcPr>
            <w:tcW w:w="4780" w:type="dxa"/>
          </w:tcPr>
          <w:p w14:paraId="0A3CDEF7" w14:textId="77777777" w:rsidR="00C42BA8" w:rsidRPr="005E31D4" w:rsidRDefault="00C42BA8" w:rsidP="0063753E">
            <w:pPr>
              <w:rPr>
                <w:b/>
              </w:rPr>
            </w:pPr>
          </w:p>
        </w:tc>
        <w:tc>
          <w:tcPr>
            <w:tcW w:w="3536" w:type="dxa"/>
          </w:tcPr>
          <w:p w14:paraId="5C4253C4" w14:textId="443B749F" w:rsidR="00C42BA8" w:rsidRPr="005E31D4" w:rsidRDefault="00C42BA8" w:rsidP="0063753E">
            <w:pPr>
              <w:rPr>
                <w:b/>
              </w:rPr>
            </w:pPr>
            <w:r w:rsidRPr="005E31D4">
              <w:rPr>
                <w:b/>
              </w:rPr>
              <w:t>Body…….</w:t>
            </w:r>
          </w:p>
        </w:tc>
        <w:tc>
          <w:tcPr>
            <w:tcW w:w="3536" w:type="dxa"/>
          </w:tcPr>
          <w:p w14:paraId="77945C38" w14:textId="73109EDE" w:rsidR="00C42BA8" w:rsidRPr="005E31D4" w:rsidRDefault="00893BBC" w:rsidP="0063753E">
            <w:pPr>
              <w:rPr>
                <w:b/>
              </w:rPr>
            </w:pPr>
            <w:r w:rsidRPr="005E31D4">
              <w:rPr>
                <w:rFonts w:eastAsiaTheme="majorEastAsia"/>
                <w:b/>
                <w:i/>
                <w:iCs/>
                <w:noProof/>
              </w:rPr>
              <mc:AlternateContent>
                <mc:Choice Requires="wps">
                  <w:drawing>
                    <wp:anchor distT="0" distB="0" distL="114300" distR="114300" simplePos="0" relativeHeight="251667456" behindDoc="0" locked="0" layoutInCell="1" allowOverlap="1" wp14:anchorId="203AEDAD" wp14:editId="47B66F46">
                      <wp:simplePos x="0" y="0"/>
                      <wp:positionH relativeFrom="column">
                        <wp:posOffset>1715902</wp:posOffset>
                      </wp:positionH>
                      <wp:positionV relativeFrom="paragraph">
                        <wp:posOffset>-436216</wp:posOffset>
                      </wp:positionV>
                      <wp:extent cx="1325673" cy="946298"/>
                      <wp:effectExtent l="0" t="0" r="8255" b="6350"/>
                      <wp:wrapNone/>
                      <wp:docPr id="4" name="Oval 4"/>
                      <wp:cNvGraphicFramePr/>
                      <a:graphic xmlns:a="http://schemas.openxmlformats.org/drawingml/2006/main">
                        <a:graphicData uri="http://schemas.microsoft.com/office/word/2010/wordprocessingShape">
                          <wps:wsp>
                            <wps:cNvSpPr/>
                            <wps:spPr>
                              <a:xfrm>
                                <a:off x="0" y="0"/>
                                <a:ext cx="1325673" cy="946298"/>
                              </a:xfrm>
                              <a:prstGeom prst="ellipse">
                                <a:avLst/>
                              </a:prstGeom>
                              <a:blipFill dpi="0" rotWithShape="1">
                                <a:blip r:embed="rId16" cstate="screen">
                                  <a:alphaModFix amt="50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1583B" id="Oval 4" o:spid="_x0000_s1026" style="position:absolute;margin-left:135.1pt;margin-top:-34.35pt;width:104.4pt;height:7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" stroked="f" strokeweight="1pt">
                      <v:fill r:id="rId17" o:title="" opacity=".5" recolor="t" rotate="t" type="frame"/>
                      <v:stroke joinstyle="miter"/>
                    </v:oval>
                  </w:pict>
                </mc:Fallback>
              </mc:AlternateContent>
            </w:r>
            <w:r w:rsidR="00C42BA8" w:rsidRPr="005E31D4">
              <w:rPr>
                <w:b/>
              </w:rPr>
              <w:t>Mind…….</w:t>
            </w:r>
          </w:p>
        </w:tc>
      </w:tr>
      <w:tr w:rsidR="00C42BA8" w:rsidRPr="005E31D4" w14:paraId="0F864324" w14:textId="77777777" w:rsidTr="0063753E">
        <w:tc>
          <w:tcPr>
            <w:tcW w:w="4780" w:type="dxa"/>
          </w:tcPr>
          <w:p w14:paraId="2B69FC2A" w14:textId="77777777" w:rsidR="00C42BA8" w:rsidRPr="005E31D4" w:rsidRDefault="00C42BA8" w:rsidP="0063753E">
            <w:pPr>
              <w:pStyle w:val="NormalWeb"/>
              <w:rPr>
                <w:b/>
              </w:rPr>
            </w:pPr>
            <w:r w:rsidRPr="005E31D4">
              <w:rPr>
                <w:rStyle w:val="Emphasis"/>
                <w:rFonts w:eastAsiaTheme="majorEastAsia"/>
                <w:b/>
              </w:rPr>
              <w:t xml:space="preserve">How do you feel </w:t>
            </w:r>
            <w:proofErr w:type="gramStart"/>
            <w:r w:rsidRPr="005E31D4">
              <w:rPr>
                <w:rStyle w:val="Emphasis"/>
                <w:rFonts w:eastAsiaTheme="majorEastAsia"/>
                <w:b/>
              </w:rPr>
              <w:t>about  ...</w:t>
            </w:r>
            <w:proofErr w:type="gramEnd"/>
            <w:r w:rsidRPr="005E31D4">
              <w:rPr>
                <w:rStyle w:val="Emphasis"/>
                <w:rFonts w:eastAsiaTheme="majorEastAsia"/>
                <w:b/>
              </w:rPr>
              <w:t>?</w:t>
            </w:r>
          </w:p>
        </w:tc>
        <w:tc>
          <w:tcPr>
            <w:tcW w:w="3536" w:type="dxa"/>
          </w:tcPr>
          <w:p w14:paraId="1BFB9959" w14:textId="77777777" w:rsidR="00C42BA8" w:rsidRPr="005E31D4" w:rsidRDefault="00C42BA8" w:rsidP="0063753E">
            <w:pPr>
              <w:rPr>
                <w:b/>
              </w:rPr>
            </w:pPr>
          </w:p>
          <w:p w14:paraId="1E36A6C1" w14:textId="77777777" w:rsidR="00C42BA8" w:rsidRPr="005E31D4" w:rsidRDefault="00C42BA8" w:rsidP="0063753E">
            <w:pPr>
              <w:rPr>
                <w:b/>
              </w:rPr>
            </w:pPr>
          </w:p>
          <w:p w14:paraId="31A7EF2A" w14:textId="77777777" w:rsidR="00C42BA8" w:rsidRPr="005E31D4" w:rsidRDefault="00C42BA8" w:rsidP="0063753E">
            <w:pPr>
              <w:rPr>
                <w:b/>
              </w:rPr>
            </w:pPr>
          </w:p>
        </w:tc>
        <w:tc>
          <w:tcPr>
            <w:tcW w:w="3536" w:type="dxa"/>
          </w:tcPr>
          <w:p w14:paraId="128EE8D1" w14:textId="761086CF" w:rsidR="00C42BA8" w:rsidRPr="005E31D4" w:rsidRDefault="00C42BA8" w:rsidP="0063753E">
            <w:pPr>
              <w:rPr>
                <w:b/>
              </w:rPr>
            </w:pPr>
          </w:p>
        </w:tc>
      </w:tr>
      <w:tr w:rsidR="00C42BA8" w:rsidRPr="005E31D4" w14:paraId="2985BBE8" w14:textId="77777777" w:rsidTr="0063753E">
        <w:tc>
          <w:tcPr>
            <w:tcW w:w="4780" w:type="dxa"/>
          </w:tcPr>
          <w:p w14:paraId="2CCA6BCF" w14:textId="77777777" w:rsidR="00C42BA8" w:rsidRPr="005E31D4" w:rsidRDefault="00C42BA8" w:rsidP="0063753E">
            <w:pPr>
              <w:pStyle w:val="NormalWeb"/>
              <w:rPr>
                <w:b/>
              </w:rPr>
            </w:pPr>
            <w:r w:rsidRPr="005E31D4">
              <w:rPr>
                <w:rStyle w:val="Emphasis"/>
                <w:rFonts w:eastAsiaTheme="majorEastAsia"/>
                <w:b/>
              </w:rPr>
              <w:t>Are your feelings about ... consistent or do they change over time?</w:t>
            </w:r>
          </w:p>
        </w:tc>
        <w:tc>
          <w:tcPr>
            <w:tcW w:w="3536" w:type="dxa"/>
          </w:tcPr>
          <w:p w14:paraId="6C96B2B9" w14:textId="77777777" w:rsidR="00C42BA8" w:rsidRPr="005E31D4" w:rsidRDefault="00C42BA8" w:rsidP="0063753E">
            <w:pPr>
              <w:rPr>
                <w:b/>
              </w:rPr>
            </w:pPr>
          </w:p>
          <w:p w14:paraId="6C534AD5" w14:textId="77777777" w:rsidR="00C42BA8" w:rsidRPr="005E31D4" w:rsidRDefault="00C42BA8" w:rsidP="0063753E">
            <w:pPr>
              <w:rPr>
                <w:b/>
              </w:rPr>
            </w:pPr>
          </w:p>
          <w:p w14:paraId="526AAF4F" w14:textId="77777777" w:rsidR="00C42BA8" w:rsidRPr="005E31D4" w:rsidRDefault="00C42BA8" w:rsidP="0063753E">
            <w:pPr>
              <w:rPr>
                <w:b/>
              </w:rPr>
            </w:pPr>
          </w:p>
        </w:tc>
        <w:tc>
          <w:tcPr>
            <w:tcW w:w="3536" w:type="dxa"/>
          </w:tcPr>
          <w:p w14:paraId="61D4531F" w14:textId="5A4436EE" w:rsidR="00C42BA8" w:rsidRPr="005E31D4" w:rsidRDefault="00C42BA8" w:rsidP="0063753E">
            <w:pPr>
              <w:rPr>
                <w:b/>
              </w:rPr>
            </w:pPr>
          </w:p>
        </w:tc>
      </w:tr>
      <w:tr w:rsidR="00C42BA8" w:rsidRPr="005E31D4" w14:paraId="3CF38D79" w14:textId="77777777" w:rsidTr="0063753E">
        <w:tc>
          <w:tcPr>
            <w:tcW w:w="4780" w:type="dxa"/>
          </w:tcPr>
          <w:p w14:paraId="0A867F7D" w14:textId="77777777" w:rsidR="00C42BA8" w:rsidRPr="005E31D4" w:rsidRDefault="00C42BA8" w:rsidP="0063753E">
            <w:pPr>
              <w:pStyle w:val="NormalWeb"/>
              <w:rPr>
                <w:b/>
              </w:rPr>
            </w:pPr>
            <w:r w:rsidRPr="005E31D4">
              <w:rPr>
                <w:rStyle w:val="Emphasis"/>
                <w:rFonts w:eastAsiaTheme="majorEastAsia"/>
                <w:b/>
              </w:rPr>
              <w:t>What do you like about ...?</w:t>
            </w:r>
          </w:p>
        </w:tc>
        <w:tc>
          <w:tcPr>
            <w:tcW w:w="3536" w:type="dxa"/>
          </w:tcPr>
          <w:p w14:paraId="64D58778" w14:textId="77777777" w:rsidR="00C42BA8" w:rsidRPr="005E31D4" w:rsidRDefault="00C42BA8" w:rsidP="0063753E">
            <w:pPr>
              <w:rPr>
                <w:b/>
              </w:rPr>
            </w:pPr>
          </w:p>
          <w:p w14:paraId="6EBAF51C" w14:textId="023E75A0" w:rsidR="00C42BA8" w:rsidRPr="005E31D4" w:rsidRDefault="00C42BA8" w:rsidP="0063753E">
            <w:pPr>
              <w:rPr>
                <w:b/>
              </w:rPr>
            </w:pPr>
          </w:p>
          <w:p w14:paraId="155A304E" w14:textId="77777777" w:rsidR="00C42BA8" w:rsidRPr="005E31D4" w:rsidRDefault="00C42BA8" w:rsidP="0063753E">
            <w:pPr>
              <w:rPr>
                <w:b/>
              </w:rPr>
            </w:pPr>
          </w:p>
        </w:tc>
        <w:tc>
          <w:tcPr>
            <w:tcW w:w="3536" w:type="dxa"/>
          </w:tcPr>
          <w:p w14:paraId="3FFBE100" w14:textId="77777777" w:rsidR="00C42BA8" w:rsidRPr="005E31D4" w:rsidRDefault="00C42BA8" w:rsidP="0063753E">
            <w:pPr>
              <w:rPr>
                <w:b/>
              </w:rPr>
            </w:pPr>
          </w:p>
        </w:tc>
      </w:tr>
      <w:tr w:rsidR="00C42BA8" w:rsidRPr="005E31D4" w14:paraId="110309D4" w14:textId="77777777" w:rsidTr="0063753E">
        <w:tc>
          <w:tcPr>
            <w:tcW w:w="4780" w:type="dxa"/>
          </w:tcPr>
          <w:p w14:paraId="668737F1" w14:textId="77777777" w:rsidR="00C42BA8" w:rsidRPr="005E31D4" w:rsidRDefault="00C42BA8" w:rsidP="0063753E">
            <w:pPr>
              <w:pStyle w:val="NormalWeb"/>
              <w:rPr>
                <w:b/>
              </w:rPr>
            </w:pPr>
            <w:r w:rsidRPr="005E31D4">
              <w:rPr>
                <w:rStyle w:val="Emphasis"/>
                <w:rFonts w:eastAsiaTheme="majorEastAsia"/>
                <w:b/>
              </w:rPr>
              <w:t>What do you find challenging or difficult about ...?</w:t>
            </w:r>
          </w:p>
        </w:tc>
        <w:tc>
          <w:tcPr>
            <w:tcW w:w="3536" w:type="dxa"/>
          </w:tcPr>
          <w:p w14:paraId="6C7A0259" w14:textId="77777777" w:rsidR="00C42BA8" w:rsidRPr="005E31D4" w:rsidRDefault="00C42BA8" w:rsidP="0063753E">
            <w:pPr>
              <w:rPr>
                <w:b/>
              </w:rPr>
            </w:pPr>
          </w:p>
          <w:p w14:paraId="1FB8FC75" w14:textId="77777777" w:rsidR="00C42BA8" w:rsidRPr="005E31D4" w:rsidRDefault="00C42BA8" w:rsidP="0063753E">
            <w:pPr>
              <w:rPr>
                <w:b/>
              </w:rPr>
            </w:pPr>
          </w:p>
          <w:p w14:paraId="16B9CC2E" w14:textId="77777777" w:rsidR="00C42BA8" w:rsidRPr="005E31D4" w:rsidRDefault="00C42BA8" w:rsidP="0063753E">
            <w:pPr>
              <w:rPr>
                <w:b/>
              </w:rPr>
            </w:pPr>
          </w:p>
        </w:tc>
        <w:tc>
          <w:tcPr>
            <w:tcW w:w="3536" w:type="dxa"/>
          </w:tcPr>
          <w:p w14:paraId="70DAB29C" w14:textId="77777777" w:rsidR="00C42BA8" w:rsidRPr="005E31D4" w:rsidRDefault="00C42BA8" w:rsidP="0063753E">
            <w:pPr>
              <w:rPr>
                <w:b/>
              </w:rPr>
            </w:pPr>
          </w:p>
        </w:tc>
      </w:tr>
      <w:tr w:rsidR="00C42BA8" w:rsidRPr="005E31D4" w14:paraId="0198D8DE" w14:textId="77777777" w:rsidTr="0063753E">
        <w:tc>
          <w:tcPr>
            <w:tcW w:w="4780" w:type="dxa"/>
          </w:tcPr>
          <w:p w14:paraId="3C9CC6EF" w14:textId="77777777" w:rsidR="00C42BA8" w:rsidRPr="005E31D4" w:rsidRDefault="00C42BA8" w:rsidP="0063753E">
            <w:pPr>
              <w:pStyle w:val="NormalWeb"/>
              <w:rPr>
                <w:b/>
              </w:rPr>
            </w:pPr>
            <w:r w:rsidRPr="005E31D4">
              <w:rPr>
                <w:rStyle w:val="Emphasis"/>
                <w:rFonts w:eastAsiaTheme="majorEastAsia"/>
                <w:b/>
              </w:rPr>
              <w:t>How well does ... treat you?</w:t>
            </w:r>
          </w:p>
        </w:tc>
        <w:tc>
          <w:tcPr>
            <w:tcW w:w="3536" w:type="dxa"/>
          </w:tcPr>
          <w:p w14:paraId="65888C26" w14:textId="0E625AEE" w:rsidR="00C42BA8" w:rsidRPr="005E31D4" w:rsidRDefault="00C42BA8" w:rsidP="0063753E">
            <w:pPr>
              <w:rPr>
                <w:b/>
              </w:rPr>
            </w:pPr>
          </w:p>
          <w:p w14:paraId="42757907" w14:textId="77777777" w:rsidR="00C42BA8" w:rsidRPr="005E31D4" w:rsidRDefault="00C42BA8" w:rsidP="0063753E">
            <w:pPr>
              <w:rPr>
                <w:b/>
              </w:rPr>
            </w:pPr>
          </w:p>
          <w:p w14:paraId="2FB0D89C" w14:textId="77777777" w:rsidR="00C42BA8" w:rsidRPr="005E31D4" w:rsidRDefault="00C42BA8" w:rsidP="0063753E">
            <w:pPr>
              <w:rPr>
                <w:b/>
              </w:rPr>
            </w:pPr>
          </w:p>
        </w:tc>
        <w:tc>
          <w:tcPr>
            <w:tcW w:w="3536" w:type="dxa"/>
          </w:tcPr>
          <w:p w14:paraId="2E72B50F" w14:textId="77777777" w:rsidR="00C42BA8" w:rsidRPr="005E31D4" w:rsidRDefault="00C42BA8" w:rsidP="0063753E">
            <w:pPr>
              <w:rPr>
                <w:b/>
              </w:rPr>
            </w:pPr>
          </w:p>
        </w:tc>
      </w:tr>
      <w:tr w:rsidR="00C42BA8" w:rsidRPr="005E31D4" w14:paraId="3BA3056F" w14:textId="77777777" w:rsidTr="0063753E">
        <w:tc>
          <w:tcPr>
            <w:tcW w:w="4780" w:type="dxa"/>
          </w:tcPr>
          <w:p w14:paraId="5FC47D03" w14:textId="77777777" w:rsidR="00C42BA8" w:rsidRPr="005E31D4" w:rsidRDefault="00C42BA8" w:rsidP="0063753E">
            <w:pPr>
              <w:pStyle w:val="NormalWeb"/>
              <w:rPr>
                <w:b/>
              </w:rPr>
            </w:pPr>
            <w:r w:rsidRPr="005E31D4">
              <w:rPr>
                <w:rStyle w:val="Emphasis"/>
                <w:rFonts w:eastAsiaTheme="majorEastAsia"/>
                <w:b/>
              </w:rPr>
              <w:t>What is it that ... needs from you?</w:t>
            </w:r>
          </w:p>
        </w:tc>
        <w:tc>
          <w:tcPr>
            <w:tcW w:w="3536" w:type="dxa"/>
          </w:tcPr>
          <w:p w14:paraId="0FFCB70F" w14:textId="4A3426AA" w:rsidR="00C42BA8" w:rsidRPr="005E31D4" w:rsidRDefault="00C42BA8" w:rsidP="0063753E">
            <w:pPr>
              <w:rPr>
                <w:b/>
              </w:rPr>
            </w:pPr>
          </w:p>
          <w:p w14:paraId="6D0766A8" w14:textId="77777777" w:rsidR="00C42BA8" w:rsidRPr="005E31D4" w:rsidRDefault="00C42BA8" w:rsidP="0063753E">
            <w:pPr>
              <w:rPr>
                <w:b/>
              </w:rPr>
            </w:pPr>
          </w:p>
          <w:p w14:paraId="4FFA1B50" w14:textId="77777777" w:rsidR="00C42BA8" w:rsidRPr="005E31D4" w:rsidRDefault="00C42BA8" w:rsidP="0063753E">
            <w:pPr>
              <w:rPr>
                <w:b/>
              </w:rPr>
            </w:pPr>
          </w:p>
        </w:tc>
        <w:tc>
          <w:tcPr>
            <w:tcW w:w="3536" w:type="dxa"/>
          </w:tcPr>
          <w:p w14:paraId="48F6B5A3" w14:textId="77777777" w:rsidR="00C42BA8" w:rsidRPr="005E31D4" w:rsidRDefault="00C42BA8" w:rsidP="0063753E">
            <w:pPr>
              <w:rPr>
                <w:b/>
              </w:rPr>
            </w:pPr>
          </w:p>
        </w:tc>
      </w:tr>
      <w:tr w:rsidR="00C42BA8" w:rsidRPr="005E31D4" w14:paraId="7F528C9C" w14:textId="77777777" w:rsidTr="0063753E">
        <w:tc>
          <w:tcPr>
            <w:tcW w:w="4780" w:type="dxa"/>
          </w:tcPr>
          <w:p w14:paraId="78143748" w14:textId="77777777" w:rsidR="00C42BA8" w:rsidRPr="005E31D4" w:rsidRDefault="00C42BA8" w:rsidP="0063753E">
            <w:pPr>
              <w:pStyle w:val="NormalWeb"/>
              <w:rPr>
                <w:b/>
              </w:rPr>
            </w:pPr>
            <w:r w:rsidRPr="005E31D4">
              <w:rPr>
                <w:rStyle w:val="Emphasis"/>
                <w:rFonts w:eastAsiaTheme="majorEastAsia"/>
                <w:b/>
              </w:rPr>
              <w:t>When do you and .... work best together?</w:t>
            </w:r>
          </w:p>
        </w:tc>
        <w:tc>
          <w:tcPr>
            <w:tcW w:w="3536" w:type="dxa"/>
          </w:tcPr>
          <w:p w14:paraId="3A99BBB2" w14:textId="77777777" w:rsidR="00C42BA8" w:rsidRPr="005E31D4" w:rsidRDefault="00C42BA8" w:rsidP="0063753E">
            <w:pPr>
              <w:rPr>
                <w:b/>
              </w:rPr>
            </w:pPr>
          </w:p>
          <w:p w14:paraId="36C25CED" w14:textId="77777777" w:rsidR="00C42BA8" w:rsidRPr="005E31D4" w:rsidRDefault="00C42BA8" w:rsidP="0063753E">
            <w:pPr>
              <w:rPr>
                <w:b/>
              </w:rPr>
            </w:pPr>
          </w:p>
          <w:p w14:paraId="5973D1F4" w14:textId="77777777" w:rsidR="00C42BA8" w:rsidRPr="005E31D4" w:rsidRDefault="00C42BA8" w:rsidP="0063753E">
            <w:pPr>
              <w:rPr>
                <w:b/>
              </w:rPr>
            </w:pPr>
          </w:p>
        </w:tc>
        <w:tc>
          <w:tcPr>
            <w:tcW w:w="3536" w:type="dxa"/>
          </w:tcPr>
          <w:p w14:paraId="4B4A6005" w14:textId="7E385125" w:rsidR="00C42BA8" w:rsidRPr="005E31D4" w:rsidRDefault="00C42BA8" w:rsidP="0063753E">
            <w:pPr>
              <w:rPr>
                <w:b/>
              </w:rPr>
            </w:pPr>
          </w:p>
        </w:tc>
      </w:tr>
      <w:tr w:rsidR="00C42BA8" w:rsidRPr="005E31D4" w14:paraId="5C242819" w14:textId="77777777" w:rsidTr="0063753E">
        <w:tc>
          <w:tcPr>
            <w:tcW w:w="4780" w:type="dxa"/>
          </w:tcPr>
          <w:p w14:paraId="1CE932FC" w14:textId="77777777" w:rsidR="00C42BA8" w:rsidRPr="005E31D4" w:rsidRDefault="00C42BA8" w:rsidP="0063753E">
            <w:pPr>
              <w:pStyle w:val="NormalWeb"/>
              <w:rPr>
                <w:b/>
              </w:rPr>
            </w:pPr>
            <w:r w:rsidRPr="005E31D4">
              <w:rPr>
                <w:rStyle w:val="Emphasis"/>
                <w:rFonts w:eastAsiaTheme="majorEastAsia"/>
                <w:b/>
              </w:rPr>
              <w:t>What are you grateful for in terms of ...?</w:t>
            </w:r>
          </w:p>
        </w:tc>
        <w:tc>
          <w:tcPr>
            <w:tcW w:w="3536" w:type="dxa"/>
          </w:tcPr>
          <w:p w14:paraId="3955C032" w14:textId="77777777" w:rsidR="00C42BA8" w:rsidRPr="005E31D4" w:rsidRDefault="00C42BA8" w:rsidP="0063753E">
            <w:pPr>
              <w:rPr>
                <w:b/>
              </w:rPr>
            </w:pPr>
          </w:p>
          <w:p w14:paraId="29BAFF0E" w14:textId="77777777" w:rsidR="00C42BA8" w:rsidRPr="005E31D4" w:rsidRDefault="00C42BA8" w:rsidP="0063753E">
            <w:pPr>
              <w:rPr>
                <w:b/>
              </w:rPr>
            </w:pPr>
          </w:p>
          <w:p w14:paraId="05D77B1B" w14:textId="77777777" w:rsidR="00C42BA8" w:rsidRPr="005E31D4" w:rsidRDefault="00C42BA8" w:rsidP="0063753E">
            <w:pPr>
              <w:rPr>
                <w:b/>
              </w:rPr>
            </w:pPr>
          </w:p>
        </w:tc>
        <w:tc>
          <w:tcPr>
            <w:tcW w:w="3536" w:type="dxa"/>
          </w:tcPr>
          <w:p w14:paraId="369A6512" w14:textId="77777777" w:rsidR="00C42BA8" w:rsidRPr="005E31D4" w:rsidRDefault="00C42BA8" w:rsidP="0063753E">
            <w:pPr>
              <w:rPr>
                <w:b/>
              </w:rPr>
            </w:pPr>
          </w:p>
        </w:tc>
      </w:tr>
      <w:tr w:rsidR="00C42BA8" w:rsidRPr="005E31D4" w14:paraId="44E7FB0E" w14:textId="77777777" w:rsidTr="0063753E">
        <w:tc>
          <w:tcPr>
            <w:tcW w:w="4780" w:type="dxa"/>
          </w:tcPr>
          <w:p w14:paraId="722328A3" w14:textId="77777777" w:rsidR="00C42BA8" w:rsidRPr="005E31D4" w:rsidRDefault="00C42BA8" w:rsidP="0063753E">
            <w:pPr>
              <w:pStyle w:val="NormalWeb"/>
              <w:rPr>
                <w:b/>
              </w:rPr>
            </w:pPr>
            <w:r w:rsidRPr="005E31D4">
              <w:rPr>
                <w:rStyle w:val="Emphasis"/>
                <w:rFonts w:eastAsiaTheme="majorEastAsia"/>
                <w:b/>
              </w:rPr>
              <w:t>Do you feel that overall your relationship with ... helps you or hinders you?</w:t>
            </w:r>
          </w:p>
        </w:tc>
        <w:tc>
          <w:tcPr>
            <w:tcW w:w="3536" w:type="dxa"/>
          </w:tcPr>
          <w:p w14:paraId="49DAE216" w14:textId="77777777" w:rsidR="00C42BA8" w:rsidRPr="005E31D4" w:rsidRDefault="00C42BA8" w:rsidP="0063753E">
            <w:pPr>
              <w:rPr>
                <w:b/>
              </w:rPr>
            </w:pPr>
          </w:p>
          <w:p w14:paraId="6D203CFB" w14:textId="77777777" w:rsidR="00C42BA8" w:rsidRPr="005E31D4" w:rsidRDefault="00C42BA8" w:rsidP="0063753E">
            <w:pPr>
              <w:rPr>
                <w:b/>
              </w:rPr>
            </w:pPr>
          </w:p>
          <w:p w14:paraId="08D064F8" w14:textId="77777777" w:rsidR="00C42BA8" w:rsidRPr="005E31D4" w:rsidRDefault="00C42BA8" w:rsidP="0063753E">
            <w:pPr>
              <w:rPr>
                <w:b/>
              </w:rPr>
            </w:pPr>
          </w:p>
        </w:tc>
        <w:tc>
          <w:tcPr>
            <w:tcW w:w="3536" w:type="dxa"/>
          </w:tcPr>
          <w:p w14:paraId="3DBE3444" w14:textId="77777777" w:rsidR="00C42BA8" w:rsidRPr="005E31D4" w:rsidRDefault="00C42BA8" w:rsidP="0063753E">
            <w:pPr>
              <w:rPr>
                <w:b/>
              </w:rPr>
            </w:pPr>
          </w:p>
        </w:tc>
      </w:tr>
      <w:tr w:rsidR="00C42BA8" w:rsidRPr="005E31D4" w14:paraId="550A9D9D" w14:textId="77777777" w:rsidTr="0063753E">
        <w:tc>
          <w:tcPr>
            <w:tcW w:w="4780" w:type="dxa"/>
          </w:tcPr>
          <w:p w14:paraId="12972693" w14:textId="77777777" w:rsidR="00C42BA8" w:rsidRPr="005E31D4" w:rsidRDefault="00C42BA8" w:rsidP="0063753E">
            <w:pPr>
              <w:pStyle w:val="NormalWeb"/>
              <w:rPr>
                <w:b/>
              </w:rPr>
            </w:pPr>
            <w:r w:rsidRPr="005E31D4">
              <w:rPr>
                <w:rStyle w:val="Emphasis"/>
                <w:rFonts w:eastAsiaTheme="majorEastAsia"/>
                <w:b/>
              </w:rPr>
              <w:t xml:space="preserve">Moving forward do you still want to have a relationship with </w:t>
            </w:r>
            <w:proofErr w:type="gramStart"/>
            <w:r w:rsidRPr="005E31D4">
              <w:rPr>
                <w:rStyle w:val="Emphasis"/>
                <w:rFonts w:eastAsiaTheme="majorEastAsia"/>
                <w:b/>
              </w:rPr>
              <w:t>... ?</w:t>
            </w:r>
            <w:proofErr w:type="gramEnd"/>
          </w:p>
        </w:tc>
        <w:tc>
          <w:tcPr>
            <w:tcW w:w="3536" w:type="dxa"/>
          </w:tcPr>
          <w:p w14:paraId="4BAF8AC0" w14:textId="77777777" w:rsidR="00C42BA8" w:rsidRPr="005E31D4" w:rsidRDefault="00C42BA8" w:rsidP="0063753E">
            <w:pPr>
              <w:rPr>
                <w:b/>
              </w:rPr>
            </w:pPr>
          </w:p>
          <w:p w14:paraId="286ACE2E" w14:textId="77777777" w:rsidR="00C42BA8" w:rsidRPr="005E31D4" w:rsidRDefault="00C42BA8" w:rsidP="0063753E">
            <w:pPr>
              <w:rPr>
                <w:b/>
              </w:rPr>
            </w:pPr>
          </w:p>
          <w:p w14:paraId="247479CD" w14:textId="77777777" w:rsidR="00C42BA8" w:rsidRPr="005E31D4" w:rsidRDefault="00C42BA8" w:rsidP="0063753E">
            <w:pPr>
              <w:rPr>
                <w:b/>
              </w:rPr>
            </w:pPr>
          </w:p>
        </w:tc>
        <w:tc>
          <w:tcPr>
            <w:tcW w:w="3536" w:type="dxa"/>
          </w:tcPr>
          <w:p w14:paraId="23718511" w14:textId="77777777" w:rsidR="00C42BA8" w:rsidRPr="005E31D4" w:rsidRDefault="00C42BA8" w:rsidP="0063753E">
            <w:pPr>
              <w:rPr>
                <w:b/>
              </w:rPr>
            </w:pPr>
          </w:p>
        </w:tc>
      </w:tr>
      <w:tr w:rsidR="00C42BA8" w:rsidRPr="005E31D4" w14:paraId="772BB346" w14:textId="77777777" w:rsidTr="0063753E">
        <w:tc>
          <w:tcPr>
            <w:tcW w:w="4780" w:type="dxa"/>
          </w:tcPr>
          <w:p w14:paraId="134D71F8" w14:textId="77777777" w:rsidR="00C42BA8" w:rsidRPr="005E31D4" w:rsidRDefault="00C42BA8" w:rsidP="0063753E">
            <w:pPr>
              <w:pStyle w:val="NormalWeb"/>
              <w:rPr>
                <w:b/>
              </w:rPr>
            </w:pPr>
            <w:r w:rsidRPr="005E31D4">
              <w:rPr>
                <w:rStyle w:val="Emphasis"/>
                <w:rFonts w:eastAsiaTheme="majorEastAsia"/>
                <w:b/>
              </w:rPr>
              <w:t>What do you want the relationship with ... to be like?</w:t>
            </w:r>
          </w:p>
        </w:tc>
        <w:tc>
          <w:tcPr>
            <w:tcW w:w="3536" w:type="dxa"/>
          </w:tcPr>
          <w:p w14:paraId="1D19FA15" w14:textId="77777777" w:rsidR="00C42BA8" w:rsidRPr="005E31D4" w:rsidRDefault="00C42BA8" w:rsidP="0063753E">
            <w:pPr>
              <w:rPr>
                <w:b/>
              </w:rPr>
            </w:pPr>
          </w:p>
          <w:p w14:paraId="089BB9F2" w14:textId="77777777" w:rsidR="00C42BA8" w:rsidRPr="005E31D4" w:rsidRDefault="00C42BA8" w:rsidP="0063753E">
            <w:pPr>
              <w:rPr>
                <w:b/>
              </w:rPr>
            </w:pPr>
          </w:p>
          <w:p w14:paraId="593922DF" w14:textId="77777777" w:rsidR="00C42BA8" w:rsidRPr="005E31D4" w:rsidRDefault="00C42BA8" w:rsidP="0063753E">
            <w:pPr>
              <w:rPr>
                <w:b/>
              </w:rPr>
            </w:pPr>
          </w:p>
        </w:tc>
        <w:tc>
          <w:tcPr>
            <w:tcW w:w="3536" w:type="dxa"/>
          </w:tcPr>
          <w:p w14:paraId="7FFBBA6C" w14:textId="77777777" w:rsidR="00C42BA8" w:rsidRPr="005E31D4" w:rsidRDefault="00C42BA8" w:rsidP="0063753E">
            <w:pPr>
              <w:rPr>
                <w:b/>
              </w:rPr>
            </w:pPr>
          </w:p>
        </w:tc>
      </w:tr>
      <w:tr w:rsidR="00C42BA8" w:rsidRPr="005E31D4" w14:paraId="7C0154B0" w14:textId="77777777" w:rsidTr="0063753E">
        <w:tc>
          <w:tcPr>
            <w:tcW w:w="4780" w:type="dxa"/>
          </w:tcPr>
          <w:p w14:paraId="62896FF3" w14:textId="77777777" w:rsidR="00C42BA8" w:rsidRPr="005E31D4" w:rsidRDefault="00C42BA8" w:rsidP="0063753E">
            <w:pPr>
              <w:pStyle w:val="NormalWeb"/>
              <w:rPr>
                <w:b/>
              </w:rPr>
            </w:pPr>
            <w:r w:rsidRPr="005E31D4">
              <w:rPr>
                <w:rStyle w:val="Emphasis"/>
                <w:rFonts w:eastAsiaTheme="majorEastAsia"/>
                <w:b/>
              </w:rPr>
              <w:t>What is 1 thing you could change in your own behaviour that might improve the relationship with ...?</w:t>
            </w:r>
          </w:p>
        </w:tc>
        <w:tc>
          <w:tcPr>
            <w:tcW w:w="3536" w:type="dxa"/>
          </w:tcPr>
          <w:p w14:paraId="707BDBF2" w14:textId="77777777" w:rsidR="00C42BA8" w:rsidRPr="005E31D4" w:rsidRDefault="00C42BA8" w:rsidP="0063753E">
            <w:pPr>
              <w:rPr>
                <w:b/>
              </w:rPr>
            </w:pPr>
          </w:p>
          <w:p w14:paraId="6F9E9E71" w14:textId="77777777" w:rsidR="00AF5FEE" w:rsidRPr="005E31D4" w:rsidRDefault="00AF5FEE" w:rsidP="0063753E">
            <w:pPr>
              <w:rPr>
                <w:b/>
              </w:rPr>
            </w:pPr>
          </w:p>
          <w:p w14:paraId="4D98B04B" w14:textId="5AB1BCA3" w:rsidR="00AF5FEE" w:rsidRPr="005E31D4" w:rsidRDefault="00AF5FEE" w:rsidP="0063753E">
            <w:pPr>
              <w:rPr>
                <w:b/>
              </w:rPr>
            </w:pPr>
          </w:p>
        </w:tc>
        <w:tc>
          <w:tcPr>
            <w:tcW w:w="3536" w:type="dxa"/>
          </w:tcPr>
          <w:p w14:paraId="75B0001D" w14:textId="77777777" w:rsidR="00C42BA8" w:rsidRPr="005E31D4" w:rsidRDefault="00C42BA8" w:rsidP="0063753E">
            <w:pPr>
              <w:rPr>
                <w:b/>
              </w:rPr>
            </w:pPr>
          </w:p>
        </w:tc>
      </w:tr>
    </w:tbl>
    <w:p w14:paraId="247E1ACB" w14:textId="5A1AE364" w:rsidR="00C42BA8" w:rsidRDefault="00C42BA8"/>
    <w:p w14:paraId="021B5121" w14:textId="4499B5AB" w:rsidR="00C42BA8" w:rsidRPr="00C42BA8" w:rsidRDefault="00893BBC" w:rsidP="00C42BA8">
      <w:pPr>
        <w:jc w:val="center"/>
        <w:rPr>
          <w:b/>
        </w:rPr>
      </w:pPr>
      <w:r w:rsidRPr="005E31D4">
        <w:rPr>
          <w:rFonts w:eastAsiaTheme="majorEastAsia"/>
          <w:b/>
          <w:i/>
          <w:iCs/>
          <w:noProof/>
        </w:rPr>
        <w:lastRenderedPageBreak/>
        <mc:AlternateContent>
          <mc:Choice Requires="wps">
            <w:drawing>
              <wp:anchor distT="0" distB="0" distL="114300" distR="114300" simplePos="0" relativeHeight="251669504" behindDoc="0" locked="0" layoutInCell="1" allowOverlap="1" wp14:anchorId="7459FDE1" wp14:editId="000E6BA5">
                <wp:simplePos x="0" y="0"/>
                <wp:positionH relativeFrom="column">
                  <wp:posOffset>8707947</wp:posOffset>
                </wp:positionH>
                <wp:positionV relativeFrom="paragraph">
                  <wp:posOffset>-201620</wp:posOffset>
                </wp:positionV>
                <wp:extent cx="1240613" cy="914400"/>
                <wp:effectExtent l="0" t="0" r="0" b="0"/>
                <wp:wrapNone/>
                <wp:docPr id="5" name="Oval 5"/>
                <wp:cNvGraphicFramePr/>
                <a:graphic xmlns:a="http://schemas.openxmlformats.org/drawingml/2006/main">
                  <a:graphicData uri="http://schemas.microsoft.com/office/word/2010/wordprocessingShape">
                    <wps:wsp>
                      <wps:cNvSpPr/>
                      <wps:spPr>
                        <a:xfrm>
                          <a:off x="0" y="0"/>
                          <a:ext cx="1240613" cy="914400"/>
                        </a:xfrm>
                        <a:prstGeom prst="ellipse">
                          <a:avLst/>
                        </a:prstGeom>
                        <a:blipFill dpi="0" rotWithShape="1">
                          <a:blip r:embed="rId18" cstate="screen">
                            <a:alphaModFix amt="50000"/>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61CC35" id="Oval 5" o:spid="_x0000_s1026" style="position:absolute;margin-left:685.65pt;margin-top:-15.9pt;width:97.7pt;height:1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" stroked="f" strokeweight="1pt">
                <v:fill r:id="rId19" o:title="" opacity=".5" recolor="t" rotate="t" type="frame"/>
                <v:stroke joinstyle="miter"/>
              </v:oval>
            </w:pict>
          </mc:Fallback>
        </mc:AlternateContent>
      </w:r>
      <w:r w:rsidR="00C42BA8">
        <w:rPr>
          <w:b/>
        </w:rPr>
        <w:t>And finally, how do you feel about the world and your future?</w:t>
      </w:r>
    </w:p>
    <w:tbl>
      <w:tblPr>
        <w:tblStyle w:val="TableGrid"/>
        <w:tblW w:w="5000" w:type="pct"/>
        <w:tblLook w:val="04A0" w:firstRow="1" w:lastRow="0" w:firstColumn="1" w:lastColumn="0" w:noHBand="0" w:noVBand="1"/>
      </w:tblPr>
      <w:tblGrid>
        <w:gridCol w:w="6206"/>
        <w:gridCol w:w="4591"/>
        <w:gridCol w:w="4591"/>
      </w:tblGrid>
      <w:tr w:rsidR="00C42BA8" w:rsidRPr="005E31D4" w14:paraId="28E8B42F" w14:textId="77777777" w:rsidTr="0063753E">
        <w:tc>
          <w:tcPr>
            <w:tcW w:w="4780" w:type="dxa"/>
          </w:tcPr>
          <w:p w14:paraId="6D03FF48" w14:textId="77777777" w:rsidR="00C42BA8" w:rsidRPr="005E31D4" w:rsidRDefault="00C42BA8" w:rsidP="0063753E">
            <w:pPr>
              <w:rPr>
                <w:b/>
              </w:rPr>
            </w:pPr>
          </w:p>
        </w:tc>
        <w:tc>
          <w:tcPr>
            <w:tcW w:w="3536" w:type="dxa"/>
          </w:tcPr>
          <w:p w14:paraId="4D655203" w14:textId="6105881E" w:rsidR="00C42BA8" w:rsidRPr="005E31D4" w:rsidRDefault="00AF5FEE" w:rsidP="0063753E">
            <w:pPr>
              <w:rPr>
                <w:b/>
              </w:rPr>
            </w:pPr>
            <w:r w:rsidRPr="005E31D4">
              <w:rPr>
                <w:b/>
              </w:rPr>
              <w:t>The w</w:t>
            </w:r>
            <w:r w:rsidR="00C42BA8" w:rsidRPr="005E31D4">
              <w:rPr>
                <w:b/>
              </w:rPr>
              <w:t>orld…….</w:t>
            </w:r>
          </w:p>
        </w:tc>
        <w:tc>
          <w:tcPr>
            <w:tcW w:w="3536" w:type="dxa"/>
          </w:tcPr>
          <w:p w14:paraId="43081A60" w14:textId="21DEB617" w:rsidR="00C42BA8" w:rsidRPr="005E31D4" w:rsidRDefault="00AF5FEE" w:rsidP="0063753E">
            <w:pPr>
              <w:rPr>
                <w:b/>
              </w:rPr>
            </w:pPr>
            <w:r w:rsidRPr="005E31D4">
              <w:rPr>
                <w:b/>
              </w:rPr>
              <w:t>Your f</w:t>
            </w:r>
            <w:r w:rsidR="00C42BA8" w:rsidRPr="005E31D4">
              <w:rPr>
                <w:b/>
              </w:rPr>
              <w:t>uture…….</w:t>
            </w:r>
          </w:p>
        </w:tc>
      </w:tr>
      <w:tr w:rsidR="00C42BA8" w:rsidRPr="005E31D4" w14:paraId="28F26FB3" w14:textId="77777777" w:rsidTr="0063753E">
        <w:tc>
          <w:tcPr>
            <w:tcW w:w="4780" w:type="dxa"/>
          </w:tcPr>
          <w:p w14:paraId="02554AB7" w14:textId="77777777" w:rsidR="00C42BA8" w:rsidRPr="005E31D4" w:rsidRDefault="00C42BA8" w:rsidP="0063753E">
            <w:pPr>
              <w:pStyle w:val="NormalWeb"/>
              <w:rPr>
                <w:b/>
              </w:rPr>
            </w:pPr>
            <w:r w:rsidRPr="005E31D4">
              <w:rPr>
                <w:rStyle w:val="Emphasis"/>
                <w:rFonts w:eastAsiaTheme="majorEastAsia"/>
                <w:b/>
              </w:rPr>
              <w:t xml:space="preserve">How do you feel </w:t>
            </w:r>
            <w:proofErr w:type="gramStart"/>
            <w:r w:rsidRPr="005E31D4">
              <w:rPr>
                <w:rStyle w:val="Emphasis"/>
                <w:rFonts w:eastAsiaTheme="majorEastAsia"/>
                <w:b/>
              </w:rPr>
              <w:t>about  ...</w:t>
            </w:r>
            <w:proofErr w:type="gramEnd"/>
            <w:r w:rsidRPr="005E31D4">
              <w:rPr>
                <w:rStyle w:val="Emphasis"/>
                <w:rFonts w:eastAsiaTheme="majorEastAsia"/>
                <w:b/>
              </w:rPr>
              <w:t>?</w:t>
            </w:r>
          </w:p>
        </w:tc>
        <w:tc>
          <w:tcPr>
            <w:tcW w:w="3536" w:type="dxa"/>
          </w:tcPr>
          <w:p w14:paraId="1D200794" w14:textId="77777777" w:rsidR="00C42BA8" w:rsidRPr="005E31D4" w:rsidRDefault="00C42BA8" w:rsidP="0063753E">
            <w:pPr>
              <w:rPr>
                <w:b/>
              </w:rPr>
            </w:pPr>
          </w:p>
          <w:p w14:paraId="70CF7BFA" w14:textId="77777777" w:rsidR="00C42BA8" w:rsidRPr="005E31D4" w:rsidRDefault="00C42BA8" w:rsidP="0063753E">
            <w:pPr>
              <w:rPr>
                <w:b/>
              </w:rPr>
            </w:pPr>
          </w:p>
          <w:p w14:paraId="62D4140A" w14:textId="77777777" w:rsidR="00C42BA8" w:rsidRPr="005E31D4" w:rsidRDefault="00C42BA8" w:rsidP="0063753E">
            <w:pPr>
              <w:rPr>
                <w:b/>
              </w:rPr>
            </w:pPr>
          </w:p>
        </w:tc>
        <w:tc>
          <w:tcPr>
            <w:tcW w:w="3536" w:type="dxa"/>
          </w:tcPr>
          <w:p w14:paraId="7D11A4F6" w14:textId="1D12CA3C" w:rsidR="00C42BA8" w:rsidRPr="005E31D4" w:rsidRDefault="00C42BA8" w:rsidP="0063753E">
            <w:pPr>
              <w:rPr>
                <w:b/>
              </w:rPr>
            </w:pPr>
          </w:p>
        </w:tc>
      </w:tr>
      <w:tr w:rsidR="00C42BA8" w:rsidRPr="005E31D4" w14:paraId="12FF21DD" w14:textId="77777777" w:rsidTr="0063753E">
        <w:tc>
          <w:tcPr>
            <w:tcW w:w="4780" w:type="dxa"/>
          </w:tcPr>
          <w:p w14:paraId="77B3E317" w14:textId="77777777" w:rsidR="00C42BA8" w:rsidRPr="005E31D4" w:rsidRDefault="00C42BA8" w:rsidP="0063753E">
            <w:pPr>
              <w:pStyle w:val="NormalWeb"/>
              <w:rPr>
                <w:b/>
              </w:rPr>
            </w:pPr>
            <w:r w:rsidRPr="005E31D4">
              <w:rPr>
                <w:rStyle w:val="Emphasis"/>
                <w:rFonts w:eastAsiaTheme="majorEastAsia"/>
                <w:b/>
              </w:rPr>
              <w:t>Are your feelings about ... consistent or do they change over time?</w:t>
            </w:r>
          </w:p>
        </w:tc>
        <w:tc>
          <w:tcPr>
            <w:tcW w:w="3536" w:type="dxa"/>
          </w:tcPr>
          <w:p w14:paraId="4B1BEAFB" w14:textId="77777777" w:rsidR="00C42BA8" w:rsidRPr="005E31D4" w:rsidRDefault="00C42BA8" w:rsidP="0063753E">
            <w:pPr>
              <w:rPr>
                <w:b/>
              </w:rPr>
            </w:pPr>
          </w:p>
          <w:p w14:paraId="09128251" w14:textId="79AB4E39" w:rsidR="00C42BA8" w:rsidRPr="005E31D4" w:rsidRDefault="00C42BA8" w:rsidP="0063753E">
            <w:pPr>
              <w:rPr>
                <w:b/>
              </w:rPr>
            </w:pPr>
          </w:p>
          <w:p w14:paraId="261E1CD1" w14:textId="77777777" w:rsidR="00C42BA8" w:rsidRPr="005E31D4" w:rsidRDefault="00C42BA8" w:rsidP="0063753E">
            <w:pPr>
              <w:rPr>
                <w:b/>
              </w:rPr>
            </w:pPr>
          </w:p>
        </w:tc>
        <w:tc>
          <w:tcPr>
            <w:tcW w:w="3536" w:type="dxa"/>
          </w:tcPr>
          <w:p w14:paraId="6C444B06" w14:textId="29241EF1" w:rsidR="00C42BA8" w:rsidRPr="005E31D4" w:rsidRDefault="00C42BA8" w:rsidP="0063753E">
            <w:pPr>
              <w:rPr>
                <w:b/>
              </w:rPr>
            </w:pPr>
          </w:p>
        </w:tc>
      </w:tr>
      <w:tr w:rsidR="00C42BA8" w:rsidRPr="005E31D4" w14:paraId="4038078F" w14:textId="77777777" w:rsidTr="0063753E">
        <w:tc>
          <w:tcPr>
            <w:tcW w:w="4780" w:type="dxa"/>
          </w:tcPr>
          <w:p w14:paraId="60C2D85A" w14:textId="77777777" w:rsidR="00C42BA8" w:rsidRPr="005E31D4" w:rsidRDefault="00C42BA8" w:rsidP="0063753E">
            <w:pPr>
              <w:pStyle w:val="NormalWeb"/>
              <w:rPr>
                <w:b/>
              </w:rPr>
            </w:pPr>
            <w:r w:rsidRPr="005E31D4">
              <w:rPr>
                <w:rStyle w:val="Emphasis"/>
                <w:rFonts w:eastAsiaTheme="majorEastAsia"/>
                <w:b/>
              </w:rPr>
              <w:t>What do you like about ...?</w:t>
            </w:r>
          </w:p>
        </w:tc>
        <w:tc>
          <w:tcPr>
            <w:tcW w:w="3536" w:type="dxa"/>
          </w:tcPr>
          <w:p w14:paraId="2DF2CFF6" w14:textId="77777777" w:rsidR="00C42BA8" w:rsidRPr="005E31D4" w:rsidRDefault="00C42BA8" w:rsidP="0063753E">
            <w:pPr>
              <w:rPr>
                <w:b/>
              </w:rPr>
            </w:pPr>
          </w:p>
          <w:p w14:paraId="5720CCFC" w14:textId="77777777" w:rsidR="00C42BA8" w:rsidRPr="005E31D4" w:rsidRDefault="00C42BA8" w:rsidP="0063753E">
            <w:pPr>
              <w:rPr>
                <w:b/>
              </w:rPr>
            </w:pPr>
          </w:p>
          <w:p w14:paraId="2064B75D" w14:textId="77777777" w:rsidR="00C42BA8" w:rsidRPr="005E31D4" w:rsidRDefault="00C42BA8" w:rsidP="0063753E">
            <w:pPr>
              <w:rPr>
                <w:b/>
              </w:rPr>
            </w:pPr>
          </w:p>
        </w:tc>
        <w:tc>
          <w:tcPr>
            <w:tcW w:w="3536" w:type="dxa"/>
          </w:tcPr>
          <w:p w14:paraId="52DB4021" w14:textId="77777777" w:rsidR="00C42BA8" w:rsidRPr="005E31D4" w:rsidRDefault="00C42BA8" w:rsidP="0063753E">
            <w:pPr>
              <w:rPr>
                <w:b/>
              </w:rPr>
            </w:pPr>
          </w:p>
        </w:tc>
      </w:tr>
      <w:tr w:rsidR="00C42BA8" w:rsidRPr="005E31D4" w14:paraId="286DA725" w14:textId="77777777" w:rsidTr="0063753E">
        <w:tc>
          <w:tcPr>
            <w:tcW w:w="4780" w:type="dxa"/>
          </w:tcPr>
          <w:p w14:paraId="4086BD0F" w14:textId="77777777" w:rsidR="00C42BA8" w:rsidRPr="005E31D4" w:rsidRDefault="00C42BA8" w:rsidP="0063753E">
            <w:pPr>
              <w:pStyle w:val="NormalWeb"/>
              <w:rPr>
                <w:b/>
              </w:rPr>
            </w:pPr>
            <w:r w:rsidRPr="005E31D4">
              <w:rPr>
                <w:rStyle w:val="Emphasis"/>
                <w:rFonts w:eastAsiaTheme="majorEastAsia"/>
                <w:b/>
              </w:rPr>
              <w:t>What do you find challenging or difficult about ...?</w:t>
            </w:r>
          </w:p>
        </w:tc>
        <w:tc>
          <w:tcPr>
            <w:tcW w:w="3536" w:type="dxa"/>
          </w:tcPr>
          <w:p w14:paraId="0C0FC690" w14:textId="77777777" w:rsidR="00C42BA8" w:rsidRPr="005E31D4" w:rsidRDefault="00C42BA8" w:rsidP="0063753E">
            <w:pPr>
              <w:rPr>
                <w:b/>
              </w:rPr>
            </w:pPr>
          </w:p>
          <w:p w14:paraId="54413B2F" w14:textId="77777777" w:rsidR="00C42BA8" w:rsidRPr="005E31D4" w:rsidRDefault="00C42BA8" w:rsidP="0063753E">
            <w:pPr>
              <w:rPr>
                <w:b/>
              </w:rPr>
            </w:pPr>
          </w:p>
          <w:p w14:paraId="65884EBE" w14:textId="77777777" w:rsidR="00C42BA8" w:rsidRPr="005E31D4" w:rsidRDefault="00C42BA8" w:rsidP="0063753E">
            <w:pPr>
              <w:rPr>
                <w:b/>
              </w:rPr>
            </w:pPr>
          </w:p>
        </w:tc>
        <w:tc>
          <w:tcPr>
            <w:tcW w:w="3536" w:type="dxa"/>
          </w:tcPr>
          <w:p w14:paraId="3941B29B" w14:textId="77777777" w:rsidR="00C42BA8" w:rsidRPr="005E31D4" w:rsidRDefault="00C42BA8" w:rsidP="0063753E">
            <w:pPr>
              <w:rPr>
                <w:b/>
              </w:rPr>
            </w:pPr>
          </w:p>
        </w:tc>
      </w:tr>
      <w:tr w:rsidR="00C42BA8" w:rsidRPr="005E31D4" w14:paraId="2F2B746E" w14:textId="77777777" w:rsidTr="0063753E">
        <w:tc>
          <w:tcPr>
            <w:tcW w:w="4780" w:type="dxa"/>
          </w:tcPr>
          <w:p w14:paraId="11B2112F" w14:textId="77777777" w:rsidR="00C42BA8" w:rsidRPr="005E31D4" w:rsidRDefault="00C42BA8" w:rsidP="0063753E">
            <w:pPr>
              <w:pStyle w:val="NormalWeb"/>
              <w:rPr>
                <w:b/>
              </w:rPr>
            </w:pPr>
            <w:r w:rsidRPr="005E31D4">
              <w:rPr>
                <w:rStyle w:val="Emphasis"/>
                <w:rFonts w:eastAsiaTheme="majorEastAsia"/>
                <w:b/>
              </w:rPr>
              <w:t>How well does ... treat you?</w:t>
            </w:r>
          </w:p>
        </w:tc>
        <w:tc>
          <w:tcPr>
            <w:tcW w:w="3536" w:type="dxa"/>
          </w:tcPr>
          <w:p w14:paraId="7749EA46" w14:textId="74DFB117" w:rsidR="00C42BA8" w:rsidRPr="005E31D4" w:rsidRDefault="00C42BA8" w:rsidP="0063753E">
            <w:pPr>
              <w:rPr>
                <w:b/>
              </w:rPr>
            </w:pPr>
          </w:p>
          <w:p w14:paraId="69AD7417" w14:textId="77777777" w:rsidR="00C42BA8" w:rsidRPr="005E31D4" w:rsidRDefault="00C42BA8" w:rsidP="0063753E">
            <w:pPr>
              <w:rPr>
                <w:b/>
              </w:rPr>
            </w:pPr>
          </w:p>
          <w:p w14:paraId="3E4B8F84" w14:textId="77777777" w:rsidR="00C42BA8" w:rsidRPr="005E31D4" w:rsidRDefault="00C42BA8" w:rsidP="0063753E">
            <w:pPr>
              <w:rPr>
                <w:b/>
              </w:rPr>
            </w:pPr>
          </w:p>
        </w:tc>
        <w:tc>
          <w:tcPr>
            <w:tcW w:w="3536" w:type="dxa"/>
          </w:tcPr>
          <w:p w14:paraId="73CD89C6" w14:textId="08370E90" w:rsidR="00C42BA8" w:rsidRPr="005E31D4" w:rsidRDefault="00C42BA8" w:rsidP="0063753E">
            <w:pPr>
              <w:rPr>
                <w:b/>
              </w:rPr>
            </w:pPr>
          </w:p>
        </w:tc>
      </w:tr>
      <w:tr w:rsidR="00C42BA8" w:rsidRPr="005E31D4" w14:paraId="4FE46829" w14:textId="77777777" w:rsidTr="0063753E">
        <w:tc>
          <w:tcPr>
            <w:tcW w:w="4780" w:type="dxa"/>
          </w:tcPr>
          <w:p w14:paraId="311E7169" w14:textId="77777777" w:rsidR="00C42BA8" w:rsidRPr="005E31D4" w:rsidRDefault="00C42BA8" w:rsidP="0063753E">
            <w:pPr>
              <w:pStyle w:val="NormalWeb"/>
              <w:rPr>
                <w:b/>
              </w:rPr>
            </w:pPr>
            <w:r w:rsidRPr="005E31D4">
              <w:rPr>
                <w:rStyle w:val="Emphasis"/>
                <w:rFonts w:eastAsiaTheme="majorEastAsia"/>
                <w:b/>
              </w:rPr>
              <w:t>What is it that ... needs from you?</w:t>
            </w:r>
          </w:p>
        </w:tc>
        <w:tc>
          <w:tcPr>
            <w:tcW w:w="3536" w:type="dxa"/>
          </w:tcPr>
          <w:p w14:paraId="77F18DA0" w14:textId="77777777" w:rsidR="00C42BA8" w:rsidRPr="005E31D4" w:rsidRDefault="00C42BA8" w:rsidP="0063753E">
            <w:pPr>
              <w:rPr>
                <w:b/>
              </w:rPr>
            </w:pPr>
          </w:p>
          <w:p w14:paraId="08D33415" w14:textId="77777777" w:rsidR="00C42BA8" w:rsidRPr="005E31D4" w:rsidRDefault="00C42BA8" w:rsidP="0063753E">
            <w:pPr>
              <w:rPr>
                <w:b/>
              </w:rPr>
            </w:pPr>
          </w:p>
          <w:p w14:paraId="2981ADF9" w14:textId="77777777" w:rsidR="00C42BA8" w:rsidRPr="005E31D4" w:rsidRDefault="00C42BA8" w:rsidP="0063753E">
            <w:pPr>
              <w:rPr>
                <w:b/>
              </w:rPr>
            </w:pPr>
          </w:p>
        </w:tc>
        <w:tc>
          <w:tcPr>
            <w:tcW w:w="3536" w:type="dxa"/>
          </w:tcPr>
          <w:p w14:paraId="6EFBE09A" w14:textId="77777777" w:rsidR="00C42BA8" w:rsidRPr="005E31D4" w:rsidRDefault="00C42BA8" w:rsidP="0063753E">
            <w:pPr>
              <w:rPr>
                <w:b/>
              </w:rPr>
            </w:pPr>
          </w:p>
        </w:tc>
      </w:tr>
      <w:tr w:rsidR="00C42BA8" w:rsidRPr="005E31D4" w14:paraId="12AD6A27" w14:textId="77777777" w:rsidTr="0063753E">
        <w:tc>
          <w:tcPr>
            <w:tcW w:w="4780" w:type="dxa"/>
          </w:tcPr>
          <w:p w14:paraId="087CBC3F" w14:textId="77777777" w:rsidR="00C42BA8" w:rsidRPr="005E31D4" w:rsidRDefault="00C42BA8" w:rsidP="0063753E">
            <w:pPr>
              <w:pStyle w:val="NormalWeb"/>
              <w:rPr>
                <w:b/>
              </w:rPr>
            </w:pPr>
            <w:r w:rsidRPr="005E31D4">
              <w:rPr>
                <w:rStyle w:val="Emphasis"/>
                <w:rFonts w:eastAsiaTheme="majorEastAsia"/>
                <w:b/>
              </w:rPr>
              <w:t>When do you and .... work best together?</w:t>
            </w:r>
          </w:p>
        </w:tc>
        <w:tc>
          <w:tcPr>
            <w:tcW w:w="3536" w:type="dxa"/>
          </w:tcPr>
          <w:p w14:paraId="344E7E13" w14:textId="77777777" w:rsidR="00C42BA8" w:rsidRPr="005E31D4" w:rsidRDefault="00C42BA8" w:rsidP="0063753E">
            <w:pPr>
              <w:rPr>
                <w:b/>
              </w:rPr>
            </w:pPr>
          </w:p>
          <w:p w14:paraId="424779CA" w14:textId="77777777" w:rsidR="00C42BA8" w:rsidRPr="005E31D4" w:rsidRDefault="00C42BA8" w:rsidP="0063753E">
            <w:pPr>
              <w:rPr>
                <w:b/>
              </w:rPr>
            </w:pPr>
          </w:p>
          <w:p w14:paraId="4B1820E2" w14:textId="77777777" w:rsidR="00C42BA8" w:rsidRPr="005E31D4" w:rsidRDefault="00C42BA8" w:rsidP="0063753E">
            <w:pPr>
              <w:rPr>
                <w:b/>
              </w:rPr>
            </w:pPr>
          </w:p>
        </w:tc>
        <w:tc>
          <w:tcPr>
            <w:tcW w:w="3536" w:type="dxa"/>
          </w:tcPr>
          <w:p w14:paraId="77B26A85" w14:textId="77777777" w:rsidR="00C42BA8" w:rsidRPr="005E31D4" w:rsidRDefault="00C42BA8" w:rsidP="0063753E">
            <w:pPr>
              <w:rPr>
                <w:b/>
              </w:rPr>
            </w:pPr>
          </w:p>
        </w:tc>
      </w:tr>
      <w:tr w:rsidR="00C42BA8" w:rsidRPr="005E31D4" w14:paraId="7C7A17AD" w14:textId="77777777" w:rsidTr="0063753E">
        <w:tc>
          <w:tcPr>
            <w:tcW w:w="4780" w:type="dxa"/>
          </w:tcPr>
          <w:p w14:paraId="21CE1B22" w14:textId="77777777" w:rsidR="00C42BA8" w:rsidRPr="005E31D4" w:rsidRDefault="00C42BA8" w:rsidP="0063753E">
            <w:pPr>
              <w:pStyle w:val="NormalWeb"/>
              <w:rPr>
                <w:b/>
              </w:rPr>
            </w:pPr>
            <w:r w:rsidRPr="005E31D4">
              <w:rPr>
                <w:rStyle w:val="Emphasis"/>
                <w:rFonts w:eastAsiaTheme="majorEastAsia"/>
                <w:b/>
              </w:rPr>
              <w:t>What are you grateful for in terms of ...?</w:t>
            </w:r>
          </w:p>
        </w:tc>
        <w:tc>
          <w:tcPr>
            <w:tcW w:w="3536" w:type="dxa"/>
          </w:tcPr>
          <w:p w14:paraId="7AF3AD55" w14:textId="77777777" w:rsidR="00C42BA8" w:rsidRPr="005E31D4" w:rsidRDefault="00C42BA8" w:rsidP="0063753E">
            <w:pPr>
              <w:rPr>
                <w:b/>
              </w:rPr>
            </w:pPr>
          </w:p>
          <w:p w14:paraId="714D88BE" w14:textId="77777777" w:rsidR="00C42BA8" w:rsidRPr="005E31D4" w:rsidRDefault="00C42BA8" w:rsidP="0063753E">
            <w:pPr>
              <w:rPr>
                <w:b/>
              </w:rPr>
            </w:pPr>
          </w:p>
          <w:p w14:paraId="4683CC65" w14:textId="77777777" w:rsidR="00C42BA8" w:rsidRPr="005E31D4" w:rsidRDefault="00C42BA8" w:rsidP="0063753E">
            <w:pPr>
              <w:rPr>
                <w:b/>
              </w:rPr>
            </w:pPr>
          </w:p>
        </w:tc>
        <w:tc>
          <w:tcPr>
            <w:tcW w:w="3536" w:type="dxa"/>
          </w:tcPr>
          <w:p w14:paraId="494523C5" w14:textId="77777777" w:rsidR="00C42BA8" w:rsidRPr="005E31D4" w:rsidRDefault="00C42BA8" w:rsidP="0063753E">
            <w:pPr>
              <w:rPr>
                <w:b/>
              </w:rPr>
            </w:pPr>
          </w:p>
        </w:tc>
      </w:tr>
      <w:tr w:rsidR="00C42BA8" w:rsidRPr="005E31D4" w14:paraId="4049A2AD" w14:textId="77777777" w:rsidTr="0063753E">
        <w:tc>
          <w:tcPr>
            <w:tcW w:w="4780" w:type="dxa"/>
          </w:tcPr>
          <w:p w14:paraId="72EB4340" w14:textId="77777777" w:rsidR="00C42BA8" w:rsidRPr="005E31D4" w:rsidRDefault="00C42BA8" w:rsidP="0063753E">
            <w:pPr>
              <w:pStyle w:val="NormalWeb"/>
              <w:rPr>
                <w:b/>
              </w:rPr>
            </w:pPr>
            <w:r w:rsidRPr="005E31D4">
              <w:rPr>
                <w:rStyle w:val="Emphasis"/>
                <w:rFonts w:eastAsiaTheme="majorEastAsia"/>
                <w:b/>
              </w:rPr>
              <w:t>Do you feel that overall your relationship with ... helps you or hinders you?</w:t>
            </w:r>
          </w:p>
        </w:tc>
        <w:tc>
          <w:tcPr>
            <w:tcW w:w="3536" w:type="dxa"/>
          </w:tcPr>
          <w:p w14:paraId="467FF4BF" w14:textId="77777777" w:rsidR="00C42BA8" w:rsidRPr="005E31D4" w:rsidRDefault="00C42BA8" w:rsidP="0063753E">
            <w:pPr>
              <w:rPr>
                <w:b/>
              </w:rPr>
            </w:pPr>
          </w:p>
          <w:p w14:paraId="35DD1F06" w14:textId="77777777" w:rsidR="00C42BA8" w:rsidRPr="005E31D4" w:rsidRDefault="00C42BA8" w:rsidP="0063753E">
            <w:pPr>
              <w:rPr>
                <w:b/>
              </w:rPr>
            </w:pPr>
          </w:p>
          <w:p w14:paraId="7EFC08A3" w14:textId="77777777" w:rsidR="00C42BA8" w:rsidRPr="005E31D4" w:rsidRDefault="00C42BA8" w:rsidP="0063753E">
            <w:pPr>
              <w:rPr>
                <w:b/>
              </w:rPr>
            </w:pPr>
          </w:p>
        </w:tc>
        <w:tc>
          <w:tcPr>
            <w:tcW w:w="3536" w:type="dxa"/>
          </w:tcPr>
          <w:p w14:paraId="25E43ECA" w14:textId="77777777" w:rsidR="00C42BA8" w:rsidRPr="005E31D4" w:rsidRDefault="00C42BA8" w:rsidP="0063753E">
            <w:pPr>
              <w:rPr>
                <w:b/>
              </w:rPr>
            </w:pPr>
          </w:p>
        </w:tc>
      </w:tr>
      <w:tr w:rsidR="00C42BA8" w:rsidRPr="005E31D4" w14:paraId="0FAAC97F" w14:textId="77777777" w:rsidTr="0063753E">
        <w:tc>
          <w:tcPr>
            <w:tcW w:w="4780" w:type="dxa"/>
          </w:tcPr>
          <w:p w14:paraId="63F291C6" w14:textId="77777777" w:rsidR="00C42BA8" w:rsidRPr="005E31D4" w:rsidRDefault="00C42BA8" w:rsidP="0063753E">
            <w:pPr>
              <w:pStyle w:val="NormalWeb"/>
              <w:rPr>
                <w:b/>
              </w:rPr>
            </w:pPr>
            <w:r w:rsidRPr="005E31D4">
              <w:rPr>
                <w:rStyle w:val="Emphasis"/>
                <w:rFonts w:eastAsiaTheme="majorEastAsia"/>
                <w:b/>
              </w:rPr>
              <w:t xml:space="preserve">Moving forward do you still want to have a relationship with </w:t>
            </w:r>
            <w:proofErr w:type="gramStart"/>
            <w:r w:rsidRPr="005E31D4">
              <w:rPr>
                <w:rStyle w:val="Emphasis"/>
                <w:rFonts w:eastAsiaTheme="majorEastAsia"/>
                <w:b/>
              </w:rPr>
              <w:t>... ?</w:t>
            </w:r>
            <w:proofErr w:type="gramEnd"/>
          </w:p>
        </w:tc>
        <w:tc>
          <w:tcPr>
            <w:tcW w:w="3536" w:type="dxa"/>
          </w:tcPr>
          <w:p w14:paraId="6BCF4B58" w14:textId="77777777" w:rsidR="00C42BA8" w:rsidRPr="005E31D4" w:rsidRDefault="00C42BA8" w:rsidP="0063753E">
            <w:pPr>
              <w:rPr>
                <w:b/>
              </w:rPr>
            </w:pPr>
          </w:p>
          <w:p w14:paraId="0A8A56D3" w14:textId="77777777" w:rsidR="00C42BA8" w:rsidRPr="005E31D4" w:rsidRDefault="00C42BA8" w:rsidP="0063753E">
            <w:pPr>
              <w:rPr>
                <w:b/>
              </w:rPr>
            </w:pPr>
          </w:p>
          <w:p w14:paraId="783186D5" w14:textId="77777777" w:rsidR="00C42BA8" w:rsidRPr="005E31D4" w:rsidRDefault="00C42BA8" w:rsidP="0063753E">
            <w:pPr>
              <w:rPr>
                <w:b/>
              </w:rPr>
            </w:pPr>
          </w:p>
        </w:tc>
        <w:tc>
          <w:tcPr>
            <w:tcW w:w="3536" w:type="dxa"/>
          </w:tcPr>
          <w:p w14:paraId="1F0EA3B3" w14:textId="77777777" w:rsidR="00C42BA8" w:rsidRPr="005E31D4" w:rsidRDefault="00C42BA8" w:rsidP="0063753E">
            <w:pPr>
              <w:rPr>
                <w:b/>
              </w:rPr>
            </w:pPr>
          </w:p>
        </w:tc>
      </w:tr>
      <w:tr w:rsidR="00C42BA8" w:rsidRPr="005E31D4" w14:paraId="1A75728F" w14:textId="77777777" w:rsidTr="0063753E">
        <w:tc>
          <w:tcPr>
            <w:tcW w:w="4780" w:type="dxa"/>
          </w:tcPr>
          <w:p w14:paraId="2600BAD8" w14:textId="77777777" w:rsidR="00C42BA8" w:rsidRPr="005E31D4" w:rsidRDefault="00C42BA8" w:rsidP="0063753E">
            <w:pPr>
              <w:pStyle w:val="NormalWeb"/>
              <w:rPr>
                <w:b/>
              </w:rPr>
            </w:pPr>
            <w:r w:rsidRPr="005E31D4">
              <w:rPr>
                <w:rStyle w:val="Emphasis"/>
                <w:rFonts w:eastAsiaTheme="majorEastAsia"/>
                <w:b/>
              </w:rPr>
              <w:t>What do you want the relationship with ... to be like?</w:t>
            </w:r>
          </w:p>
        </w:tc>
        <w:tc>
          <w:tcPr>
            <w:tcW w:w="3536" w:type="dxa"/>
          </w:tcPr>
          <w:p w14:paraId="050CC2AB" w14:textId="77777777" w:rsidR="00C42BA8" w:rsidRPr="005E31D4" w:rsidRDefault="00C42BA8" w:rsidP="0063753E">
            <w:pPr>
              <w:rPr>
                <w:b/>
              </w:rPr>
            </w:pPr>
          </w:p>
          <w:p w14:paraId="5594D790" w14:textId="77777777" w:rsidR="00C42BA8" w:rsidRPr="005E31D4" w:rsidRDefault="00C42BA8" w:rsidP="0063753E">
            <w:pPr>
              <w:rPr>
                <w:b/>
              </w:rPr>
            </w:pPr>
          </w:p>
          <w:p w14:paraId="4A1E870E" w14:textId="77777777" w:rsidR="00C42BA8" w:rsidRPr="005E31D4" w:rsidRDefault="00C42BA8" w:rsidP="0063753E">
            <w:pPr>
              <w:rPr>
                <w:b/>
              </w:rPr>
            </w:pPr>
          </w:p>
        </w:tc>
        <w:tc>
          <w:tcPr>
            <w:tcW w:w="3536" w:type="dxa"/>
          </w:tcPr>
          <w:p w14:paraId="102FF277" w14:textId="77777777" w:rsidR="00C42BA8" w:rsidRPr="005E31D4" w:rsidRDefault="00C42BA8" w:rsidP="0063753E">
            <w:pPr>
              <w:rPr>
                <w:b/>
              </w:rPr>
            </w:pPr>
          </w:p>
        </w:tc>
      </w:tr>
      <w:tr w:rsidR="00C42BA8" w:rsidRPr="005E31D4" w14:paraId="173C18BB" w14:textId="77777777" w:rsidTr="0063753E">
        <w:tc>
          <w:tcPr>
            <w:tcW w:w="4780" w:type="dxa"/>
          </w:tcPr>
          <w:p w14:paraId="26B89BB0" w14:textId="77777777" w:rsidR="00C42BA8" w:rsidRPr="005E31D4" w:rsidRDefault="00C42BA8" w:rsidP="0063753E">
            <w:pPr>
              <w:pStyle w:val="NormalWeb"/>
              <w:rPr>
                <w:b/>
              </w:rPr>
            </w:pPr>
            <w:r w:rsidRPr="005E31D4">
              <w:rPr>
                <w:rStyle w:val="Emphasis"/>
                <w:rFonts w:eastAsiaTheme="majorEastAsia"/>
                <w:b/>
              </w:rPr>
              <w:t>What is 1 thing you could change in your own behaviour that might improve the relationship with ...?</w:t>
            </w:r>
          </w:p>
        </w:tc>
        <w:tc>
          <w:tcPr>
            <w:tcW w:w="3536" w:type="dxa"/>
          </w:tcPr>
          <w:p w14:paraId="05490A84" w14:textId="77777777" w:rsidR="00C42BA8" w:rsidRPr="005E31D4" w:rsidRDefault="00C42BA8" w:rsidP="0063753E">
            <w:pPr>
              <w:rPr>
                <w:b/>
              </w:rPr>
            </w:pPr>
          </w:p>
          <w:p w14:paraId="5284C402" w14:textId="77777777" w:rsidR="00AF5FEE" w:rsidRPr="005E31D4" w:rsidRDefault="00AF5FEE" w:rsidP="0063753E">
            <w:pPr>
              <w:rPr>
                <w:b/>
              </w:rPr>
            </w:pPr>
          </w:p>
          <w:p w14:paraId="13396A35" w14:textId="5E252838" w:rsidR="00AF5FEE" w:rsidRPr="005E31D4" w:rsidRDefault="00AF5FEE" w:rsidP="0063753E">
            <w:pPr>
              <w:rPr>
                <w:b/>
              </w:rPr>
            </w:pPr>
          </w:p>
        </w:tc>
        <w:tc>
          <w:tcPr>
            <w:tcW w:w="3536" w:type="dxa"/>
          </w:tcPr>
          <w:p w14:paraId="1CAC40BB" w14:textId="77777777" w:rsidR="00C42BA8" w:rsidRPr="005E31D4" w:rsidRDefault="00C42BA8" w:rsidP="0063753E">
            <w:pPr>
              <w:rPr>
                <w:b/>
              </w:rPr>
            </w:pPr>
          </w:p>
        </w:tc>
      </w:tr>
    </w:tbl>
    <w:p w14:paraId="6EE5D4A3" w14:textId="77777777" w:rsidR="00C42BA8" w:rsidRDefault="00C42BA8" w:rsidP="0078466C"/>
    <w:sectPr w:rsidR="00C42BA8" w:rsidSect="003D66C9">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MTI1tDQzMDA1N7JU0lEKTi0uzszPAykwrQUAHLLgHSwAAAA="/>
  </w:docVars>
  <w:rsids>
    <w:rsidRoot w:val="003D66C9"/>
    <w:rsid w:val="00012134"/>
    <w:rsid w:val="002A697C"/>
    <w:rsid w:val="002B3347"/>
    <w:rsid w:val="002C7377"/>
    <w:rsid w:val="002E0311"/>
    <w:rsid w:val="00385F8E"/>
    <w:rsid w:val="00392B25"/>
    <w:rsid w:val="003D66C9"/>
    <w:rsid w:val="0040311B"/>
    <w:rsid w:val="004C667A"/>
    <w:rsid w:val="004E5444"/>
    <w:rsid w:val="00531081"/>
    <w:rsid w:val="00574F4E"/>
    <w:rsid w:val="0058692D"/>
    <w:rsid w:val="005D1F1D"/>
    <w:rsid w:val="005E31D4"/>
    <w:rsid w:val="00663C07"/>
    <w:rsid w:val="006D4AB8"/>
    <w:rsid w:val="007668DD"/>
    <w:rsid w:val="0078466C"/>
    <w:rsid w:val="007F564E"/>
    <w:rsid w:val="00803B9D"/>
    <w:rsid w:val="00893BBC"/>
    <w:rsid w:val="008A0A2A"/>
    <w:rsid w:val="008E3148"/>
    <w:rsid w:val="009D4E8B"/>
    <w:rsid w:val="00A533F6"/>
    <w:rsid w:val="00AB7E8C"/>
    <w:rsid w:val="00AF5FEE"/>
    <w:rsid w:val="00BD27EF"/>
    <w:rsid w:val="00C3582F"/>
    <w:rsid w:val="00C42BA8"/>
    <w:rsid w:val="00C85985"/>
    <w:rsid w:val="00C92370"/>
    <w:rsid w:val="00DD21CB"/>
    <w:rsid w:val="00E3268E"/>
    <w:rsid w:val="00FB0957"/>
    <w:rsid w:val="00FB3EF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3C69B"/>
  <w15:chartTrackingRefBased/>
  <w15:docId w15:val="{8C259C99-D5CA-4BD2-8B1F-79C2FBCAF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1F1D"/>
  </w:style>
  <w:style w:type="paragraph" w:styleId="Heading1">
    <w:name w:val="heading 1"/>
    <w:basedOn w:val="Normal"/>
    <w:next w:val="Normal"/>
    <w:link w:val="Heading1Char"/>
    <w:uiPriority w:val="9"/>
    <w:qFormat/>
    <w:rsid w:val="005D1F1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5D1F1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5D1F1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5D1F1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D1F1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D1F1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D1F1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D1F1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D1F1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1F1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5D1F1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5D1F1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5D1F1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D1F1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D1F1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D1F1D"/>
    <w:rPr>
      <w:i/>
      <w:iCs/>
    </w:rPr>
  </w:style>
  <w:style w:type="character" w:customStyle="1" w:styleId="Heading8Char">
    <w:name w:val="Heading 8 Char"/>
    <w:basedOn w:val="DefaultParagraphFont"/>
    <w:link w:val="Heading8"/>
    <w:uiPriority w:val="9"/>
    <w:semiHidden/>
    <w:rsid w:val="005D1F1D"/>
    <w:rPr>
      <w:b/>
      <w:bCs/>
    </w:rPr>
  </w:style>
  <w:style w:type="character" w:customStyle="1" w:styleId="Heading9Char">
    <w:name w:val="Heading 9 Char"/>
    <w:basedOn w:val="DefaultParagraphFont"/>
    <w:link w:val="Heading9"/>
    <w:uiPriority w:val="9"/>
    <w:semiHidden/>
    <w:rsid w:val="005D1F1D"/>
    <w:rPr>
      <w:i/>
      <w:iCs/>
    </w:rPr>
  </w:style>
  <w:style w:type="paragraph" w:styleId="Caption">
    <w:name w:val="caption"/>
    <w:basedOn w:val="Normal"/>
    <w:next w:val="Normal"/>
    <w:uiPriority w:val="35"/>
    <w:semiHidden/>
    <w:unhideWhenUsed/>
    <w:qFormat/>
    <w:rsid w:val="005D1F1D"/>
    <w:rPr>
      <w:b/>
      <w:bCs/>
      <w:sz w:val="18"/>
      <w:szCs w:val="18"/>
    </w:rPr>
  </w:style>
  <w:style w:type="paragraph" w:styleId="Title">
    <w:name w:val="Title"/>
    <w:basedOn w:val="Normal"/>
    <w:next w:val="Normal"/>
    <w:link w:val="TitleChar"/>
    <w:uiPriority w:val="10"/>
    <w:qFormat/>
    <w:rsid w:val="005D1F1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D1F1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D1F1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D1F1D"/>
    <w:rPr>
      <w:rFonts w:asciiTheme="majorHAnsi" w:eastAsiaTheme="majorEastAsia" w:hAnsiTheme="majorHAnsi" w:cstheme="majorBidi"/>
      <w:sz w:val="24"/>
      <w:szCs w:val="24"/>
    </w:rPr>
  </w:style>
  <w:style w:type="character" w:styleId="Strong">
    <w:name w:val="Strong"/>
    <w:basedOn w:val="DefaultParagraphFont"/>
    <w:uiPriority w:val="22"/>
    <w:qFormat/>
    <w:rsid w:val="005D1F1D"/>
    <w:rPr>
      <w:b/>
      <w:bCs/>
      <w:color w:val="auto"/>
    </w:rPr>
  </w:style>
  <w:style w:type="character" w:styleId="Emphasis">
    <w:name w:val="Emphasis"/>
    <w:basedOn w:val="DefaultParagraphFont"/>
    <w:uiPriority w:val="20"/>
    <w:qFormat/>
    <w:rsid w:val="005D1F1D"/>
    <w:rPr>
      <w:i/>
      <w:iCs/>
      <w:color w:val="auto"/>
    </w:rPr>
  </w:style>
  <w:style w:type="paragraph" w:styleId="NoSpacing">
    <w:name w:val="No Spacing"/>
    <w:uiPriority w:val="1"/>
    <w:qFormat/>
    <w:rsid w:val="005D1F1D"/>
    <w:pPr>
      <w:spacing w:after="0" w:line="240" w:lineRule="auto"/>
    </w:pPr>
  </w:style>
  <w:style w:type="paragraph" w:styleId="Quote">
    <w:name w:val="Quote"/>
    <w:basedOn w:val="Normal"/>
    <w:next w:val="Normal"/>
    <w:link w:val="QuoteChar"/>
    <w:uiPriority w:val="29"/>
    <w:qFormat/>
    <w:rsid w:val="005D1F1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D1F1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D1F1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D1F1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D1F1D"/>
    <w:rPr>
      <w:i/>
      <w:iCs/>
      <w:color w:val="auto"/>
    </w:rPr>
  </w:style>
  <w:style w:type="character" w:styleId="IntenseEmphasis">
    <w:name w:val="Intense Emphasis"/>
    <w:basedOn w:val="DefaultParagraphFont"/>
    <w:uiPriority w:val="21"/>
    <w:qFormat/>
    <w:rsid w:val="005D1F1D"/>
    <w:rPr>
      <w:b/>
      <w:bCs/>
      <w:i/>
      <w:iCs/>
      <w:color w:val="auto"/>
    </w:rPr>
  </w:style>
  <w:style w:type="character" w:styleId="SubtleReference">
    <w:name w:val="Subtle Reference"/>
    <w:basedOn w:val="DefaultParagraphFont"/>
    <w:uiPriority w:val="31"/>
    <w:qFormat/>
    <w:rsid w:val="005D1F1D"/>
    <w:rPr>
      <w:smallCaps/>
      <w:color w:val="auto"/>
      <w:u w:val="single" w:color="7F7F7F" w:themeColor="text1" w:themeTint="80"/>
    </w:rPr>
  </w:style>
  <w:style w:type="character" w:styleId="IntenseReference">
    <w:name w:val="Intense Reference"/>
    <w:basedOn w:val="DefaultParagraphFont"/>
    <w:uiPriority w:val="32"/>
    <w:qFormat/>
    <w:rsid w:val="005D1F1D"/>
    <w:rPr>
      <w:b/>
      <w:bCs/>
      <w:smallCaps/>
      <w:color w:val="auto"/>
      <w:u w:val="single"/>
    </w:rPr>
  </w:style>
  <w:style w:type="character" w:styleId="BookTitle">
    <w:name w:val="Book Title"/>
    <w:basedOn w:val="DefaultParagraphFont"/>
    <w:uiPriority w:val="33"/>
    <w:qFormat/>
    <w:rsid w:val="005D1F1D"/>
    <w:rPr>
      <w:b/>
      <w:bCs/>
      <w:smallCaps/>
      <w:color w:val="auto"/>
    </w:rPr>
  </w:style>
  <w:style w:type="paragraph" w:styleId="TOCHeading">
    <w:name w:val="TOC Heading"/>
    <w:basedOn w:val="Heading1"/>
    <w:next w:val="Normal"/>
    <w:uiPriority w:val="39"/>
    <w:semiHidden/>
    <w:unhideWhenUsed/>
    <w:qFormat/>
    <w:rsid w:val="005D1F1D"/>
    <w:pPr>
      <w:outlineLvl w:val="9"/>
    </w:pPr>
  </w:style>
  <w:style w:type="table" w:styleId="TableGrid">
    <w:name w:val="Table Grid"/>
    <w:basedOn w:val="TableNormal"/>
    <w:uiPriority w:val="39"/>
    <w:rsid w:val="003D6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66C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2C7377"/>
    <w:rPr>
      <w:color w:val="0563C1" w:themeColor="hyperlink"/>
      <w:u w:val="single"/>
    </w:rPr>
  </w:style>
  <w:style w:type="character" w:styleId="UnresolvedMention">
    <w:name w:val="Unresolved Mention"/>
    <w:basedOn w:val="DefaultParagraphFont"/>
    <w:uiPriority w:val="99"/>
    <w:semiHidden/>
    <w:unhideWhenUsed/>
    <w:rsid w:val="002C7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flinders.edu.au/student-health-and-well-being/2018/12/12/reflect-on-your-relationships/"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5" Type="http://schemas.openxmlformats.org/officeDocument/2006/relationships/styles" Target="styl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1D6DF5A1A7254DA41D35D59689B4D4" ma:contentTypeVersion="11" ma:contentTypeDescription="Create a new document." ma:contentTypeScope="" ma:versionID="28da5ce11f404c7ecbcedd9a7cd4ae56">
  <xsd:schema xmlns:xsd="http://www.w3.org/2001/XMLSchema" xmlns:xs="http://www.w3.org/2001/XMLSchema" xmlns:p="http://schemas.microsoft.com/office/2006/metadata/properties" xmlns:ns3="9b8581e2-d1e5-4eb0-8942-52f7d0d938e6" xmlns:ns4="7709dad4-e3b0-4425-8a7f-2ce4d29fe65d" targetNamespace="http://schemas.microsoft.com/office/2006/metadata/properties" ma:root="true" ma:fieldsID="af91220a771b62cf1cd1b6820755b881" ns3:_="" ns4:_="">
    <xsd:import namespace="9b8581e2-d1e5-4eb0-8942-52f7d0d938e6"/>
    <xsd:import namespace="7709dad4-e3b0-4425-8a7f-2ce4d29fe6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MediaServiceOCR" minOccurs="0"/>
                <xsd:element ref="ns4:SharedWithDetails" minOccurs="0"/>
                <xsd:element ref="ns4:SharingHintHash"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581e2-d1e5-4eb0-8942-52f7d0d938e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09dad4-e3b0-4425-8a7f-2ce4d29fe65d"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BFB25-DA27-4FD6-9450-B72EE9D3C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581e2-d1e5-4eb0-8942-52f7d0d938e6"/>
    <ds:schemaRef ds:uri="7709dad4-e3b0-4425-8a7f-2ce4d29fe6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CCCCC5-70E5-4D05-A0B3-C68AA2FBA822}">
  <ds:schemaRefs>
    <ds:schemaRef ds:uri="http://schemas.microsoft.com/sharepoint/v3/contenttype/forms"/>
  </ds:schemaRefs>
</ds:datastoreItem>
</file>

<file path=customXml/itemProps3.xml><?xml version="1.0" encoding="utf-8"?>
<ds:datastoreItem xmlns:ds="http://schemas.openxmlformats.org/officeDocument/2006/customXml" ds:itemID="{4F118F2F-C9AA-4968-B9C7-DB1F307BB0A3}">
  <ds:schemaRefs>
    <ds:schemaRef ds:uri="http://purl.org/dc/elements/1.1/"/>
    <ds:schemaRef ds:uri="http://schemas.microsoft.com/office/2006/metadata/properties"/>
    <ds:schemaRef ds:uri="7709dad4-e3b0-4425-8a7f-2ce4d29fe65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b8581e2-d1e5-4eb0-8942-52f7d0d938e6"/>
    <ds:schemaRef ds:uri="http://www.w3.org/XML/1998/namespace"/>
    <ds:schemaRef ds:uri="http://purl.org/dc/dcmitype/"/>
  </ds:schemaRefs>
</ds:datastoreItem>
</file>

<file path=customXml/itemProps4.xml><?xml version="1.0" encoding="utf-8"?>
<ds:datastoreItem xmlns:ds="http://schemas.openxmlformats.org/officeDocument/2006/customXml" ds:itemID="{B75181D6-5626-4C53-A548-6D1FD5B80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Furber</dc:creator>
  <cp:keywords/>
  <dc:description/>
  <cp:lastModifiedBy>Gareth Furber</cp:lastModifiedBy>
  <cp:revision>2</cp:revision>
  <dcterms:created xsi:type="dcterms:W3CDTF">2019-12-05T01:44:00Z</dcterms:created>
  <dcterms:modified xsi:type="dcterms:W3CDTF">2019-12-0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1D6DF5A1A7254DA41D35D59689B4D4</vt:lpwstr>
  </property>
</Properties>
</file>